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01D" w:rsidRPr="009F5D24" w:rsidRDefault="00485B8E" w:rsidP="00A2001D">
      <w:pPr>
        <w:tabs>
          <w:tab w:val="left" w:pos="9034"/>
        </w:tabs>
        <w:spacing w:before="99"/>
        <w:ind w:left="311"/>
        <w:outlineLvl w:val="0"/>
        <w:rPr>
          <w:b/>
          <w:bCs/>
          <w:sz w:val="24"/>
          <w:szCs w:val="24"/>
        </w:rPr>
      </w:pPr>
      <w:ins w:id="0" w:author="Miles, Janice" w:date="2021-03-05T16:50:00Z">
        <w:r>
          <w:rPr>
            <w:b/>
            <w:bCs/>
            <w:sz w:val="24"/>
            <w:szCs w:val="24"/>
          </w:rPr>
          <w:t>A</w:t>
        </w:r>
        <w:bookmarkStart w:id="1" w:name="_GoBack"/>
        <w:bookmarkEnd w:id="1"/>
        <w:r>
          <w:rPr>
            <w:b/>
            <w:bCs/>
            <w:sz w:val="24"/>
            <w:szCs w:val="24"/>
          </w:rPr>
          <w:t>LLOCATION OF COSTS –</w:t>
        </w:r>
      </w:ins>
      <w:del w:id="2" w:author="Miles, Janice" w:date="2021-12-10T15:15:00Z">
        <w:r w:rsidR="00A2001D" w:rsidRPr="009F5D24" w:rsidDel="00F65186">
          <w:rPr>
            <w:b/>
            <w:bCs/>
            <w:sz w:val="24"/>
            <w:szCs w:val="24"/>
          </w:rPr>
          <w:delText>ALLOCATION</w:delText>
        </w:r>
      </w:del>
      <w:ins w:id="3" w:author="Miles, Janice" w:date="2021-03-05T16:50:00Z">
        <w:r>
          <w:rPr>
            <w:b/>
            <w:bCs/>
            <w:sz w:val="24"/>
            <w:szCs w:val="24"/>
          </w:rPr>
          <w:t>PLAN</w:t>
        </w:r>
      </w:ins>
      <w:r w:rsidR="00A2001D" w:rsidRPr="009F5D24">
        <w:rPr>
          <w:b/>
          <w:bCs/>
          <w:spacing w:val="-4"/>
          <w:sz w:val="24"/>
          <w:szCs w:val="24"/>
        </w:rPr>
        <w:t xml:space="preserve"> </w:t>
      </w:r>
      <w:r w:rsidR="00A2001D" w:rsidRPr="009F5D24">
        <w:rPr>
          <w:b/>
          <w:bCs/>
          <w:sz w:val="24"/>
          <w:szCs w:val="24"/>
        </w:rPr>
        <w:t>DOCUMENTATION</w:t>
      </w:r>
      <w:r w:rsidR="00A2001D" w:rsidRPr="009F5D24">
        <w:rPr>
          <w:b/>
          <w:bCs/>
          <w:sz w:val="24"/>
          <w:szCs w:val="24"/>
        </w:rPr>
        <w:tab/>
      </w:r>
      <w:del w:id="4" w:author="Miles, Janice" w:date="2021-03-05T16:50:00Z">
        <w:r w:rsidR="00A2001D" w:rsidRPr="009F5D24" w:rsidDel="00485B8E">
          <w:rPr>
            <w:b/>
            <w:bCs/>
            <w:sz w:val="24"/>
            <w:szCs w:val="24"/>
          </w:rPr>
          <w:delText>9203</w:delText>
        </w:r>
      </w:del>
      <w:ins w:id="5" w:author="Miles, Janice" w:date="2021-03-05T16:50:00Z">
        <w:r w:rsidRPr="009F5D24">
          <w:rPr>
            <w:b/>
            <w:bCs/>
            <w:sz w:val="24"/>
            <w:szCs w:val="24"/>
          </w:rPr>
          <w:t>92</w:t>
        </w:r>
        <w:r>
          <w:rPr>
            <w:b/>
            <w:bCs/>
            <w:sz w:val="24"/>
            <w:szCs w:val="24"/>
          </w:rPr>
          <w:t>14</w:t>
        </w:r>
      </w:ins>
    </w:p>
    <w:p w:rsidR="00A2001D" w:rsidRPr="009F5D24" w:rsidRDefault="00A2001D" w:rsidP="00A2001D">
      <w:pPr>
        <w:ind w:left="311"/>
        <w:rPr>
          <w:sz w:val="24"/>
          <w:szCs w:val="24"/>
        </w:rPr>
      </w:pPr>
      <w:r w:rsidRPr="009F5D24">
        <w:rPr>
          <w:sz w:val="24"/>
          <w:szCs w:val="24"/>
        </w:rPr>
        <w:t>(</w:t>
      </w:r>
      <w:del w:id="6" w:author="Miles, Janice" w:date="2021-03-05T16:50:00Z">
        <w:r w:rsidRPr="009F5D24" w:rsidDel="00485B8E">
          <w:rPr>
            <w:sz w:val="24"/>
            <w:szCs w:val="24"/>
          </w:rPr>
          <w:delText>New 03/10</w:delText>
        </w:r>
      </w:del>
      <w:ins w:id="7" w:author="Miles, Janice" w:date="2021-03-05T16:50:00Z">
        <w:r w:rsidR="00485B8E">
          <w:rPr>
            <w:sz w:val="24"/>
            <w:szCs w:val="24"/>
          </w:rPr>
          <w:t>Revised and renumbered from 9203 xx/2021</w:t>
        </w:r>
      </w:ins>
      <w:r w:rsidRPr="009F5D24">
        <w:rPr>
          <w:sz w:val="24"/>
          <w:szCs w:val="24"/>
        </w:rPr>
        <w:t>)</w:t>
      </w:r>
    </w:p>
    <w:p w:rsidR="00A2001D" w:rsidRPr="009F5D24" w:rsidRDefault="00A2001D" w:rsidP="00A2001D">
      <w:pPr>
        <w:rPr>
          <w:sz w:val="24"/>
          <w:szCs w:val="24"/>
        </w:rPr>
      </w:pPr>
    </w:p>
    <w:p w:rsidR="00A2001D" w:rsidRPr="009F5D24" w:rsidRDefault="00A2001D" w:rsidP="00A2001D">
      <w:pPr>
        <w:ind w:left="311" w:right="282"/>
        <w:rPr>
          <w:sz w:val="24"/>
          <w:szCs w:val="24"/>
        </w:rPr>
      </w:pPr>
      <w:r w:rsidRPr="009F5D24">
        <w:rPr>
          <w:sz w:val="24"/>
          <w:szCs w:val="24"/>
        </w:rPr>
        <w:t xml:space="preserve">All state </w:t>
      </w:r>
      <w:ins w:id="8" w:author="Miles, Janice" w:date="2021-03-05T16:50:00Z">
        <w:r w:rsidR="00485B8E">
          <w:rPr>
            <w:sz w:val="24"/>
            <w:szCs w:val="24"/>
          </w:rPr>
          <w:t>agencies/</w:t>
        </w:r>
      </w:ins>
      <w:r w:rsidRPr="009F5D24">
        <w:rPr>
          <w:sz w:val="24"/>
          <w:szCs w:val="24"/>
        </w:rPr>
        <w:t xml:space="preserve">departments will document and retain their cost allocation procedures and methodology in a </w:t>
      </w:r>
      <w:del w:id="9" w:author="Miles, Janice" w:date="2021-03-05T16:51:00Z">
        <w:r w:rsidRPr="009F5D24" w:rsidDel="00485B8E">
          <w:rPr>
            <w:sz w:val="24"/>
            <w:szCs w:val="24"/>
          </w:rPr>
          <w:delText xml:space="preserve">cost </w:delText>
        </w:r>
      </w:del>
      <w:ins w:id="10" w:author="Miles, Janice" w:date="2021-03-05T16:51:00Z">
        <w:r w:rsidR="00485B8E">
          <w:rPr>
            <w:sz w:val="24"/>
            <w:szCs w:val="24"/>
          </w:rPr>
          <w:t>C</w:t>
        </w:r>
        <w:r w:rsidR="00485B8E" w:rsidRPr="009F5D24">
          <w:rPr>
            <w:sz w:val="24"/>
            <w:szCs w:val="24"/>
          </w:rPr>
          <w:t xml:space="preserve">ost </w:t>
        </w:r>
      </w:ins>
      <w:del w:id="11" w:author="Miles, Janice" w:date="2021-03-05T16:51:00Z">
        <w:r w:rsidRPr="009F5D24" w:rsidDel="00485B8E">
          <w:rPr>
            <w:sz w:val="24"/>
            <w:szCs w:val="24"/>
          </w:rPr>
          <w:delText xml:space="preserve">allocation </w:delText>
        </w:r>
      </w:del>
      <w:ins w:id="12" w:author="Miles, Janice" w:date="2021-03-05T16:51:00Z">
        <w:r w:rsidR="00485B8E">
          <w:rPr>
            <w:sz w:val="24"/>
            <w:szCs w:val="24"/>
          </w:rPr>
          <w:t>A</w:t>
        </w:r>
        <w:r w:rsidR="00485B8E" w:rsidRPr="009F5D24">
          <w:rPr>
            <w:sz w:val="24"/>
            <w:szCs w:val="24"/>
          </w:rPr>
          <w:t xml:space="preserve">llocation </w:t>
        </w:r>
      </w:ins>
      <w:del w:id="13" w:author="Miles, Janice" w:date="2021-03-05T16:51:00Z">
        <w:r w:rsidRPr="009F5D24" w:rsidDel="00485B8E">
          <w:rPr>
            <w:sz w:val="24"/>
            <w:szCs w:val="24"/>
          </w:rPr>
          <w:delText xml:space="preserve">plan </w:delText>
        </w:r>
      </w:del>
      <w:ins w:id="14" w:author="Miles, Janice" w:date="2021-03-05T16:51:00Z">
        <w:r w:rsidR="00485B8E">
          <w:rPr>
            <w:sz w:val="24"/>
            <w:szCs w:val="24"/>
          </w:rPr>
          <w:t>P</w:t>
        </w:r>
        <w:r w:rsidR="00485B8E" w:rsidRPr="009F5D24">
          <w:rPr>
            <w:sz w:val="24"/>
            <w:szCs w:val="24"/>
          </w:rPr>
          <w:t xml:space="preserve">lan </w:t>
        </w:r>
      </w:ins>
      <w:r w:rsidRPr="009F5D24">
        <w:rPr>
          <w:sz w:val="24"/>
          <w:szCs w:val="24"/>
        </w:rPr>
        <w:t>(CAP). Each CAP will contain detailed information regarding the costs being allocated, the allocation methodology, and the following information:</w:t>
      </w:r>
    </w:p>
    <w:p w:rsidR="00A2001D" w:rsidRPr="009F5D24" w:rsidRDefault="00A2001D" w:rsidP="00A2001D">
      <w:pPr>
        <w:spacing w:before="5"/>
        <w:rPr>
          <w:sz w:val="24"/>
          <w:szCs w:val="24"/>
        </w:rPr>
      </w:pPr>
    </w:p>
    <w:p w:rsidR="00A2001D" w:rsidRPr="00A2001D" w:rsidRDefault="00A2001D">
      <w:pPr>
        <w:pStyle w:val="ListParagraph"/>
        <w:numPr>
          <w:ilvl w:val="0"/>
          <w:numId w:val="23"/>
        </w:numPr>
        <w:tabs>
          <w:tab w:val="left" w:pos="1032"/>
        </w:tabs>
        <w:spacing w:line="275" w:lineRule="exact"/>
        <w:rPr>
          <w:sz w:val="24"/>
          <w:szCs w:val="24"/>
        </w:rPr>
        <w:pPrChange w:id="15" w:author="Miles, Janice" w:date="2021-03-05T16:51:00Z">
          <w:pPr>
            <w:pStyle w:val="ListParagraph"/>
            <w:numPr>
              <w:numId w:val="18"/>
            </w:numPr>
            <w:tabs>
              <w:tab w:val="left" w:pos="1032"/>
            </w:tabs>
            <w:spacing w:line="275" w:lineRule="exact"/>
            <w:ind w:left="1540" w:hanging="360"/>
          </w:pPr>
        </w:pPrChange>
      </w:pPr>
      <w:r w:rsidRPr="00A2001D">
        <w:rPr>
          <w:sz w:val="24"/>
          <w:szCs w:val="24"/>
        </w:rPr>
        <w:t>The frequency of allocating various costs to</w:t>
      </w:r>
      <w:r w:rsidRPr="00A2001D">
        <w:rPr>
          <w:spacing w:val="-7"/>
          <w:sz w:val="24"/>
          <w:szCs w:val="24"/>
        </w:rPr>
        <w:t xml:space="preserve"> </w:t>
      </w:r>
      <w:r w:rsidRPr="00A2001D">
        <w:rPr>
          <w:sz w:val="24"/>
          <w:szCs w:val="24"/>
        </w:rPr>
        <w:t>programs</w:t>
      </w:r>
      <w:del w:id="16" w:author="Miles, Janice" w:date="2021-03-05T16:51:00Z">
        <w:r w:rsidRPr="00A2001D" w:rsidDel="00485B8E">
          <w:rPr>
            <w:sz w:val="24"/>
            <w:szCs w:val="24"/>
          </w:rPr>
          <w:delText>.</w:delText>
        </w:r>
      </w:del>
    </w:p>
    <w:p w:rsidR="00A2001D" w:rsidRPr="00A2001D" w:rsidRDefault="00A2001D">
      <w:pPr>
        <w:pStyle w:val="ListParagraph"/>
        <w:numPr>
          <w:ilvl w:val="0"/>
          <w:numId w:val="23"/>
        </w:numPr>
        <w:tabs>
          <w:tab w:val="left" w:pos="1032"/>
        </w:tabs>
        <w:spacing w:line="275" w:lineRule="exact"/>
        <w:rPr>
          <w:sz w:val="24"/>
          <w:szCs w:val="24"/>
        </w:rPr>
        <w:pPrChange w:id="17" w:author="Miles, Janice" w:date="2021-03-05T16:51:00Z">
          <w:pPr>
            <w:pStyle w:val="ListParagraph"/>
            <w:numPr>
              <w:numId w:val="18"/>
            </w:numPr>
            <w:tabs>
              <w:tab w:val="left" w:pos="1032"/>
            </w:tabs>
            <w:spacing w:line="275" w:lineRule="exact"/>
            <w:ind w:left="1540" w:hanging="360"/>
          </w:pPr>
        </w:pPrChange>
      </w:pPr>
      <w:r w:rsidRPr="00A2001D">
        <w:rPr>
          <w:sz w:val="24"/>
          <w:szCs w:val="24"/>
        </w:rPr>
        <w:t xml:space="preserve">The </w:t>
      </w:r>
      <w:del w:id="18" w:author="Miles, Janice" w:date="2021-03-05T16:52:00Z">
        <w:r w:rsidRPr="00A2001D" w:rsidDel="00485B8E">
          <w:rPr>
            <w:sz w:val="24"/>
            <w:szCs w:val="24"/>
          </w:rPr>
          <w:delText xml:space="preserve">rationale </w:delText>
        </w:r>
      </w:del>
      <w:ins w:id="19" w:author="Miles, Janice" w:date="2021-03-05T16:52:00Z">
        <w:r w:rsidR="00485B8E">
          <w:rPr>
            <w:sz w:val="24"/>
            <w:szCs w:val="24"/>
          </w:rPr>
          <w:t>foundation</w:t>
        </w:r>
        <w:r w:rsidR="00485B8E" w:rsidRPr="00A2001D">
          <w:rPr>
            <w:sz w:val="24"/>
            <w:szCs w:val="24"/>
          </w:rPr>
          <w:t xml:space="preserve"> </w:t>
        </w:r>
      </w:ins>
      <w:r w:rsidRPr="00A2001D">
        <w:rPr>
          <w:sz w:val="24"/>
          <w:szCs w:val="24"/>
        </w:rPr>
        <w:t>for selecting an allocation</w:t>
      </w:r>
      <w:r w:rsidRPr="00A2001D">
        <w:rPr>
          <w:spacing w:val="-6"/>
          <w:sz w:val="24"/>
          <w:szCs w:val="24"/>
        </w:rPr>
        <w:t xml:space="preserve"> </w:t>
      </w:r>
      <w:r w:rsidRPr="00A2001D">
        <w:rPr>
          <w:sz w:val="24"/>
          <w:szCs w:val="24"/>
        </w:rPr>
        <w:t>base</w:t>
      </w:r>
      <w:del w:id="20" w:author="Miles, Janice" w:date="2021-03-05T16:51:00Z">
        <w:r w:rsidRPr="00A2001D" w:rsidDel="00485B8E">
          <w:rPr>
            <w:sz w:val="24"/>
            <w:szCs w:val="24"/>
          </w:rPr>
          <w:delText>.</w:delText>
        </w:r>
      </w:del>
    </w:p>
    <w:p w:rsidR="00A2001D" w:rsidRPr="00A2001D" w:rsidRDefault="00A2001D">
      <w:pPr>
        <w:pStyle w:val="ListParagraph"/>
        <w:numPr>
          <w:ilvl w:val="0"/>
          <w:numId w:val="23"/>
        </w:numPr>
        <w:tabs>
          <w:tab w:val="left" w:pos="1032"/>
        </w:tabs>
        <w:rPr>
          <w:sz w:val="24"/>
          <w:szCs w:val="24"/>
        </w:rPr>
        <w:pPrChange w:id="21" w:author="Miles, Janice" w:date="2021-03-05T16:51:00Z">
          <w:pPr>
            <w:pStyle w:val="ListParagraph"/>
            <w:numPr>
              <w:numId w:val="18"/>
            </w:numPr>
            <w:tabs>
              <w:tab w:val="left" w:pos="1032"/>
            </w:tabs>
            <w:ind w:left="1540" w:hanging="360"/>
          </w:pPr>
        </w:pPrChange>
      </w:pPr>
      <w:r w:rsidRPr="00A2001D">
        <w:rPr>
          <w:sz w:val="24"/>
          <w:szCs w:val="24"/>
        </w:rPr>
        <w:t>How often the allocation base is evaluated to determine its continued</w:t>
      </w:r>
      <w:r w:rsidRPr="00A2001D">
        <w:rPr>
          <w:spacing w:val="-17"/>
          <w:sz w:val="24"/>
          <w:szCs w:val="24"/>
        </w:rPr>
        <w:t xml:space="preserve"> </w:t>
      </w:r>
      <w:r w:rsidRPr="00A2001D">
        <w:rPr>
          <w:sz w:val="24"/>
          <w:szCs w:val="24"/>
        </w:rPr>
        <w:t>accuracy</w:t>
      </w:r>
      <w:del w:id="22" w:author="Miles, Janice" w:date="2021-03-05T16:52:00Z">
        <w:r w:rsidRPr="00A2001D" w:rsidDel="00485B8E">
          <w:rPr>
            <w:sz w:val="24"/>
            <w:szCs w:val="24"/>
          </w:rPr>
          <w:delText>.</w:delText>
        </w:r>
      </w:del>
    </w:p>
    <w:p w:rsidR="00A2001D" w:rsidRPr="00A2001D" w:rsidRDefault="00A2001D">
      <w:pPr>
        <w:pStyle w:val="ListParagraph"/>
        <w:numPr>
          <w:ilvl w:val="0"/>
          <w:numId w:val="23"/>
        </w:numPr>
        <w:tabs>
          <w:tab w:val="left" w:pos="1032"/>
        </w:tabs>
        <w:rPr>
          <w:sz w:val="24"/>
          <w:szCs w:val="24"/>
        </w:rPr>
        <w:pPrChange w:id="23" w:author="Miles, Janice" w:date="2021-03-05T16:51:00Z">
          <w:pPr>
            <w:pStyle w:val="ListParagraph"/>
            <w:numPr>
              <w:numId w:val="18"/>
            </w:numPr>
            <w:tabs>
              <w:tab w:val="left" w:pos="1032"/>
            </w:tabs>
            <w:ind w:left="1540" w:hanging="360"/>
          </w:pPr>
        </w:pPrChange>
      </w:pPr>
      <w:r w:rsidRPr="00A2001D">
        <w:rPr>
          <w:sz w:val="24"/>
          <w:szCs w:val="24"/>
        </w:rPr>
        <w:t>Anticipated changes in the bases used to allocate</w:t>
      </w:r>
      <w:r w:rsidRPr="00A2001D">
        <w:rPr>
          <w:spacing w:val="-6"/>
          <w:sz w:val="24"/>
          <w:szCs w:val="24"/>
        </w:rPr>
        <w:t xml:space="preserve"> </w:t>
      </w:r>
      <w:r w:rsidRPr="00A2001D">
        <w:rPr>
          <w:sz w:val="24"/>
          <w:szCs w:val="24"/>
        </w:rPr>
        <w:t>costs</w:t>
      </w:r>
      <w:del w:id="24" w:author="Miles, Janice" w:date="2021-03-05T16:52:00Z">
        <w:r w:rsidRPr="00A2001D" w:rsidDel="00485B8E">
          <w:rPr>
            <w:sz w:val="24"/>
            <w:szCs w:val="24"/>
          </w:rPr>
          <w:delText>.</w:delText>
        </w:r>
      </w:del>
    </w:p>
    <w:p w:rsidR="00A2001D" w:rsidRPr="009F5D24" w:rsidRDefault="00A2001D" w:rsidP="00A2001D">
      <w:pPr>
        <w:spacing w:before="5"/>
        <w:rPr>
          <w:sz w:val="24"/>
          <w:szCs w:val="24"/>
        </w:rPr>
      </w:pPr>
    </w:p>
    <w:p w:rsidR="00A2001D" w:rsidRPr="009F5D24" w:rsidRDefault="00A2001D" w:rsidP="00A2001D">
      <w:pPr>
        <w:ind w:left="311" w:right="617"/>
        <w:rPr>
          <w:sz w:val="24"/>
          <w:szCs w:val="24"/>
        </w:rPr>
      </w:pPr>
      <w:r w:rsidRPr="009F5D24">
        <w:rPr>
          <w:sz w:val="24"/>
          <w:szCs w:val="24"/>
        </w:rPr>
        <w:t>All CAPs should be supported by appropriately cross-referenced working papers or system documentation, updated periodically, and retained for reference and for audit purposes. A sample outline of a CAP is displayed below:</w:t>
      </w:r>
    </w:p>
    <w:p w:rsidR="00A2001D" w:rsidRPr="009F5D24" w:rsidRDefault="00A2001D" w:rsidP="00A2001D">
      <w:pPr>
        <w:rPr>
          <w:sz w:val="24"/>
          <w:szCs w:val="24"/>
        </w:rPr>
      </w:pPr>
    </w:p>
    <w:p w:rsidR="00A2001D" w:rsidRPr="009F5D24" w:rsidRDefault="00A2001D" w:rsidP="00A2001D">
      <w:pPr>
        <w:spacing w:before="1"/>
        <w:ind w:left="378"/>
        <w:rPr>
          <w:sz w:val="24"/>
          <w:szCs w:val="24"/>
        </w:rPr>
      </w:pPr>
      <w:r w:rsidRPr="009F5D24">
        <w:rPr>
          <w:sz w:val="24"/>
          <w:szCs w:val="24"/>
        </w:rPr>
        <w:t>PROGRAM COST ACCOUNTING, COST ALLOCATION PLAN</w:t>
      </w:r>
    </w:p>
    <w:p w:rsidR="00A2001D" w:rsidRPr="009F5D24" w:rsidRDefault="00A2001D" w:rsidP="00A2001D">
      <w:pPr>
        <w:spacing w:before="11"/>
        <w:rPr>
          <w:sz w:val="24"/>
          <w:szCs w:val="24"/>
        </w:rPr>
      </w:pPr>
    </w:p>
    <w:p w:rsidR="00A2001D" w:rsidRPr="00A2001D" w:rsidRDefault="00A2001D" w:rsidP="00A2001D">
      <w:pPr>
        <w:pStyle w:val="ListParagraph"/>
        <w:numPr>
          <w:ilvl w:val="0"/>
          <w:numId w:val="19"/>
        </w:numPr>
        <w:tabs>
          <w:tab w:val="left" w:pos="1031"/>
          <w:tab w:val="left" w:pos="1032"/>
        </w:tabs>
        <w:rPr>
          <w:sz w:val="24"/>
          <w:szCs w:val="24"/>
        </w:rPr>
      </w:pPr>
      <w:r w:rsidRPr="00A2001D">
        <w:rPr>
          <w:sz w:val="24"/>
          <w:szCs w:val="24"/>
        </w:rPr>
        <w:t>Purpose/Scope/General</w:t>
      </w:r>
      <w:r w:rsidRPr="00A2001D">
        <w:rPr>
          <w:spacing w:val="-1"/>
          <w:sz w:val="24"/>
          <w:szCs w:val="24"/>
        </w:rPr>
        <w:t xml:space="preserve"> </w:t>
      </w:r>
      <w:r w:rsidRPr="00A2001D">
        <w:rPr>
          <w:sz w:val="24"/>
          <w:szCs w:val="24"/>
        </w:rPr>
        <w:t>Overview</w:t>
      </w:r>
    </w:p>
    <w:p w:rsidR="00A2001D" w:rsidRPr="009F5D24" w:rsidDel="00485B8E" w:rsidRDefault="00A2001D" w:rsidP="00A2001D">
      <w:pPr>
        <w:rPr>
          <w:del w:id="25" w:author="Miles, Janice" w:date="2021-03-05T16:53:00Z"/>
          <w:sz w:val="24"/>
          <w:szCs w:val="24"/>
        </w:rPr>
      </w:pPr>
    </w:p>
    <w:p w:rsidR="00A2001D" w:rsidRPr="00A2001D" w:rsidRDefault="00A2001D" w:rsidP="00A2001D">
      <w:pPr>
        <w:pStyle w:val="ListParagraph"/>
        <w:numPr>
          <w:ilvl w:val="0"/>
          <w:numId w:val="19"/>
        </w:numPr>
        <w:tabs>
          <w:tab w:val="left" w:pos="1032"/>
        </w:tabs>
        <w:rPr>
          <w:sz w:val="24"/>
          <w:szCs w:val="24"/>
        </w:rPr>
      </w:pPr>
      <w:r w:rsidRPr="00A2001D">
        <w:rPr>
          <w:sz w:val="24"/>
          <w:szCs w:val="24"/>
        </w:rPr>
        <w:t>Definitions</w:t>
      </w:r>
    </w:p>
    <w:p w:rsidR="00A2001D" w:rsidRPr="009F5D24" w:rsidDel="00485B8E" w:rsidRDefault="00A2001D" w:rsidP="00A2001D">
      <w:pPr>
        <w:rPr>
          <w:del w:id="26" w:author="Miles, Janice" w:date="2021-03-05T16:53:00Z"/>
          <w:sz w:val="24"/>
          <w:szCs w:val="24"/>
        </w:rPr>
      </w:pPr>
    </w:p>
    <w:p w:rsidR="00A2001D" w:rsidRPr="00A2001D" w:rsidRDefault="00A2001D" w:rsidP="00A2001D">
      <w:pPr>
        <w:pStyle w:val="ListParagraph"/>
        <w:numPr>
          <w:ilvl w:val="0"/>
          <w:numId w:val="19"/>
        </w:numPr>
        <w:tabs>
          <w:tab w:val="left" w:pos="1032"/>
        </w:tabs>
        <w:rPr>
          <w:sz w:val="24"/>
          <w:szCs w:val="24"/>
        </w:rPr>
      </w:pPr>
      <w:r w:rsidRPr="00A2001D">
        <w:rPr>
          <w:sz w:val="24"/>
          <w:szCs w:val="24"/>
        </w:rPr>
        <w:t>Budget</w:t>
      </w:r>
      <w:r w:rsidRPr="00A2001D">
        <w:rPr>
          <w:spacing w:val="-3"/>
          <w:sz w:val="24"/>
          <w:szCs w:val="24"/>
        </w:rPr>
        <w:t xml:space="preserve"> </w:t>
      </w:r>
      <w:r w:rsidRPr="00A2001D">
        <w:rPr>
          <w:sz w:val="24"/>
          <w:szCs w:val="24"/>
        </w:rPr>
        <w:t>Structure</w:t>
      </w:r>
    </w:p>
    <w:p w:rsidR="00A2001D" w:rsidRPr="009F5D24" w:rsidDel="00485B8E" w:rsidRDefault="00A2001D" w:rsidP="00A2001D">
      <w:pPr>
        <w:rPr>
          <w:del w:id="27" w:author="Miles, Janice" w:date="2021-03-05T16:53:00Z"/>
          <w:sz w:val="24"/>
          <w:szCs w:val="24"/>
        </w:rPr>
      </w:pPr>
    </w:p>
    <w:p w:rsidR="00A2001D" w:rsidRPr="00485B8E" w:rsidRDefault="00A2001D" w:rsidP="00485B8E">
      <w:pPr>
        <w:pStyle w:val="ListParagraph"/>
        <w:numPr>
          <w:ilvl w:val="0"/>
          <w:numId w:val="19"/>
        </w:numPr>
        <w:tabs>
          <w:tab w:val="left" w:pos="1032"/>
        </w:tabs>
        <w:rPr>
          <w:sz w:val="24"/>
          <w:szCs w:val="24"/>
        </w:rPr>
      </w:pPr>
      <w:r w:rsidRPr="00485B8E">
        <w:rPr>
          <w:sz w:val="24"/>
          <w:szCs w:val="24"/>
        </w:rPr>
        <w:t>Methodology</w:t>
      </w:r>
    </w:p>
    <w:p w:rsidR="00A2001D" w:rsidRPr="009F5D24" w:rsidDel="00485B8E" w:rsidRDefault="00A2001D" w:rsidP="00A2001D">
      <w:pPr>
        <w:spacing w:before="1"/>
        <w:rPr>
          <w:del w:id="28" w:author="Miles, Janice" w:date="2021-03-05T16:53:00Z"/>
          <w:sz w:val="24"/>
          <w:szCs w:val="24"/>
        </w:rPr>
      </w:pPr>
    </w:p>
    <w:p w:rsidR="00A2001D" w:rsidRPr="009F5D24" w:rsidRDefault="00A2001D" w:rsidP="00485B8E">
      <w:pPr>
        <w:ind w:left="1751" w:right="3565"/>
        <w:rPr>
          <w:sz w:val="24"/>
          <w:szCs w:val="24"/>
        </w:rPr>
      </w:pPr>
      <w:r w:rsidRPr="009F5D24">
        <w:rPr>
          <w:sz w:val="24"/>
          <w:szCs w:val="24"/>
        </w:rPr>
        <w:t>Allocation of Indirect Cost Pools-Explain</w:t>
      </w:r>
      <w:ins w:id="29" w:author="Miles, Janice" w:date="2021-03-05T16:53:00Z">
        <w:r w:rsidR="00485B8E">
          <w:rPr>
            <w:sz w:val="24"/>
            <w:szCs w:val="24"/>
          </w:rPr>
          <w:t xml:space="preserve"> the</w:t>
        </w:r>
      </w:ins>
      <w:del w:id="30" w:author="Miles, Janice" w:date="2021-03-05T16:53:00Z">
        <w:r w:rsidRPr="009F5D24" w:rsidDel="00485B8E">
          <w:rPr>
            <w:sz w:val="24"/>
            <w:szCs w:val="24"/>
          </w:rPr>
          <w:delText xml:space="preserve"> </w:delText>
        </w:r>
      </w:del>
      <w:ins w:id="31" w:author="Miles, Janice" w:date="2021-03-05T16:53:00Z">
        <w:r w:rsidR="00485B8E">
          <w:rPr>
            <w:sz w:val="24"/>
            <w:szCs w:val="24"/>
          </w:rPr>
          <w:t xml:space="preserve"> </w:t>
        </w:r>
      </w:ins>
      <w:del w:id="32" w:author="Miles, Janice" w:date="2021-12-10T15:16:00Z">
        <w:r w:rsidRPr="009F5D24" w:rsidDel="00F65186">
          <w:rPr>
            <w:sz w:val="24"/>
            <w:szCs w:val="24"/>
          </w:rPr>
          <w:delText xml:space="preserve">allocation </w:delText>
        </w:r>
      </w:del>
      <w:r w:rsidRPr="009F5D24">
        <w:rPr>
          <w:sz w:val="24"/>
          <w:szCs w:val="24"/>
        </w:rPr>
        <w:t xml:space="preserve">basis </w:t>
      </w:r>
      <w:ins w:id="33" w:author="Miles, Janice" w:date="2021-03-05T16:53:00Z">
        <w:r w:rsidR="00485B8E">
          <w:rPr>
            <w:sz w:val="24"/>
            <w:szCs w:val="24"/>
          </w:rPr>
          <w:t xml:space="preserve">for the </w:t>
        </w:r>
      </w:ins>
      <w:del w:id="34" w:author="Miles, Janice" w:date="2021-03-05T16:53:00Z">
        <w:r w:rsidRPr="009F5D24" w:rsidDel="00485B8E">
          <w:rPr>
            <w:sz w:val="24"/>
            <w:szCs w:val="24"/>
          </w:rPr>
          <w:delText>A</w:delText>
        </w:r>
      </w:del>
      <w:ins w:id="35" w:author="Miles, Janice" w:date="2021-03-05T16:53:00Z">
        <w:r w:rsidR="00485B8E">
          <w:rPr>
            <w:sz w:val="24"/>
            <w:szCs w:val="24"/>
          </w:rPr>
          <w:t>a</w:t>
        </w:r>
      </w:ins>
      <w:r w:rsidRPr="009F5D24">
        <w:rPr>
          <w:sz w:val="24"/>
          <w:szCs w:val="24"/>
        </w:rPr>
        <w:t xml:space="preserve">llocation of </w:t>
      </w:r>
      <w:ins w:id="36" w:author="Miles, Janice" w:date="2021-03-05T16:53:00Z">
        <w:r w:rsidR="00485B8E">
          <w:rPr>
            <w:sz w:val="24"/>
            <w:szCs w:val="24"/>
          </w:rPr>
          <w:t>a</w:t>
        </w:r>
      </w:ins>
      <w:del w:id="37" w:author="Miles, Janice" w:date="2021-03-05T16:53:00Z">
        <w:r w:rsidRPr="009F5D24" w:rsidDel="00485B8E">
          <w:rPr>
            <w:sz w:val="24"/>
            <w:szCs w:val="24"/>
          </w:rPr>
          <w:delText>A</w:delText>
        </w:r>
      </w:del>
      <w:r w:rsidRPr="009F5D24">
        <w:rPr>
          <w:sz w:val="24"/>
          <w:szCs w:val="24"/>
        </w:rPr>
        <w:t>dministration</w:t>
      </w:r>
      <w:ins w:id="38" w:author="Miles, Janice" w:date="2021-03-05T16:54:00Z">
        <w:r w:rsidR="00485B8E">
          <w:rPr>
            <w:sz w:val="24"/>
            <w:szCs w:val="24"/>
          </w:rPr>
          <w:t xml:space="preserve"> costs</w:t>
        </w:r>
      </w:ins>
    </w:p>
    <w:p w:rsidR="00A2001D" w:rsidRPr="009F5D24" w:rsidDel="00485B8E" w:rsidRDefault="00A2001D" w:rsidP="00A2001D">
      <w:pPr>
        <w:rPr>
          <w:del w:id="39" w:author="Miles, Janice" w:date="2021-03-05T16:53:00Z"/>
          <w:sz w:val="24"/>
          <w:szCs w:val="24"/>
        </w:rPr>
      </w:pPr>
    </w:p>
    <w:p w:rsidR="00A2001D" w:rsidRPr="00485B8E" w:rsidRDefault="00A2001D" w:rsidP="00485B8E">
      <w:pPr>
        <w:pStyle w:val="ListParagraph"/>
        <w:numPr>
          <w:ilvl w:val="0"/>
          <w:numId w:val="20"/>
        </w:numPr>
        <w:tabs>
          <w:tab w:val="left" w:pos="1660"/>
        </w:tabs>
        <w:rPr>
          <w:sz w:val="24"/>
          <w:szCs w:val="24"/>
        </w:rPr>
      </w:pPr>
      <w:r w:rsidRPr="00485B8E">
        <w:rPr>
          <w:sz w:val="24"/>
          <w:szCs w:val="24"/>
        </w:rPr>
        <w:t>Include a description of costs charged to</w:t>
      </w:r>
      <w:r w:rsidRPr="00485B8E">
        <w:rPr>
          <w:spacing w:val="-4"/>
          <w:sz w:val="24"/>
          <w:szCs w:val="24"/>
        </w:rPr>
        <w:t xml:space="preserve"> </w:t>
      </w:r>
      <w:r w:rsidRPr="00485B8E">
        <w:rPr>
          <w:sz w:val="24"/>
          <w:szCs w:val="24"/>
        </w:rPr>
        <w:t>administration.</w:t>
      </w:r>
    </w:p>
    <w:p w:rsidR="00A2001D" w:rsidRPr="00485B8E" w:rsidRDefault="00A2001D" w:rsidP="00485B8E">
      <w:pPr>
        <w:pStyle w:val="ListParagraph"/>
        <w:numPr>
          <w:ilvl w:val="0"/>
          <w:numId w:val="20"/>
        </w:numPr>
        <w:tabs>
          <w:tab w:val="left" w:pos="1660"/>
        </w:tabs>
        <w:rPr>
          <w:sz w:val="24"/>
          <w:szCs w:val="24"/>
        </w:rPr>
      </w:pPr>
      <w:r w:rsidRPr="00485B8E">
        <w:rPr>
          <w:sz w:val="24"/>
          <w:szCs w:val="24"/>
        </w:rPr>
        <w:t>Describe method or methods for allocating each type of costs to</w:t>
      </w:r>
      <w:r w:rsidRPr="00485B8E">
        <w:rPr>
          <w:spacing w:val="-21"/>
          <w:sz w:val="24"/>
          <w:szCs w:val="24"/>
        </w:rPr>
        <w:t xml:space="preserve"> </w:t>
      </w:r>
      <w:r w:rsidRPr="00485B8E">
        <w:rPr>
          <w:sz w:val="24"/>
          <w:szCs w:val="24"/>
        </w:rPr>
        <w:t>programs.</w:t>
      </w:r>
    </w:p>
    <w:p w:rsidR="00A2001D" w:rsidRPr="009F5D24" w:rsidDel="00485B8E" w:rsidRDefault="00A2001D" w:rsidP="00A2001D">
      <w:pPr>
        <w:rPr>
          <w:del w:id="40" w:author="Miles, Janice" w:date="2021-03-05T16:53:00Z"/>
          <w:sz w:val="24"/>
          <w:szCs w:val="24"/>
        </w:rPr>
      </w:pPr>
    </w:p>
    <w:p w:rsidR="00A2001D" w:rsidRPr="00485B8E" w:rsidRDefault="00A2001D" w:rsidP="00485B8E">
      <w:pPr>
        <w:pStyle w:val="ListParagraph"/>
        <w:numPr>
          <w:ilvl w:val="0"/>
          <w:numId w:val="19"/>
        </w:numPr>
        <w:tabs>
          <w:tab w:val="left" w:pos="1032"/>
        </w:tabs>
        <w:rPr>
          <w:sz w:val="24"/>
          <w:szCs w:val="24"/>
        </w:rPr>
      </w:pPr>
      <w:r w:rsidRPr="00485B8E">
        <w:rPr>
          <w:sz w:val="24"/>
          <w:szCs w:val="24"/>
        </w:rPr>
        <w:t>Allocation</w:t>
      </w:r>
      <w:r w:rsidRPr="00485B8E">
        <w:rPr>
          <w:spacing w:val="-3"/>
          <w:sz w:val="24"/>
          <w:szCs w:val="24"/>
        </w:rPr>
        <w:t xml:space="preserve"> </w:t>
      </w:r>
      <w:r w:rsidRPr="00485B8E">
        <w:rPr>
          <w:sz w:val="24"/>
          <w:szCs w:val="24"/>
        </w:rPr>
        <w:t>Sequence</w:t>
      </w:r>
    </w:p>
    <w:p w:rsidR="00A2001D" w:rsidRPr="009F5D24" w:rsidDel="00485B8E" w:rsidRDefault="00A2001D" w:rsidP="00A2001D">
      <w:pPr>
        <w:rPr>
          <w:del w:id="41" w:author="Miles, Janice" w:date="2021-03-05T16:53:00Z"/>
          <w:sz w:val="24"/>
          <w:szCs w:val="24"/>
        </w:rPr>
      </w:pPr>
    </w:p>
    <w:p w:rsidR="00A2001D" w:rsidRPr="00485B8E" w:rsidRDefault="00A2001D" w:rsidP="00485B8E">
      <w:pPr>
        <w:pStyle w:val="ListParagraph"/>
        <w:numPr>
          <w:ilvl w:val="0"/>
          <w:numId w:val="19"/>
        </w:numPr>
        <w:tabs>
          <w:tab w:val="left" w:pos="1032"/>
        </w:tabs>
        <w:ind w:right="164"/>
        <w:rPr>
          <w:sz w:val="24"/>
          <w:szCs w:val="24"/>
        </w:rPr>
      </w:pPr>
      <w:r w:rsidRPr="00485B8E">
        <w:rPr>
          <w:sz w:val="24"/>
          <w:szCs w:val="24"/>
        </w:rPr>
        <w:t>Program and Organization Charts in Picture Form Displaying Roll-Up Levels and Coding Schemes</w:t>
      </w:r>
    </w:p>
    <w:p w:rsidR="00A2001D" w:rsidRDefault="00A2001D">
      <w:pPr>
        <w:ind w:left="720"/>
        <w:rPr>
          <w:ins w:id="42" w:author="Miles, Janice" w:date="2021-03-05T16:54:00Z"/>
          <w:sz w:val="24"/>
          <w:szCs w:val="24"/>
        </w:rPr>
        <w:pPrChange w:id="43" w:author="Miles, Janice" w:date="2021-03-05T16:54:00Z">
          <w:pPr/>
        </w:pPrChange>
      </w:pPr>
    </w:p>
    <w:p w:rsidR="009C782C" w:rsidRDefault="009C782C">
      <w:pPr>
        <w:ind w:left="720"/>
        <w:rPr>
          <w:ins w:id="44" w:author="Miles, Janice" w:date="2021-03-05T16:54:00Z"/>
          <w:sz w:val="24"/>
          <w:szCs w:val="24"/>
        </w:rPr>
        <w:pPrChange w:id="45" w:author="Miles, Janice" w:date="2021-03-05T16:54:00Z">
          <w:pPr/>
        </w:pPrChange>
      </w:pPr>
      <w:ins w:id="46" w:author="Miles, Janice" w:date="2021-03-05T16:54:00Z">
        <w:r>
          <w:rPr>
            <w:sz w:val="24"/>
            <w:szCs w:val="24"/>
          </w:rPr>
          <w:t xml:space="preserve">Illustration 9214 displays a sample </w:t>
        </w:r>
      </w:ins>
      <w:ins w:id="47" w:author="Miles, Janice" w:date="2021-03-05T16:55:00Z">
        <w:r>
          <w:rPr>
            <w:sz w:val="24"/>
            <w:szCs w:val="24"/>
          </w:rPr>
          <w:t>Cost Allocation Plan.</w:t>
        </w:r>
      </w:ins>
    </w:p>
    <w:p w:rsidR="00485B8E" w:rsidRDefault="00485B8E" w:rsidP="00A2001D">
      <w:pPr>
        <w:rPr>
          <w:ins w:id="48" w:author="Miles, Janice" w:date="2021-03-05T16:54:00Z"/>
          <w:sz w:val="24"/>
          <w:szCs w:val="24"/>
        </w:rPr>
      </w:pPr>
    </w:p>
    <w:p w:rsidR="00485B8E" w:rsidRPr="009F5D24" w:rsidRDefault="00485B8E" w:rsidP="00A2001D">
      <w:pPr>
        <w:rPr>
          <w:sz w:val="24"/>
          <w:szCs w:val="24"/>
        </w:rPr>
        <w:sectPr w:rsidR="00485B8E" w:rsidRPr="009F5D24" w:rsidSect="00BE0B49">
          <w:headerReference w:type="default" r:id="rId8"/>
          <w:footerReference w:type="default" r:id="rId9"/>
          <w:headerReference w:type="first" r:id="rId10"/>
          <w:type w:val="continuous"/>
          <w:pgSz w:w="12240" w:h="15840"/>
          <w:pgMar w:top="1340" w:right="800" w:bottom="1980" w:left="860" w:header="724" w:footer="1794" w:gutter="0"/>
          <w:cols w:space="720"/>
          <w:docGrid w:linePitch="299"/>
        </w:sectPr>
      </w:pPr>
    </w:p>
    <w:p w:rsidR="00A2001D" w:rsidRPr="009F5D24" w:rsidRDefault="00A2001D" w:rsidP="00A2001D">
      <w:pPr>
        <w:rPr>
          <w:sz w:val="24"/>
          <w:szCs w:val="24"/>
        </w:rPr>
      </w:pPr>
    </w:p>
    <w:p w:rsidR="00A2001D" w:rsidRPr="009F5D24" w:rsidDel="009C782C" w:rsidRDefault="00A2001D" w:rsidP="00A2001D">
      <w:pPr>
        <w:rPr>
          <w:del w:id="51" w:author="Miles, Janice" w:date="2021-03-05T16:55:00Z"/>
          <w:sz w:val="24"/>
          <w:szCs w:val="24"/>
        </w:rPr>
      </w:pPr>
    </w:p>
    <w:p w:rsidR="00A2001D" w:rsidRPr="009F5D24" w:rsidDel="009C782C" w:rsidRDefault="00A2001D" w:rsidP="00A2001D">
      <w:pPr>
        <w:rPr>
          <w:del w:id="52" w:author="Miles, Janice" w:date="2021-03-05T16:55:00Z"/>
          <w:sz w:val="24"/>
          <w:szCs w:val="24"/>
        </w:rPr>
      </w:pPr>
    </w:p>
    <w:p w:rsidR="00A2001D" w:rsidRPr="009F5D24" w:rsidDel="009C782C" w:rsidRDefault="00A2001D" w:rsidP="00A2001D">
      <w:pPr>
        <w:rPr>
          <w:del w:id="53" w:author="Miles, Janice" w:date="2021-03-05T16:55:00Z"/>
          <w:sz w:val="24"/>
          <w:szCs w:val="24"/>
        </w:rPr>
      </w:pPr>
    </w:p>
    <w:p w:rsidR="00A2001D" w:rsidRPr="009F5D24" w:rsidDel="009C782C" w:rsidRDefault="00A2001D" w:rsidP="00A2001D">
      <w:pPr>
        <w:rPr>
          <w:del w:id="54" w:author="Miles, Janice" w:date="2021-03-05T16:55:00Z"/>
          <w:sz w:val="24"/>
          <w:szCs w:val="24"/>
        </w:rPr>
      </w:pPr>
    </w:p>
    <w:p w:rsidR="00A2001D" w:rsidRPr="009F5D24" w:rsidDel="009C782C" w:rsidRDefault="00A2001D" w:rsidP="00A2001D">
      <w:pPr>
        <w:rPr>
          <w:del w:id="55" w:author="Miles, Janice" w:date="2021-03-05T16:55:00Z"/>
          <w:sz w:val="24"/>
          <w:szCs w:val="24"/>
        </w:rPr>
      </w:pPr>
    </w:p>
    <w:p w:rsidR="00A2001D" w:rsidRPr="009F5D24" w:rsidDel="009C782C" w:rsidRDefault="00A2001D" w:rsidP="00A2001D">
      <w:pPr>
        <w:rPr>
          <w:del w:id="56" w:author="Miles, Janice" w:date="2021-03-05T16:55:00Z"/>
          <w:sz w:val="24"/>
          <w:szCs w:val="24"/>
        </w:rPr>
      </w:pPr>
    </w:p>
    <w:p w:rsidR="00A2001D" w:rsidRPr="009F5D24" w:rsidDel="009C782C" w:rsidRDefault="00A2001D" w:rsidP="00A2001D">
      <w:pPr>
        <w:rPr>
          <w:del w:id="57" w:author="Miles, Janice" w:date="2021-03-05T16:55:00Z"/>
          <w:sz w:val="24"/>
          <w:szCs w:val="24"/>
        </w:rPr>
      </w:pPr>
    </w:p>
    <w:p w:rsidR="00A2001D" w:rsidRPr="009F5D24" w:rsidDel="009C782C" w:rsidRDefault="00A2001D" w:rsidP="00A2001D">
      <w:pPr>
        <w:rPr>
          <w:del w:id="58" w:author="Miles, Janice" w:date="2021-03-05T16:55:00Z"/>
          <w:sz w:val="24"/>
          <w:szCs w:val="24"/>
        </w:rPr>
      </w:pPr>
    </w:p>
    <w:p w:rsidR="00A2001D" w:rsidRPr="009F5D24" w:rsidDel="009C782C" w:rsidRDefault="00A2001D" w:rsidP="00A2001D">
      <w:pPr>
        <w:rPr>
          <w:del w:id="59" w:author="Miles, Janice" w:date="2021-03-05T16:55:00Z"/>
          <w:sz w:val="24"/>
          <w:szCs w:val="24"/>
        </w:rPr>
      </w:pPr>
    </w:p>
    <w:p w:rsidR="00A2001D" w:rsidRPr="009F5D24" w:rsidDel="009C782C" w:rsidRDefault="00A2001D" w:rsidP="00A2001D">
      <w:pPr>
        <w:rPr>
          <w:del w:id="60" w:author="Miles, Janice" w:date="2021-03-05T16:55:00Z"/>
          <w:sz w:val="24"/>
          <w:szCs w:val="24"/>
        </w:rPr>
      </w:pPr>
    </w:p>
    <w:p w:rsidR="00A2001D" w:rsidRPr="009F5D24" w:rsidDel="009C782C" w:rsidRDefault="00A2001D" w:rsidP="00A2001D">
      <w:pPr>
        <w:rPr>
          <w:del w:id="61" w:author="Miles, Janice" w:date="2021-03-05T16:55:00Z"/>
          <w:sz w:val="24"/>
          <w:szCs w:val="24"/>
        </w:rPr>
      </w:pPr>
    </w:p>
    <w:p w:rsidR="00A2001D" w:rsidRPr="009F5D24" w:rsidDel="009C782C" w:rsidRDefault="00A2001D" w:rsidP="00A2001D">
      <w:pPr>
        <w:rPr>
          <w:del w:id="62" w:author="Miles, Janice" w:date="2021-03-05T16:55:00Z"/>
          <w:sz w:val="24"/>
          <w:szCs w:val="24"/>
        </w:rPr>
      </w:pPr>
    </w:p>
    <w:p w:rsidR="00A2001D" w:rsidRPr="009F5D24" w:rsidDel="009C782C" w:rsidRDefault="00A2001D" w:rsidP="00A2001D">
      <w:pPr>
        <w:spacing w:before="2"/>
        <w:rPr>
          <w:del w:id="63" w:author="Miles, Janice" w:date="2021-03-05T16:55:00Z"/>
          <w:sz w:val="24"/>
          <w:szCs w:val="24"/>
        </w:rPr>
      </w:pPr>
    </w:p>
    <w:p w:rsidR="00A2001D" w:rsidRPr="009F5D24" w:rsidDel="009C782C" w:rsidRDefault="00A2001D" w:rsidP="00A2001D">
      <w:pPr>
        <w:spacing w:before="92"/>
        <w:ind w:left="3161" w:right="3216"/>
        <w:jc w:val="center"/>
        <w:rPr>
          <w:del w:id="64" w:author="Miles, Janice" w:date="2021-03-05T16:55:00Z"/>
          <w:sz w:val="24"/>
          <w:szCs w:val="24"/>
        </w:rPr>
      </w:pPr>
      <w:del w:id="65" w:author="Miles, Janice" w:date="2021-03-05T16:55:00Z">
        <w:r w:rsidRPr="009F5D24" w:rsidDel="009C782C">
          <w:rPr>
            <w:sz w:val="24"/>
            <w:szCs w:val="24"/>
          </w:rPr>
          <w:delText>2009-2010 COST ALLOCATION PLAN</w:delText>
        </w:r>
      </w:del>
    </w:p>
    <w:p w:rsidR="00A2001D" w:rsidRPr="009F5D24" w:rsidDel="009C782C" w:rsidRDefault="00A2001D" w:rsidP="00A2001D">
      <w:pPr>
        <w:rPr>
          <w:del w:id="66" w:author="Miles, Janice" w:date="2021-03-05T16:55:00Z"/>
          <w:sz w:val="24"/>
          <w:szCs w:val="24"/>
        </w:rPr>
      </w:pPr>
    </w:p>
    <w:p w:rsidR="00A2001D" w:rsidRPr="009F5D24" w:rsidDel="009C782C" w:rsidRDefault="00A2001D" w:rsidP="00A2001D">
      <w:pPr>
        <w:rPr>
          <w:del w:id="67" w:author="Miles, Janice" w:date="2021-03-05T16:55:00Z"/>
          <w:sz w:val="24"/>
          <w:szCs w:val="24"/>
        </w:rPr>
      </w:pPr>
    </w:p>
    <w:p w:rsidR="00A2001D" w:rsidRPr="009F5D24" w:rsidDel="009C782C" w:rsidRDefault="00A2001D" w:rsidP="00A2001D">
      <w:pPr>
        <w:rPr>
          <w:del w:id="68" w:author="Miles, Janice" w:date="2021-03-05T16:55:00Z"/>
          <w:sz w:val="24"/>
          <w:szCs w:val="24"/>
        </w:rPr>
      </w:pPr>
    </w:p>
    <w:p w:rsidR="00A2001D" w:rsidRPr="009F5D24" w:rsidDel="009C782C" w:rsidRDefault="00A2001D" w:rsidP="00A2001D">
      <w:pPr>
        <w:spacing w:before="208"/>
        <w:ind w:left="3160" w:right="3216"/>
        <w:jc w:val="center"/>
        <w:rPr>
          <w:del w:id="69" w:author="Miles, Janice" w:date="2021-03-05T16:55:00Z"/>
          <w:sz w:val="24"/>
          <w:szCs w:val="24"/>
        </w:rPr>
      </w:pPr>
      <w:del w:id="70" w:author="Miles, Janice" w:date="2021-03-05T16:55:00Z">
        <w:r w:rsidRPr="009F5D24" w:rsidDel="009C782C">
          <w:rPr>
            <w:sz w:val="24"/>
            <w:szCs w:val="24"/>
          </w:rPr>
          <w:delText>DEPARTMENT OF AIR QUALITY</w:delText>
        </w:r>
      </w:del>
    </w:p>
    <w:p w:rsidR="00A2001D" w:rsidRPr="009F5D24" w:rsidDel="009C782C" w:rsidRDefault="00A2001D" w:rsidP="00A2001D">
      <w:pPr>
        <w:spacing w:before="208"/>
        <w:ind w:left="3160" w:right="3216"/>
        <w:jc w:val="center"/>
        <w:rPr>
          <w:del w:id="71" w:author="Miles, Janice" w:date="2021-03-05T16:55:00Z"/>
          <w:sz w:val="24"/>
          <w:szCs w:val="24"/>
        </w:rPr>
      </w:pPr>
    </w:p>
    <w:p w:rsidR="00A2001D" w:rsidRPr="009F5D24" w:rsidDel="009C782C" w:rsidRDefault="00A2001D" w:rsidP="00A2001D">
      <w:pPr>
        <w:spacing w:before="208"/>
        <w:ind w:left="3160" w:right="3216"/>
        <w:jc w:val="center"/>
        <w:rPr>
          <w:del w:id="72" w:author="Miles, Janice" w:date="2021-03-05T16:55:00Z"/>
          <w:sz w:val="24"/>
          <w:szCs w:val="24"/>
        </w:rPr>
      </w:pPr>
    </w:p>
    <w:p w:rsidR="00A2001D" w:rsidRPr="009F5D24" w:rsidDel="009C782C" w:rsidRDefault="00A2001D" w:rsidP="00A2001D">
      <w:pPr>
        <w:spacing w:before="208"/>
        <w:ind w:left="3160" w:right="3216"/>
        <w:jc w:val="center"/>
        <w:rPr>
          <w:del w:id="73" w:author="Miles, Janice" w:date="2021-03-05T16:55:00Z"/>
          <w:sz w:val="24"/>
          <w:szCs w:val="24"/>
        </w:rPr>
      </w:pPr>
    </w:p>
    <w:p w:rsidR="00A2001D" w:rsidRPr="009F5D24" w:rsidDel="009C782C" w:rsidRDefault="00A2001D" w:rsidP="00A2001D">
      <w:pPr>
        <w:spacing w:before="208"/>
        <w:ind w:left="3160" w:right="3216"/>
        <w:jc w:val="center"/>
        <w:rPr>
          <w:del w:id="74" w:author="Miles, Janice" w:date="2021-03-05T16:55:00Z"/>
          <w:sz w:val="24"/>
          <w:szCs w:val="24"/>
        </w:rPr>
      </w:pPr>
    </w:p>
    <w:p w:rsidR="00A2001D" w:rsidRPr="009F5D24" w:rsidDel="009C782C" w:rsidRDefault="00A2001D" w:rsidP="00A2001D">
      <w:pPr>
        <w:spacing w:before="208"/>
        <w:ind w:left="3160" w:right="3216"/>
        <w:jc w:val="center"/>
        <w:rPr>
          <w:del w:id="75" w:author="Miles, Janice" w:date="2021-03-05T16:55:00Z"/>
          <w:sz w:val="24"/>
          <w:szCs w:val="24"/>
        </w:rPr>
      </w:pPr>
    </w:p>
    <w:p w:rsidR="00A2001D" w:rsidRPr="009F5D24" w:rsidDel="009C782C" w:rsidRDefault="00A2001D" w:rsidP="00A2001D">
      <w:pPr>
        <w:spacing w:before="208"/>
        <w:ind w:left="3160" w:right="3216"/>
        <w:jc w:val="center"/>
        <w:rPr>
          <w:del w:id="76" w:author="Miles, Janice" w:date="2021-03-05T16:55:00Z"/>
          <w:sz w:val="24"/>
          <w:szCs w:val="24"/>
        </w:rPr>
      </w:pPr>
    </w:p>
    <w:p w:rsidR="00A2001D" w:rsidRPr="009F5D24" w:rsidDel="009C782C" w:rsidRDefault="00A2001D" w:rsidP="00A2001D">
      <w:pPr>
        <w:spacing w:before="208"/>
        <w:ind w:left="3160" w:right="3216"/>
        <w:jc w:val="center"/>
        <w:rPr>
          <w:del w:id="77" w:author="Miles, Janice" w:date="2021-03-05T16:55:00Z"/>
          <w:sz w:val="24"/>
          <w:szCs w:val="24"/>
        </w:rPr>
      </w:pPr>
    </w:p>
    <w:p w:rsidR="00A2001D" w:rsidRPr="009F5D24" w:rsidDel="009C782C" w:rsidRDefault="00A2001D" w:rsidP="00A2001D">
      <w:pPr>
        <w:spacing w:before="208"/>
        <w:ind w:left="3160" w:right="3216"/>
        <w:jc w:val="center"/>
        <w:rPr>
          <w:del w:id="78" w:author="Miles, Janice" w:date="2021-03-05T16:55:00Z"/>
          <w:sz w:val="24"/>
          <w:szCs w:val="24"/>
        </w:rPr>
      </w:pPr>
    </w:p>
    <w:p w:rsidR="00A2001D" w:rsidRPr="009F5D24" w:rsidDel="009C782C" w:rsidRDefault="00A2001D" w:rsidP="00A2001D">
      <w:pPr>
        <w:spacing w:before="208"/>
        <w:ind w:left="3160" w:right="3216"/>
        <w:jc w:val="center"/>
        <w:rPr>
          <w:del w:id="79" w:author="Miles, Janice" w:date="2021-03-05T16:55:00Z"/>
          <w:sz w:val="24"/>
          <w:szCs w:val="24"/>
        </w:rPr>
      </w:pPr>
    </w:p>
    <w:p w:rsidR="00A2001D" w:rsidRPr="009F5D24" w:rsidDel="009C782C" w:rsidRDefault="00A2001D" w:rsidP="00A2001D">
      <w:pPr>
        <w:spacing w:before="208"/>
        <w:ind w:left="3160" w:right="3216"/>
        <w:jc w:val="center"/>
        <w:rPr>
          <w:del w:id="80" w:author="Miles, Janice" w:date="2021-03-05T16:55:00Z"/>
          <w:sz w:val="24"/>
          <w:szCs w:val="24"/>
        </w:rPr>
      </w:pPr>
    </w:p>
    <w:p w:rsidR="00A2001D" w:rsidRPr="009F5D24" w:rsidDel="009C782C" w:rsidRDefault="00A2001D" w:rsidP="00A2001D">
      <w:pPr>
        <w:spacing w:before="208"/>
        <w:ind w:left="3160" w:right="3216"/>
        <w:jc w:val="center"/>
        <w:rPr>
          <w:del w:id="81" w:author="Miles, Janice" w:date="2021-03-05T16:55:00Z"/>
          <w:sz w:val="24"/>
          <w:szCs w:val="24"/>
        </w:rPr>
      </w:pPr>
    </w:p>
    <w:p w:rsidR="00A2001D" w:rsidRPr="009F5D24" w:rsidDel="009C782C" w:rsidRDefault="00A2001D" w:rsidP="00A2001D">
      <w:pPr>
        <w:spacing w:before="208"/>
        <w:ind w:left="3160" w:right="3216"/>
        <w:jc w:val="center"/>
        <w:rPr>
          <w:del w:id="82" w:author="Miles, Janice" w:date="2021-03-05T16:55:00Z"/>
          <w:sz w:val="24"/>
          <w:szCs w:val="24"/>
        </w:rPr>
      </w:pPr>
    </w:p>
    <w:p w:rsidR="00A2001D" w:rsidRPr="009F5D24" w:rsidDel="009C782C" w:rsidRDefault="00A2001D" w:rsidP="00A2001D">
      <w:pPr>
        <w:spacing w:before="208"/>
        <w:ind w:left="3160" w:right="3216"/>
        <w:jc w:val="center"/>
        <w:rPr>
          <w:del w:id="83" w:author="Miles, Janice" w:date="2021-03-05T16:55:00Z"/>
          <w:sz w:val="24"/>
          <w:szCs w:val="24"/>
        </w:rPr>
      </w:pPr>
    </w:p>
    <w:p w:rsidR="00A2001D" w:rsidRPr="009F5D24" w:rsidDel="009C782C" w:rsidRDefault="00A2001D" w:rsidP="00A2001D">
      <w:pPr>
        <w:spacing w:before="208"/>
        <w:ind w:left="3160" w:right="3216"/>
        <w:jc w:val="center"/>
        <w:rPr>
          <w:del w:id="84" w:author="Miles, Janice" w:date="2021-03-05T16:55:00Z"/>
          <w:sz w:val="24"/>
          <w:szCs w:val="24"/>
        </w:rPr>
      </w:pPr>
    </w:p>
    <w:p w:rsidR="00A2001D" w:rsidRPr="009F5D24" w:rsidDel="009C782C" w:rsidRDefault="00A2001D" w:rsidP="00A2001D">
      <w:pPr>
        <w:rPr>
          <w:del w:id="85" w:author="Miles, Janice" w:date="2021-03-05T16:55:00Z"/>
          <w:sz w:val="24"/>
          <w:szCs w:val="24"/>
        </w:rPr>
        <w:sectPr w:rsidR="00A2001D" w:rsidRPr="009F5D24" w:rsidDel="009C782C">
          <w:footerReference w:type="default" r:id="rId11"/>
          <w:pgSz w:w="12240" w:h="15840"/>
          <w:pgMar w:top="1340" w:right="800" w:bottom="1700" w:left="860" w:header="724" w:footer="1511" w:gutter="0"/>
          <w:cols w:space="720"/>
        </w:sectPr>
      </w:pPr>
    </w:p>
    <w:p w:rsidR="00A2001D" w:rsidRPr="00485B8E" w:rsidDel="009C782C" w:rsidRDefault="00A2001D" w:rsidP="00485B8E">
      <w:pPr>
        <w:pStyle w:val="ListParagraph"/>
        <w:numPr>
          <w:ilvl w:val="0"/>
          <w:numId w:val="22"/>
        </w:numPr>
        <w:tabs>
          <w:tab w:val="left" w:pos="1048"/>
          <w:tab w:val="left" w:pos="1049"/>
        </w:tabs>
        <w:spacing w:before="82"/>
        <w:rPr>
          <w:del w:id="86" w:author="Miles, Janice" w:date="2021-03-05T16:55:00Z"/>
          <w:sz w:val="24"/>
          <w:szCs w:val="24"/>
        </w:rPr>
      </w:pPr>
      <w:del w:id="87" w:author="Miles, Janice" w:date="2021-03-05T16:55:00Z">
        <w:r w:rsidRPr="00485B8E" w:rsidDel="009C782C">
          <w:rPr>
            <w:sz w:val="24"/>
            <w:szCs w:val="24"/>
          </w:rPr>
          <w:lastRenderedPageBreak/>
          <w:delText>PURPOSE/SCOPE/GENERAL</w:delText>
        </w:r>
        <w:r w:rsidRPr="00485B8E" w:rsidDel="009C782C">
          <w:rPr>
            <w:spacing w:val="-1"/>
            <w:sz w:val="24"/>
            <w:szCs w:val="24"/>
          </w:rPr>
          <w:delText xml:space="preserve"> </w:delText>
        </w:r>
        <w:r w:rsidRPr="00485B8E" w:rsidDel="009C782C">
          <w:rPr>
            <w:sz w:val="24"/>
            <w:szCs w:val="24"/>
          </w:rPr>
          <w:delText>OVERVIEW:</w:delText>
        </w:r>
      </w:del>
    </w:p>
    <w:p w:rsidR="00A2001D" w:rsidRPr="009F5D24" w:rsidDel="009C782C" w:rsidRDefault="00A2001D" w:rsidP="00A2001D">
      <w:pPr>
        <w:rPr>
          <w:del w:id="88" w:author="Miles, Janice" w:date="2021-03-05T16:55:00Z"/>
          <w:sz w:val="24"/>
          <w:szCs w:val="24"/>
        </w:rPr>
      </w:pPr>
    </w:p>
    <w:p w:rsidR="00A2001D" w:rsidRPr="009F5D24" w:rsidDel="009C782C" w:rsidRDefault="00A2001D" w:rsidP="00A2001D">
      <w:pPr>
        <w:ind w:left="1060" w:right="684"/>
        <w:rPr>
          <w:del w:id="89" w:author="Miles, Janice" w:date="2021-03-05T16:55:00Z"/>
          <w:sz w:val="24"/>
          <w:szCs w:val="24"/>
        </w:rPr>
      </w:pPr>
      <w:del w:id="90" w:author="Miles, Janice" w:date="2021-03-05T16:55:00Z">
        <w:r w:rsidRPr="009F5D24" w:rsidDel="009C782C">
          <w:rPr>
            <w:sz w:val="24"/>
            <w:szCs w:val="24"/>
          </w:rPr>
          <w:delText>The purpose of this report is to document the Department's 2009-10 CALSTARS cost allocation plan. Each month the Department of Air Quality allocates all of their administrative costs and some costs that are not practical or convenient to charge to a single program (indirect cost pools). The Department's Administration costs are identified in the Budget Act under Program 30, Element 01. The indirect cost pools are not identified in the Budget Act but are recorded within CALSTARS under Program 96 - Undistributed Multi-Program</w:delText>
        </w:r>
        <w:r w:rsidRPr="009F5D24" w:rsidDel="009C782C">
          <w:rPr>
            <w:spacing w:val="-3"/>
            <w:sz w:val="24"/>
            <w:szCs w:val="24"/>
          </w:rPr>
          <w:delText xml:space="preserve"> </w:delText>
        </w:r>
        <w:r w:rsidRPr="009F5D24" w:rsidDel="009C782C">
          <w:rPr>
            <w:sz w:val="24"/>
            <w:szCs w:val="24"/>
          </w:rPr>
          <w:delText>Costs.</w:delText>
        </w:r>
      </w:del>
    </w:p>
    <w:p w:rsidR="00A2001D" w:rsidRPr="009F5D24" w:rsidDel="009C782C" w:rsidRDefault="00A2001D" w:rsidP="00A2001D">
      <w:pPr>
        <w:rPr>
          <w:del w:id="91" w:author="Miles, Janice" w:date="2021-03-05T16:55:00Z"/>
          <w:sz w:val="24"/>
          <w:szCs w:val="24"/>
        </w:rPr>
      </w:pPr>
    </w:p>
    <w:p w:rsidR="00A2001D" w:rsidRPr="009F5D24" w:rsidDel="009C782C" w:rsidRDefault="00A2001D" w:rsidP="00A2001D">
      <w:pPr>
        <w:rPr>
          <w:del w:id="92" w:author="Miles, Janice" w:date="2021-03-05T16:55:00Z"/>
          <w:sz w:val="24"/>
          <w:szCs w:val="24"/>
        </w:rPr>
      </w:pPr>
    </w:p>
    <w:p w:rsidR="00A2001D" w:rsidRPr="00485B8E" w:rsidDel="009C782C" w:rsidRDefault="00A2001D" w:rsidP="00485B8E">
      <w:pPr>
        <w:pStyle w:val="ListParagraph"/>
        <w:numPr>
          <w:ilvl w:val="0"/>
          <w:numId w:val="22"/>
        </w:numPr>
        <w:tabs>
          <w:tab w:val="left" w:pos="1060"/>
          <w:tab w:val="left" w:pos="1061"/>
        </w:tabs>
        <w:spacing w:before="1"/>
        <w:rPr>
          <w:del w:id="93" w:author="Miles, Janice" w:date="2021-03-05T16:55:00Z"/>
          <w:sz w:val="24"/>
          <w:szCs w:val="24"/>
        </w:rPr>
      </w:pPr>
      <w:del w:id="94" w:author="Miles, Janice" w:date="2021-03-05T16:55:00Z">
        <w:r w:rsidRPr="00485B8E" w:rsidDel="009C782C">
          <w:rPr>
            <w:sz w:val="24"/>
            <w:szCs w:val="24"/>
          </w:rPr>
          <w:delText>DEFINITIONS:</w:delText>
        </w:r>
      </w:del>
    </w:p>
    <w:p w:rsidR="00A2001D" w:rsidRPr="009F5D24" w:rsidDel="009C782C" w:rsidRDefault="00A2001D" w:rsidP="00A2001D">
      <w:pPr>
        <w:rPr>
          <w:del w:id="95" w:author="Miles, Janice" w:date="2021-03-05T16:55:00Z"/>
          <w:sz w:val="24"/>
          <w:szCs w:val="24"/>
        </w:rPr>
      </w:pPr>
    </w:p>
    <w:p w:rsidR="00A2001D" w:rsidRPr="009F5D24" w:rsidDel="009C782C" w:rsidRDefault="00A2001D" w:rsidP="00A2001D">
      <w:pPr>
        <w:ind w:left="1060"/>
        <w:rPr>
          <w:del w:id="96" w:author="Miles, Janice" w:date="2021-03-05T16:55:00Z"/>
          <w:sz w:val="24"/>
          <w:szCs w:val="24"/>
        </w:rPr>
      </w:pPr>
      <w:del w:id="97" w:author="Miles, Janice" w:date="2021-03-05T16:55:00Z">
        <w:r w:rsidRPr="009F5D24" w:rsidDel="009C782C">
          <w:rPr>
            <w:sz w:val="24"/>
            <w:szCs w:val="24"/>
          </w:rPr>
          <w:delText>Direct Costs - Any cost that can be identified to a particular program cost center.</w:delText>
        </w:r>
      </w:del>
    </w:p>
    <w:p w:rsidR="00A2001D" w:rsidRPr="009F5D24" w:rsidDel="009C782C" w:rsidRDefault="00A2001D" w:rsidP="00A2001D">
      <w:pPr>
        <w:rPr>
          <w:del w:id="98" w:author="Miles, Janice" w:date="2021-03-05T16:55:00Z"/>
          <w:sz w:val="24"/>
          <w:szCs w:val="24"/>
        </w:rPr>
      </w:pPr>
    </w:p>
    <w:p w:rsidR="00A2001D" w:rsidRPr="009F5D24" w:rsidDel="009C782C" w:rsidRDefault="00A2001D" w:rsidP="00A2001D">
      <w:pPr>
        <w:ind w:left="1060" w:right="669"/>
        <w:rPr>
          <w:del w:id="99" w:author="Miles, Janice" w:date="2021-03-05T16:55:00Z"/>
          <w:sz w:val="24"/>
          <w:szCs w:val="24"/>
        </w:rPr>
      </w:pPr>
      <w:del w:id="100" w:author="Miles, Janice" w:date="2021-03-05T16:55:00Z">
        <w:r w:rsidRPr="009F5D24" w:rsidDel="009C782C">
          <w:rPr>
            <w:sz w:val="24"/>
            <w:szCs w:val="24"/>
          </w:rPr>
          <w:delText>Indirect Costs - Costs that are (a) incurred for a common or joint purpose benefiting more than one program cost center, and (b) not easily assigned to those particular program cost centers.</w:delText>
        </w:r>
      </w:del>
    </w:p>
    <w:p w:rsidR="00A2001D" w:rsidRPr="009F5D24" w:rsidDel="009C782C" w:rsidRDefault="00A2001D" w:rsidP="00A2001D">
      <w:pPr>
        <w:rPr>
          <w:del w:id="101" w:author="Miles, Janice" w:date="2021-03-05T16:55:00Z"/>
          <w:sz w:val="24"/>
          <w:szCs w:val="24"/>
        </w:rPr>
      </w:pPr>
    </w:p>
    <w:p w:rsidR="00A2001D" w:rsidRPr="009F5D24" w:rsidDel="009C782C" w:rsidRDefault="00A2001D" w:rsidP="00A2001D">
      <w:pPr>
        <w:rPr>
          <w:del w:id="102" w:author="Miles, Janice" w:date="2021-03-05T16:55:00Z"/>
          <w:sz w:val="24"/>
          <w:szCs w:val="24"/>
        </w:rPr>
      </w:pPr>
    </w:p>
    <w:p w:rsidR="00485B8E" w:rsidDel="009C782C" w:rsidRDefault="00A2001D" w:rsidP="00485B8E">
      <w:pPr>
        <w:numPr>
          <w:ilvl w:val="0"/>
          <w:numId w:val="22"/>
        </w:numPr>
        <w:tabs>
          <w:tab w:val="left" w:pos="1060"/>
          <w:tab w:val="left" w:pos="1061"/>
        </w:tabs>
        <w:spacing w:line="480" w:lineRule="auto"/>
        <w:ind w:right="6423"/>
        <w:rPr>
          <w:del w:id="103" w:author="Miles, Janice" w:date="2021-03-05T16:55:00Z"/>
          <w:sz w:val="24"/>
          <w:szCs w:val="24"/>
        </w:rPr>
      </w:pPr>
      <w:del w:id="104" w:author="Miles, Janice" w:date="2021-03-05T16:55:00Z">
        <w:r w:rsidRPr="009F5D24" w:rsidDel="009C782C">
          <w:rPr>
            <w:sz w:val="24"/>
            <w:szCs w:val="24"/>
          </w:rPr>
          <w:delText xml:space="preserve">BUDGET STRUCTURE: </w:delText>
        </w:r>
        <w:r w:rsidRPr="009F5D24" w:rsidDel="009C782C">
          <w:rPr>
            <w:b/>
            <w:sz w:val="24"/>
            <w:szCs w:val="24"/>
          </w:rPr>
          <w:delText xml:space="preserve">Program 10 </w:delText>
        </w:r>
        <w:r w:rsidRPr="009F5D24" w:rsidDel="009C782C">
          <w:rPr>
            <w:sz w:val="24"/>
            <w:szCs w:val="24"/>
          </w:rPr>
          <w:delText xml:space="preserve">– </w:delText>
        </w:r>
      </w:del>
    </w:p>
    <w:p w:rsidR="00A2001D" w:rsidDel="009C782C" w:rsidRDefault="00A2001D" w:rsidP="00485B8E">
      <w:pPr>
        <w:tabs>
          <w:tab w:val="left" w:pos="1060"/>
          <w:tab w:val="left" w:pos="1061"/>
        </w:tabs>
        <w:spacing w:line="480" w:lineRule="auto"/>
        <w:ind w:left="1408" w:right="6423"/>
        <w:rPr>
          <w:del w:id="105" w:author="Miles, Janice" w:date="2021-03-05T16:55:00Z"/>
          <w:sz w:val="24"/>
          <w:szCs w:val="24"/>
        </w:rPr>
      </w:pPr>
      <w:del w:id="106" w:author="Miles, Janice" w:date="2021-03-05T16:55:00Z">
        <w:r w:rsidRPr="009F5D24" w:rsidDel="009C782C">
          <w:rPr>
            <w:sz w:val="24"/>
            <w:szCs w:val="24"/>
          </w:rPr>
          <w:delText xml:space="preserve">Research </w:delText>
        </w:r>
      </w:del>
    </w:p>
    <w:p w:rsidR="00A2001D" w:rsidRPr="009F5D24" w:rsidDel="009C782C" w:rsidRDefault="00485B8E" w:rsidP="00485B8E">
      <w:pPr>
        <w:tabs>
          <w:tab w:val="left" w:pos="1060"/>
          <w:tab w:val="left" w:pos="1061"/>
        </w:tabs>
        <w:spacing w:line="480" w:lineRule="auto"/>
        <w:ind w:left="1408" w:right="6423"/>
        <w:rPr>
          <w:del w:id="107" w:author="Miles, Janice" w:date="2021-03-05T16:55:00Z"/>
          <w:sz w:val="24"/>
          <w:szCs w:val="24"/>
        </w:rPr>
      </w:pPr>
      <w:del w:id="108" w:author="Miles, Janice" w:date="2021-03-05T16:55:00Z">
        <w:r w:rsidDel="009C782C">
          <w:rPr>
            <w:b/>
            <w:sz w:val="24"/>
            <w:szCs w:val="24"/>
          </w:rPr>
          <w:tab/>
        </w:r>
        <w:r w:rsidR="00A2001D" w:rsidRPr="009F5D24" w:rsidDel="009C782C">
          <w:rPr>
            <w:b/>
            <w:sz w:val="24"/>
            <w:szCs w:val="24"/>
          </w:rPr>
          <w:delText>Program 20</w:delText>
        </w:r>
        <w:r w:rsidDel="009C782C">
          <w:rPr>
            <w:b/>
            <w:sz w:val="24"/>
            <w:szCs w:val="24"/>
          </w:rPr>
          <w:delText xml:space="preserve"> - </w:delText>
        </w:r>
        <w:r w:rsidDel="009C782C">
          <w:rPr>
            <w:sz w:val="24"/>
            <w:szCs w:val="24"/>
          </w:rPr>
          <w:delText>En</w:delText>
        </w:r>
        <w:r w:rsidR="00A2001D" w:rsidRPr="009F5D24" w:rsidDel="009C782C">
          <w:rPr>
            <w:sz w:val="24"/>
            <w:szCs w:val="24"/>
          </w:rPr>
          <w:delText>forcement</w:delText>
        </w:r>
      </w:del>
    </w:p>
    <w:p w:rsidR="00A2001D" w:rsidDel="009C782C" w:rsidRDefault="00A2001D" w:rsidP="00485B8E">
      <w:pPr>
        <w:spacing w:before="1"/>
        <w:ind w:left="1408" w:right="6307"/>
        <w:rPr>
          <w:del w:id="109" w:author="Miles, Janice" w:date="2021-03-05T16:55:00Z"/>
          <w:sz w:val="24"/>
          <w:szCs w:val="24"/>
        </w:rPr>
      </w:pPr>
      <w:del w:id="110" w:author="Miles, Janice" w:date="2021-03-05T16:55:00Z">
        <w:r w:rsidRPr="009F5D24" w:rsidDel="009C782C">
          <w:rPr>
            <w:b/>
            <w:sz w:val="24"/>
            <w:szCs w:val="24"/>
          </w:rPr>
          <w:delText xml:space="preserve">Program 30 </w:delText>
        </w:r>
        <w:r w:rsidRPr="009F5D24" w:rsidDel="009C782C">
          <w:rPr>
            <w:sz w:val="24"/>
            <w:szCs w:val="24"/>
          </w:rPr>
          <w:delText xml:space="preserve">- Administration </w:delText>
        </w:r>
      </w:del>
    </w:p>
    <w:p w:rsidR="00A2001D" w:rsidDel="009C782C" w:rsidRDefault="00485B8E" w:rsidP="00485B8E">
      <w:pPr>
        <w:spacing w:before="1"/>
        <w:ind w:left="2160" w:right="6307"/>
        <w:rPr>
          <w:del w:id="111" w:author="Miles, Janice" w:date="2021-03-05T16:55:00Z"/>
          <w:sz w:val="24"/>
          <w:szCs w:val="24"/>
        </w:rPr>
      </w:pPr>
      <w:del w:id="112" w:author="Miles, Janice" w:date="2021-03-05T16:55:00Z">
        <w:r w:rsidDel="009C782C">
          <w:rPr>
            <w:sz w:val="24"/>
            <w:szCs w:val="24"/>
          </w:rPr>
          <w:delText xml:space="preserve">Element 01 </w:delText>
        </w:r>
        <w:r w:rsidR="00A2001D" w:rsidDel="009C782C">
          <w:rPr>
            <w:sz w:val="24"/>
            <w:szCs w:val="24"/>
          </w:rPr>
          <w:delText>A</w:delText>
        </w:r>
        <w:r w:rsidR="00A2001D" w:rsidRPr="009F5D24" w:rsidDel="009C782C">
          <w:rPr>
            <w:sz w:val="24"/>
            <w:szCs w:val="24"/>
          </w:rPr>
          <w:delText>dministration</w:delText>
        </w:r>
      </w:del>
    </w:p>
    <w:p w:rsidR="00A2001D" w:rsidRPr="009F5D24" w:rsidDel="009C782C" w:rsidRDefault="00A2001D" w:rsidP="00A2001D">
      <w:pPr>
        <w:spacing w:before="1"/>
        <w:ind w:left="728" w:right="6307" w:hanging="8"/>
        <w:rPr>
          <w:del w:id="113" w:author="Miles, Janice" w:date="2021-03-05T16:55:00Z"/>
          <w:sz w:val="24"/>
          <w:szCs w:val="24"/>
        </w:rPr>
      </w:pPr>
    </w:p>
    <w:p w:rsidR="00485B8E" w:rsidDel="009C782C" w:rsidRDefault="00485B8E" w:rsidP="00485B8E">
      <w:pPr>
        <w:ind w:left="2160"/>
        <w:rPr>
          <w:del w:id="114" w:author="Miles, Janice" w:date="2021-03-05T16:55:00Z"/>
          <w:sz w:val="24"/>
          <w:szCs w:val="24"/>
        </w:rPr>
      </w:pPr>
      <w:del w:id="115" w:author="Miles, Janice" w:date="2021-03-05T16:55:00Z">
        <w:r w:rsidDel="009C782C">
          <w:rPr>
            <w:sz w:val="24"/>
            <w:szCs w:val="24"/>
          </w:rPr>
          <w:delText>Element 02</w:delText>
        </w:r>
      </w:del>
    </w:p>
    <w:p w:rsidR="00A2001D" w:rsidRPr="009F5D24" w:rsidDel="009C782C" w:rsidRDefault="00A2001D" w:rsidP="00485B8E">
      <w:pPr>
        <w:ind w:left="2160"/>
        <w:rPr>
          <w:del w:id="116" w:author="Miles, Janice" w:date="2021-03-05T16:55:00Z"/>
          <w:sz w:val="24"/>
          <w:szCs w:val="24"/>
        </w:rPr>
      </w:pPr>
      <w:del w:id="117" w:author="Miles, Janice" w:date="2021-03-05T16:55:00Z">
        <w:r w:rsidRPr="009F5D24" w:rsidDel="009C782C">
          <w:rPr>
            <w:sz w:val="24"/>
            <w:szCs w:val="24"/>
          </w:rPr>
          <w:delText>Distributed Administration</w:delText>
        </w:r>
      </w:del>
    </w:p>
    <w:p w:rsidR="00A2001D" w:rsidRPr="009F5D24" w:rsidDel="009C782C" w:rsidRDefault="00A2001D" w:rsidP="00A2001D">
      <w:pPr>
        <w:rPr>
          <w:del w:id="118" w:author="Miles, Janice" w:date="2021-03-05T16:55:00Z"/>
          <w:sz w:val="24"/>
          <w:szCs w:val="24"/>
        </w:rPr>
      </w:pPr>
    </w:p>
    <w:p w:rsidR="00A2001D" w:rsidRPr="009F5D24" w:rsidDel="009C782C" w:rsidRDefault="00A2001D" w:rsidP="00A2001D">
      <w:pPr>
        <w:ind w:left="1518" w:right="617"/>
        <w:rPr>
          <w:del w:id="119" w:author="Miles, Janice" w:date="2021-03-05T16:55:00Z"/>
          <w:sz w:val="24"/>
          <w:szCs w:val="24"/>
        </w:rPr>
      </w:pPr>
      <w:del w:id="120" w:author="Miles, Janice" w:date="2021-03-05T16:55:00Z">
        <w:r w:rsidRPr="009F5D24" w:rsidDel="009C782C">
          <w:rPr>
            <w:sz w:val="24"/>
            <w:szCs w:val="24"/>
          </w:rPr>
          <w:delText>Administration contains functions and activities that are directly concerned with establishing the policy and methods and controlling the execution of the Department's role in State government. The functions performed by this program are policy formulation, direction and coordination. This program also contains support and specialized services that are essential to the administration and operation of the department.</w:delText>
        </w:r>
      </w:del>
    </w:p>
    <w:p w:rsidR="00A2001D" w:rsidRPr="009F5D24" w:rsidDel="009C782C" w:rsidRDefault="00A2001D" w:rsidP="00A2001D">
      <w:pPr>
        <w:rPr>
          <w:del w:id="121" w:author="Miles, Janice" w:date="2021-03-05T16:55:00Z"/>
          <w:sz w:val="24"/>
          <w:szCs w:val="24"/>
        </w:rPr>
        <w:sectPr w:rsidR="00A2001D" w:rsidRPr="009F5D24" w:rsidDel="009C782C">
          <w:pgSz w:w="12240" w:h="15840"/>
          <w:pgMar w:top="1340" w:right="800" w:bottom="1700" w:left="860" w:header="724" w:footer="1511" w:gutter="0"/>
          <w:cols w:space="720"/>
        </w:sectPr>
      </w:pPr>
    </w:p>
    <w:p w:rsidR="00A2001D" w:rsidRPr="009F5D24" w:rsidDel="009C782C" w:rsidRDefault="00A2001D" w:rsidP="00485B8E">
      <w:pPr>
        <w:numPr>
          <w:ilvl w:val="0"/>
          <w:numId w:val="22"/>
        </w:numPr>
        <w:tabs>
          <w:tab w:val="left" w:pos="1207"/>
        </w:tabs>
        <w:spacing w:before="82"/>
        <w:rPr>
          <w:del w:id="122" w:author="Miles, Janice" w:date="2021-03-05T16:55:00Z"/>
          <w:sz w:val="24"/>
          <w:szCs w:val="24"/>
        </w:rPr>
      </w:pPr>
      <w:del w:id="123" w:author="Miles, Janice" w:date="2021-03-05T16:55:00Z">
        <w:r w:rsidRPr="009F5D24" w:rsidDel="009C782C">
          <w:rPr>
            <w:sz w:val="24"/>
            <w:szCs w:val="24"/>
          </w:rPr>
          <w:lastRenderedPageBreak/>
          <w:delText>ALLOCATION</w:delText>
        </w:r>
        <w:r w:rsidRPr="009F5D24" w:rsidDel="009C782C">
          <w:rPr>
            <w:spacing w:val="-1"/>
            <w:sz w:val="24"/>
            <w:szCs w:val="24"/>
          </w:rPr>
          <w:delText xml:space="preserve"> </w:delText>
        </w:r>
        <w:r w:rsidRPr="009F5D24" w:rsidDel="009C782C">
          <w:rPr>
            <w:sz w:val="24"/>
            <w:szCs w:val="24"/>
          </w:rPr>
          <w:delText>METHODOLOGY</w:delText>
        </w:r>
      </w:del>
    </w:p>
    <w:p w:rsidR="00A2001D" w:rsidRPr="009F5D24" w:rsidDel="009C782C" w:rsidRDefault="00A2001D" w:rsidP="00A2001D">
      <w:pPr>
        <w:rPr>
          <w:del w:id="124" w:author="Miles, Janice" w:date="2021-03-05T16:55:00Z"/>
          <w:sz w:val="24"/>
          <w:szCs w:val="24"/>
        </w:rPr>
      </w:pPr>
    </w:p>
    <w:p w:rsidR="00A2001D" w:rsidRPr="009F5D24" w:rsidDel="009C782C" w:rsidRDefault="00A2001D" w:rsidP="00A2001D">
      <w:pPr>
        <w:ind w:left="1199"/>
        <w:outlineLvl w:val="0"/>
        <w:rPr>
          <w:del w:id="125" w:author="Miles, Janice" w:date="2021-03-05T16:55:00Z"/>
          <w:b/>
          <w:bCs/>
          <w:sz w:val="24"/>
          <w:szCs w:val="24"/>
        </w:rPr>
      </w:pPr>
      <w:del w:id="126" w:author="Miles, Janice" w:date="2021-03-05T16:55:00Z">
        <w:r w:rsidRPr="009F5D24" w:rsidDel="009C782C">
          <w:rPr>
            <w:b/>
            <w:bCs/>
            <w:sz w:val="24"/>
            <w:szCs w:val="24"/>
          </w:rPr>
          <w:delText>ALLOCATION OF INDIRECT COST POOLS:</w:delText>
        </w:r>
      </w:del>
    </w:p>
    <w:p w:rsidR="00A2001D" w:rsidRPr="009F5D24" w:rsidDel="009C782C" w:rsidRDefault="00A2001D" w:rsidP="00A2001D">
      <w:pPr>
        <w:ind w:left="1199"/>
        <w:rPr>
          <w:del w:id="127" w:author="Miles, Janice" w:date="2021-03-05T16:55:00Z"/>
          <w:sz w:val="24"/>
          <w:szCs w:val="24"/>
        </w:rPr>
      </w:pPr>
      <w:del w:id="128" w:author="Miles, Janice" w:date="2021-03-05T16:55:00Z">
        <w:r w:rsidRPr="009F5D24" w:rsidDel="009C782C">
          <w:rPr>
            <w:sz w:val="24"/>
            <w:szCs w:val="24"/>
          </w:rPr>
          <w:delText>Indirect cost pools are identified in the Cost Allocation Table as Program 96.</w:delText>
        </w:r>
      </w:del>
    </w:p>
    <w:p w:rsidR="00A2001D" w:rsidRPr="009F5D24" w:rsidDel="009C782C" w:rsidRDefault="00A2001D" w:rsidP="00A2001D">
      <w:pPr>
        <w:rPr>
          <w:del w:id="129" w:author="Miles, Janice" w:date="2021-03-05T16:55:00Z"/>
          <w:sz w:val="24"/>
          <w:szCs w:val="24"/>
        </w:rPr>
      </w:pPr>
    </w:p>
    <w:p w:rsidR="00A2001D" w:rsidRPr="009F5D24" w:rsidDel="009C782C" w:rsidRDefault="00A2001D" w:rsidP="00A2001D">
      <w:pPr>
        <w:ind w:left="1199" w:right="804"/>
        <w:rPr>
          <w:del w:id="130" w:author="Miles, Janice" w:date="2021-03-05T16:55:00Z"/>
          <w:sz w:val="24"/>
          <w:szCs w:val="24"/>
        </w:rPr>
      </w:pPr>
      <w:del w:id="131" w:author="Miles, Janice" w:date="2021-03-05T16:55:00Z">
        <w:r w:rsidRPr="009F5D24" w:rsidDel="009C782C">
          <w:rPr>
            <w:sz w:val="24"/>
            <w:szCs w:val="24"/>
          </w:rPr>
          <w:delText>Program 96 cost pools allocate to the following programs during the cost allocation process:</w:delText>
        </w:r>
      </w:del>
    </w:p>
    <w:p w:rsidR="00A2001D" w:rsidRPr="009F5D24" w:rsidDel="009C782C" w:rsidRDefault="00A2001D" w:rsidP="00A2001D">
      <w:pPr>
        <w:rPr>
          <w:del w:id="132" w:author="Miles, Janice" w:date="2021-03-05T16:55:00Z"/>
          <w:sz w:val="24"/>
          <w:szCs w:val="24"/>
        </w:rPr>
      </w:pPr>
    </w:p>
    <w:p w:rsidR="00A2001D" w:rsidRPr="009F5D24" w:rsidDel="009C782C" w:rsidRDefault="00A2001D" w:rsidP="00A2001D">
      <w:pPr>
        <w:ind w:left="1521"/>
        <w:rPr>
          <w:del w:id="133" w:author="Miles, Janice" w:date="2021-03-05T16:55:00Z"/>
          <w:sz w:val="24"/>
          <w:szCs w:val="24"/>
        </w:rPr>
      </w:pPr>
      <w:del w:id="134" w:author="Miles, Janice" w:date="2021-03-05T16:55:00Z">
        <w:r w:rsidRPr="009F5D24" w:rsidDel="009C782C">
          <w:rPr>
            <w:sz w:val="24"/>
            <w:szCs w:val="24"/>
          </w:rPr>
          <w:delText>10 – Research</w:delText>
        </w:r>
      </w:del>
    </w:p>
    <w:p w:rsidR="00A2001D" w:rsidRPr="009F5D24" w:rsidDel="009C782C" w:rsidRDefault="00A2001D" w:rsidP="00A2001D">
      <w:pPr>
        <w:ind w:left="1521"/>
        <w:rPr>
          <w:del w:id="135" w:author="Miles, Janice" w:date="2021-03-05T16:55:00Z"/>
          <w:sz w:val="24"/>
          <w:szCs w:val="24"/>
        </w:rPr>
      </w:pPr>
      <w:del w:id="136" w:author="Miles, Janice" w:date="2021-03-05T16:55:00Z">
        <w:r w:rsidRPr="009F5D24" w:rsidDel="009C782C">
          <w:rPr>
            <w:sz w:val="24"/>
            <w:szCs w:val="24"/>
          </w:rPr>
          <w:delText>20 – Enforcement</w:delText>
        </w:r>
      </w:del>
    </w:p>
    <w:p w:rsidR="00A2001D" w:rsidRPr="009F5D24" w:rsidDel="009C782C" w:rsidRDefault="00A2001D" w:rsidP="00A2001D">
      <w:pPr>
        <w:ind w:left="1521"/>
        <w:rPr>
          <w:del w:id="137" w:author="Miles, Janice" w:date="2021-03-05T16:55:00Z"/>
          <w:sz w:val="24"/>
          <w:szCs w:val="24"/>
        </w:rPr>
      </w:pPr>
      <w:del w:id="138" w:author="Miles, Janice" w:date="2021-03-05T16:55:00Z">
        <w:r w:rsidRPr="009F5D24" w:rsidDel="009C782C">
          <w:rPr>
            <w:sz w:val="24"/>
            <w:szCs w:val="24"/>
          </w:rPr>
          <w:delText>30.01 - Administration</w:delText>
        </w:r>
      </w:del>
    </w:p>
    <w:p w:rsidR="00A2001D" w:rsidRPr="009F5D24" w:rsidDel="009C782C" w:rsidRDefault="00A2001D" w:rsidP="00A2001D">
      <w:pPr>
        <w:rPr>
          <w:del w:id="139" w:author="Miles, Janice" w:date="2021-03-05T16:55:00Z"/>
          <w:sz w:val="24"/>
          <w:szCs w:val="24"/>
        </w:rPr>
      </w:pPr>
    </w:p>
    <w:p w:rsidR="00A2001D" w:rsidRPr="009F5D24" w:rsidDel="009C782C" w:rsidRDefault="00A2001D" w:rsidP="00A2001D">
      <w:pPr>
        <w:spacing w:before="1"/>
        <w:rPr>
          <w:del w:id="140" w:author="Miles, Janice" w:date="2021-03-05T16:55:00Z"/>
          <w:sz w:val="24"/>
          <w:szCs w:val="24"/>
        </w:rPr>
      </w:pPr>
    </w:p>
    <w:p w:rsidR="00A2001D" w:rsidRPr="009F5D24" w:rsidDel="009C782C" w:rsidRDefault="00A2001D" w:rsidP="00A2001D">
      <w:pPr>
        <w:ind w:left="1206" w:right="1175"/>
        <w:rPr>
          <w:del w:id="141" w:author="Miles, Janice" w:date="2021-03-05T16:55:00Z"/>
          <w:sz w:val="24"/>
          <w:szCs w:val="24"/>
        </w:rPr>
      </w:pPr>
      <w:del w:id="142" w:author="Miles, Janice" w:date="2021-03-05T16:55:00Z">
        <w:r w:rsidRPr="009F5D24" w:rsidDel="009C782C">
          <w:rPr>
            <w:sz w:val="24"/>
            <w:szCs w:val="24"/>
          </w:rPr>
          <w:delText>These costs allocate without Index identification. Use Index Code 0000 in the Cost Allocation Table Key.</w:delText>
        </w:r>
      </w:del>
    </w:p>
    <w:p w:rsidR="00A2001D" w:rsidRPr="009F5D24" w:rsidDel="009C782C" w:rsidRDefault="00A2001D" w:rsidP="00A2001D">
      <w:pPr>
        <w:rPr>
          <w:del w:id="143" w:author="Miles, Janice" w:date="2021-03-05T16:55:00Z"/>
          <w:sz w:val="24"/>
          <w:szCs w:val="24"/>
        </w:rPr>
      </w:pPr>
    </w:p>
    <w:p w:rsidR="00A2001D" w:rsidRPr="009F5D24" w:rsidDel="009C782C" w:rsidRDefault="00A2001D" w:rsidP="00A2001D">
      <w:pPr>
        <w:ind w:left="1206"/>
        <w:rPr>
          <w:del w:id="144" w:author="Miles, Janice" w:date="2021-03-05T16:55:00Z"/>
          <w:sz w:val="24"/>
          <w:szCs w:val="24"/>
        </w:rPr>
      </w:pPr>
      <w:del w:id="145" w:author="Miles, Janice" w:date="2021-03-05T16:55:00Z">
        <w:r w:rsidRPr="009F5D24" w:rsidDel="009C782C">
          <w:rPr>
            <w:sz w:val="24"/>
            <w:szCs w:val="24"/>
          </w:rPr>
          <w:delText>Charges to the Program 96 cost pools include:</w:delText>
        </w:r>
      </w:del>
    </w:p>
    <w:p w:rsidR="00A2001D" w:rsidRPr="009F5D24" w:rsidDel="009C782C" w:rsidRDefault="00A2001D" w:rsidP="00A2001D">
      <w:pPr>
        <w:rPr>
          <w:del w:id="146" w:author="Miles, Janice" w:date="2021-03-05T16:55:00Z"/>
          <w:sz w:val="24"/>
          <w:szCs w:val="24"/>
        </w:rPr>
      </w:pPr>
    </w:p>
    <w:p w:rsidR="00A2001D" w:rsidRPr="009F5D24" w:rsidDel="009C782C" w:rsidRDefault="00A2001D" w:rsidP="00A2001D">
      <w:pPr>
        <w:ind w:left="1521"/>
        <w:rPr>
          <w:del w:id="147" w:author="Miles, Janice" w:date="2021-03-05T16:55:00Z"/>
          <w:sz w:val="24"/>
          <w:szCs w:val="24"/>
        </w:rPr>
      </w:pPr>
      <w:del w:id="148" w:author="Miles, Janice" w:date="2021-03-05T16:55:00Z">
        <w:r w:rsidRPr="009F5D24" w:rsidDel="009C782C">
          <w:rPr>
            <w:sz w:val="24"/>
            <w:szCs w:val="24"/>
          </w:rPr>
          <w:delText>Training Facility Usage (PCA 96101, Various Object Details)</w:delText>
        </w:r>
      </w:del>
    </w:p>
    <w:p w:rsidR="00A2001D" w:rsidRPr="009F5D24" w:rsidDel="009C782C" w:rsidRDefault="00A2001D" w:rsidP="00A2001D">
      <w:pPr>
        <w:rPr>
          <w:del w:id="149" w:author="Miles, Janice" w:date="2021-03-05T16:55:00Z"/>
          <w:sz w:val="24"/>
          <w:szCs w:val="24"/>
        </w:rPr>
      </w:pPr>
    </w:p>
    <w:p w:rsidR="00A2001D" w:rsidRPr="009F5D24" w:rsidDel="009C782C" w:rsidRDefault="00A2001D" w:rsidP="00A2001D">
      <w:pPr>
        <w:rPr>
          <w:del w:id="150" w:author="Miles, Janice" w:date="2021-03-05T16:55:00Z"/>
          <w:sz w:val="24"/>
          <w:szCs w:val="24"/>
        </w:rPr>
      </w:pPr>
    </w:p>
    <w:p w:rsidR="00A2001D" w:rsidRPr="009F5D24" w:rsidDel="009C782C" w:rsidRDefault="00A2001D" w:rsidP="00A2001D">
      <w:pPr>
        <w:ind w:left="1206" w:right="5192"/>
        <w:rPr>
          <w:del w:id="151" w:author="Miles, Janice" w:date="2021-03-05T16:55:00Z"/>
          <w:sz w:val="24"/>
          <w:szCs w:val="24"/>
        </w:rPr>
      </w:pPr>
      <w:del w:id="152" w:author="Miles, Janice" w:date="2021-03-05T16:55:00Z">
        <w:r w:rsidRPr="009F5D24" w:rsidDel="009C782C">
          <w:rPr>
            <w:sz w:val="24"/>
            <w:szCs w:val="24"/>
          </w:rPr>
          <w:delText>Distribution Type: 4 - Fixed Percentage PCA Type: 3 - Redistribution</w:delText>
        </w:r>
      </w:del>
    </w:p>
    <w:p w:rsidR="00A2001D" w:rsidRPr="009F5D24" w:rsidDel="009C782C" w:rsidRDefault="00A2001D" w:rsidP="00A2001D">
      <w:pPr>
        <w:rPr>
          <w:del w:id="153" w:author="Miles, Janice" w:date="2021-03-05T16:55:00Z"/>
          <w:sz w:val="24"/>
          <w:szCs w:val="24"/>
        </w:rPr>
      </w:pPr>
    </w:p>
    <w:p w:rsidR="00A2001D" w:rsidRPr="009F5D24" w:rsidDel="009C782C" w:rsidRDefault="00A2001D" w:rsidP="00A2001D">
      <w:pPr>
        <w:rPr>
          <w:del w:id="154" w:author="Miles, Janice" w:date="2021-03-05T16:55:00Z"/>
          <w:sz w:val="24"/>
          <w:szCs w:val="24"/>
        </w:rPr>
      </w:pPr>
    </w:p>
    <w:p w:rsidR="00A2001D" w:rsidRPr="009F5D24" w:rsidDel="009C782C" w:rsidRDefault="00A2001D" w:rsidP="00A2001D">
      <w:pPr>
        <w:rPr>
          <w:del w:id="155" w:author="Miles, Janice" w:date="2021-03-05T16:55:00Z"/>
          <w:sz w:val="24"/>
          <w:szCs w:val="24"/>
        </w:rPr>
      </w:pPr>
    </w:p>
    <w:p w:rsidR="00A2001D" w:rsidRPr="009F5D24" w:rsidDel="009C782C" w:rsidRDefault="00A2001D" w:rsidP="00A2001D">
      <w:pPr>
        <w:rPr>
          <w:del w:id="156" w:author="Miles, Janice" w:date="2021-03-05T16:55:00Z"/>
          <w:sz w:val="24"/>
          <w:szCs w:val="24"/>
        </w:rPr>
      </w:pPr>
    </w:p>
    <w:p w:rsidR="00A2001D" w:rsidRPr="009F5D24" w:rsidDel="009C782C" w:rsidRDefault="00A2001D" w:rsidP="00A2001D">
      <w:pPr>
        <w:spacing w:before="9"/>
        <w:rPr>
          <w:del w:id="157" w:author="Miles, Janice" w:date="2021-03-05T16:55:00Z"/>
          <w:sz w:val="24"/>
          <w:szCs w:val="24"/>
        </w:rPr>
      </w:pPr>
    </w:p>
    <w:tbl>
      <w:tblPr>
        <w:tblW w:w="0" w:type="auto"/>
        <w:tblInd w:w="1053" w:type="dxa"/>
        <w:tblLayout w:type="fixed"/>
        <w:tblCellMar>
          <w:left w:w="0" w:type="dxa"/>
          <w:right w:w="0" w:type="dxa"/>
        </w:tblCellMar>
        <w:tblLook w:val="01E0" w:firstRow="1" w:lastRow="1" w:firstColumn="1" w:lastColumn="1" w:noHBand="0" w:noVBand="0"/>
      </w:tblPr>
      <w:tblGrid>
        <w:gridCol w:w="3461"/>
        <w:gridCol w:w="2318"/>
        <w:gridCol w:w="2299"/>
      </w:tblGrid>
      <w:tr w:rsidR="00A2001D" w:rsidRPr="009F5D24" w:rsidDel="009C782C" w:rsidTr="009C782C">
        <w:trPr>
          <w:trHeight w:val="548"/>
          <w:del w:id="158" w:author="Miles, Janice" w:date="2021-03-05T16:55:00Z"/>
        </w:trPr>
        <w:tc>
          <w:tcPr>
            <w:tcW w:w="3461" w:type="dxa"/>
          </w:tcPr>
          <w:p w:rsidR="00A2001D" w:rsidRPr="009F5D24" w:rsidDel="009C782C" w:rsidRDefault="00A2001D" w:rsidP="009C782C">
            <w:pPr>
              <w:spacing w:line="268" w:lineRule="exact"/>
              <w:ind w:left="153"/>
              <w:rPr>
                <w:del w:id="159" w:author="Miles, Janice" w:date="2021-03-05T16:55:00Z"/>
                <w:sz w:val="24"/>
                <w:szCs w:val="24"/>
              </w:rPr>
            </w:pPr>
            <w:del w:id="160" w:author="Miles, Janice" w:date="2021-03-05T16:55:00Z">
              <w:r w:rsidRPr="009F5D24" w:rsidDel="009C782C">
                <w:rPr>
                  <w:sz w:val="24"/>
                  <w:szCs w:val="24"/>
                </w:rPr>
                <w:delText>Charge Information:</w:delText>
              </w:r>
            </w:del>
          </w:p>
        </w:tc>
        <w:tc>
          <w:tcPr>
            <w:tcW w:w="4617" w:type="dxa"/>
            <w:gridSpan w:val="2"/>
          </w:tcPr>
          <w:p w:rsidR="00A2001D" w:rsidRPr="009F5D24" w:rsidDel="009C782C" w:rsidRDefault="00A2001D" w:rsidP="009C782C">
            <w:pPr>
              <w:rPr>
                <w:del w:id="161" w:author="Miles, Janice" w:date="2021-03-05T16:55:00Z"/>
                <w:sz w:val="24"/>
                <w:szCs w:val="24"/>
              </w:rPr>
            </w:pPr>
          </w:p>
        </w:tc>
      </w:tr>
      <w:tr w:rsidR="00A2001D" w:rsidRPr="009F5D24" w:rsidDel="009C782C" w:rsidTr="009C782C">
        <w:trPr>
          <w:trHeight w:val="690"/>
          <w:del w:id="162" w:author="Miles, Janice" w:date="2021-03-05T16:55:00Z"/>
        </w:trPr>
        <w:tc>
          <w:tcPr>
            <w:tcW w:w="3461" w:type="dxa"/>
          </w:tcPr>
          <w:p w:rsidR="00A2001D" w:rsidRPr="009F5D24" w:rsidDel="009C782C" w:rsidRDefault="00A2001D" w:rsidP="009C782C">
            <w:pPr>
              <w:spacing w:before="7"/>
              <w:rPr>
                <w:del w:id="163" w:author="Miles, Janice" w:date="2021-03-05T16:55:00Z"/>
                <w:sz w:val="24"/>
                <w:szCs w:val="24"/>
              </w:rPr>
            </w:pPr>
          </w:p>
          <w:p w:rsidR="00A2001D" w:rsidRPr="009F5D24" w:rsidDel="009C782C" w:rsidRDefault="00A2001D" w:rsidP="009C782C">
            <w:pPr>
              <w:ind w:left="117"/>
              <w:rPr>
                <w:del w:id="164" w:author="Miles, Janice" w:date="2021-03-05T16:55:00Z"/>
                <w:sz w:val="24"/>
                <w:szCs w:val="24"/>
              </w:rPr>
            </w:pPr>
            <w:del w:id="165" w:author="Miles, Janice" w:date="2021-03-05T16:55:00Z">
              <w:r w:rsidRPr="009F5D24" w:rsidDel="009C782C">
                <w:rPr>
                  <w:sz w:val="24"/>
                  <w:szCs w:val="24"/>
                </w:rPr>
                <w:delText>PCA</w:delText>
              </w:r>
              <w:r w:rsidRPr="009F5D24" w:rsidDel="009C782C">
                <w:rPr>
                  <w:spacing w:val="63"/>
                  <w:sz w:val="24"/>
                  <w:szCs w:val="24"/>
                </w:rPr>
                <w:delText xml:space="preserve"> </w:delText>
              </w:r>
              <w:r w:rsidRPr="009F5D24" w:rsidDel="009C782C">
                <w:rPr>
                  <w:sz w:val="24"/>
                  <w:szCs w:val="24"/>
                </w:rPr>
                <w:delText>TITLE</w:delText>
              </w:r>
            </w:del>
          </w:p>
        </w:tc>
        <w:tc>
          <w:tcPr>
            <w:tcW w:w="2318" w:type="dxa"/>
          </w:tcPr>
          <w:p w:rsidR="00A2001D" w:rsidRPr="009F5D24" w:rsidDel="009C782C" w:rsidRDefault="00A2001D" w:rsidP="009C782C">
            <w:pPr>
              <w:spacing w:before="7"/>
              <w:rPr>
                <w:del w:id="166" w:author="Miles, Janice" w:date="2021-03-05T16:55:00Z"/>
                <w:sz w:val="24"/>
                <w:szCs w:val="24"/>
              </w:rPr>
            </w:pPr>
          </w:p>
          <w:p w:rsidR="00A2001D" w:rsidRPr="009F5D24" w:rsidDel="009C782C" w:rsidRDefault="00A2001D" w:rsidP="009C782C">
            <w:pPr>
              <w:ind w:left="222" w:right="202"/>
              <w:jc w:val="center"/>
              <w:rPr>
                <w:del w:id="167" w:author="Miles, Janice" w:date="2021-03-05T16:55:00Z"/>
                <w:sz w:val="24"/>
                <w:szCs w:val="24"/>
              </w:rPr>
            </w:pPr>
            <w:del w:id="168" w:author="Miles, Janice" w:date="2021-03-05T16:55:00Z">
              <w:r w:rsidRPr="009F5D24" w:rsidDel="009C782C">
                <w:rPr>
                  <w:sz w:val="24"/>
                  <w:szCs w:val="24"/>
                </w:rPr>
                <w:delText>OBJECT DETAIL</w:delText>
              </w:r>
            </w:del>
          </w:p>
        </w:tc>
        <w:tc>
          <w:tcPr>
            <w:tcW w:w="2299" w:type="dxa"/>
          </w:tcPr>
          <w:p w:rsidR="00A2001D" w:rsidRPr="009F5D24" w:rsidDel="009C782C" w:rsidRDefault="00A2001D" w:rsidP="009C782C">
            <w:pPr>
              <w:spacing w:before="7"/>
              <w:rPr>
                <w:del w:id="169" w:author="Miles, Janice" w:date="2021-03-05T16:55:00Z"/>
                <w:sz w:val="24"/>
                <w:szCs w:val="24"/>
              </w:rPr>
            </w:pPr>
          </w:p>
          <w:p w:rsidR="00A2001D" w:rsidRPr="009F5D24" w:rsidDel="009C782C" w:rsidRDefault="00A2001D" w:rsidP="009C782C">
            <w:pPr>
              <w:ind w:left="221"/>
              <w:rPr>
                <w:del w:id="170" w:author="Miles, Janice" w:date="2021-03-05T16:55:00Z"/>
                <w:sz w:val="24"/>
                <w:szCs w:val="24"/>
              </w:rPr>
            </w:pPr>
            <w:del w:id="171" w:author="Miles, Janice" w:date="2021-03-05T16:55:00Z">
              <w:r w:rsidRPr="009F5D24" w:rsidDel="009C782C">
                <w:rPr>
                  <w:sz w:val="24"/>
                  <w:szCs w:val="24"/>
                </w:rPr>
                <w:delText>AGENCY OBJECT</w:delText>
              </w:r>
            </w:del>
          </w:p>
        </w:tc>
      </w:tr>
      <w:tr w:rsidR="00A2001D" w:rsidRPr="009F5D24" w:rsidDel="009C782C" w:rsidTr="009C782C">
        <w:trPr>
          <w:trHeight w:val="686"/>
          <w:del w:id="172" w:author="Miles, Janice" w:date="2021-03-05T16:55:00Z"/>
        </w:trPr>
        <w:tc>
          <w:tcPr>
            <w:tcW w:w="3461" w:type="dxa"/>
          </w:tcPr>
          <w:p w:rsidR="00A2001D" w:rsidRPr="009F5D24" w:rsidDel="009C782C" w:rsidRDefault="00A2001D" w:rsidP="009C782C">
            <w:pPr>
              <w:spacing w:before="134"/>
              <w:ind w:left="50"/>
              <w:rPr>
                <w:del w:id="173" w:author="Miles, Janice" w:date="2021-03-05T16:55:00Z"/>
                <w:sz w:val="24"/>
                <w:szCs w:val="24"/>
              </w:rPr>
            </w:pPr>
            <w:del w:id="174" w:author="Miles, Janice" w:date="2021-03-05T16:55:00Z">
              <w:r w:rsidRPr="009F5D24" w:rsidDel="009C782C">
                <w:rPr>
                  <w:sz w:val="24"/>
                  <w:szCs w:val="24"/>
                </w:rPr>
                <w:delText>96101 Allocation of</w:delText>
              </w:r>
            </w:del>
          </w:p>
          <w:p w:rsidR="00A2001D" w:rsidRPr="009F5D24" w:rsidDel="009C782C" w:rsidRDefault="00A2001D" w:rsidP="009C782C">
            <w:pPr>
              <w:spacing w:line="256" w:lineRule="exact"/>
              <w:ind w:left="779"/>
              <w:rPr>
                <w:del w:id="175" w:author="Miles, Janice" w:date="2021-03-05T16:55:00Z"/>
                <w:sz w:val="24"/>
                <w:szCs w:val="24"/>
              </w:rPr>
            </w:pPr>
            <w:del w:id="176" w:author="Miles, Janice" w:date="2021-03-05T16:55:00Z">
              <w:r w:rsidRPr="009F5D24" w:rsidDel="009C782C">
                <w:rPr>
                  <w:sz w:val="24"/>
                  <w:szCs w:val="24"/>
                </w:rPr>
                <w:delText>Training Facility Usage</w:delText>
              </w:r>
            </w:del>
          </w:p>
        </w:tc>
        <w:tc>
          <w:tcPr>
            <w:tcW w:w="2318" w:type="dxa"/>
          </w:tcPr>
          <w:p w:rsidR="00A2001D" w:rsidRPr="009F5D24" w:rsidDel="009C782C" w:rsidRDefault="00A2001D" w:rsidP="009C782C">
            <w:pPr>
              <w:spacing w:before="7"/>
              <w:rPr>
                <w:del w:id="177" w:author="Miles, Janice" w:date="2021-03-05T16:55:00Z"/>
                <w:sz w:val="24"/>
                <w:szCs w:val="24"/>
              </w:rPr>
            </w:pPr>
          </w:p>
          <w:p w:rsidR="00A2001D" w:rsidRPr="009F5D24" w:rsidDel="009C782C" w:rsidRDefault="00A2001D" w:rsidP="009C782C">
            <w:pPr>
              <w:spacing w:line="256" w:lineRule="exact"/>
              <w:ind w:left="222" w:right="183"/>
              <w:jc w:val="center"/>
              <w:rPr>
                <w:del w:id="178" w:author="Miles, Janice" w:date="2021-03-05T16:55:00Z"/>
                <w:sz w:val="24"/>
                <w:szCs w:val="24"/>
              </w:rPr>
            </w:pPr>
            <w:del w:id="179" w:author="Miles, Janice" w:date="2021-03-05T16:55:00Z">
              <w:r w:rsidRPr="009F5D24" w:rsidDel="009C782C">
                <w:rPr>
                  <w:sz w:val="24"/>
                  <w:szCs w:val="24"/>
                </w:rPr>
                <w:delText>Actual</w:delText>
              </w:r>
            </w:del>
          </w:p>
        </w:tc>
        <w:tc>
          <w:tcPr>
            <w:tcW w:w="2299" w:type="dxa"/>
          </w:tcPr>
          <w:p w:rsidR="00A2001D" w:rsidRPr="009F5D24" w:rsidDel="009C782C" w:rsidRDefault="00A2001D" w:rsidP="009C782C">
            <w:pPr>
              <w:spacing w:before="7"/>
              <w:rPr>
                <w:del w:id="180" w:author="Miles, Janice" w:date="2021-03-05T16:55:00Z"/>
                <w:sz w:val="24"/>
                <w:szCs w:val="24"/>
              </w:rPr>
            </w:pPr>
          </w:p>
          <w:p w:rsidR="00A2001D" w:rsidRPr="009F5D24" w:rsidDel="009C782C" w:rsidRDefault="00A2001D" w:rsidP="009C782C">
            <w:pPr>
              <w:spacing w:line="256" w:lineRule="exact"/>
              <w:ind w:left="803" w:right="788"/>
              <w:jc w:val="center"/>
              <w:rPr>
                <w:del w:id="181" w:author="Miles, Janice" w:date="2021-03-05T16:55:00Z"/>
                <w:sz w:val="24"/>
                <w:szCs w:val="24"/>
              </w:rPr>
            </w:pPr>
            <w:del w:id="182" w:author="Miles, Janice" w:date="2021-03-05T16:55:00Z">
              <w:r w:rsidRPr="009F5D24" w:rsidDel="009C782C">
                <w:rPr>
                  <w:sz w:val="24"/>
                  <w:szCs w:val="24"/>
                </w:rPr>
                <w:delText>Actual</w:delText>
              </w:r>
            </w:del>
          </w:p>
        </w:tc>
      </w:tr>
    </w:tbl>
    <w:p w:rsidR="00A2001D" w:rsidRPr="009F5D24" w:rsidDel="009C782C" w:rsidRDefault="00A2001D" w:rsidP="00A2001D">
      <w:pPr>
        <w:rPr>
          <w:del w:id="183" w:author="Miles, Janice" w:date="2021-03-05T16:55:00Z"/>
          <w:sz w:val="24"/>
          <w:szCs w:val="24"/>
        </w:rPr>
      </w:pPr>
    </w:p>
    <w:p w:rsidR="00A2001D" w:rsidRPr="009F5D24" w:rsidDel="009C782C" w:rsidRDefault="00A2001D" w:rsidP="00A2001D">
      <w:pPr>
        <w:spacing w:before="11"/>
        <w:rPr>
          <w:del w:id="184" w:author="Miles, Janice" w:date="2021-03-05T16:55:00Z"/>
          <w:sz w:val="24"/>
          <w:szCs w:val="24"/>
        </w:rPr>
      </w:pPr>
    </w:p>
    <w:p w:rsidR="00A2001D" w:rsidRPr="009F5D24" w:rsidDel="009C782C" w:rsidRDefault="00A2001D" w:rsidP="00A2001D">
      <w:pPr>
        <w:spacing w:before="92"/>
        <w:ind w:left="1103"/>
        <w:rPr>
          <w:del w:id="185" w:author="Miles, Janice" w:date="2021-03-05T16:55:00Z"/>
          <w:sz w:val="24"/>
          <w:szCs w:val="24"/>
        </w:rPr>
      </w:pPr>
      <w:del w:id="186" w:author="Miles, Janice" w:date="2021-03-05T16:55:00Z">
        <w:r w:rsidRPr="009F5D24" w:rsidDel="009C782C">
          <w:rPr>
            <w:sz w:val="24"/>
            <w:szCs w:val="24"/>
          </w:rPr>
          <w:delText>Distribution: Programs 10, 20 and 30.01</w:delText>
        </w:r>
      </w:del>
    </w:p>
    <w:p w:rsidR="00A2001D" w:rsidRPr="009F5D24" w:rsidDel="009C782C" w:rsidRDefault="00A2001D" w:rsidP="00A2001D">
      <w:pPr>
        <w:ind w:left="1103" w:right="1669"/>
        <w:rPr>
          <w:del w:id="187" w:author="Miles, Janice" w:date="2021-03-05T16:55:00Z"/>
          <w:sz w:val="24"/>
          <w:szCs w:val="24"/>
        </w:rPr>
      </w:pPr>
      <w:del w:id="188" w:author="Miles, Janice" w:date="2021-03-05T16:55:00Z">
        <w:r w:rsidRPr="009F5D24" w:rsidDel="009C782C">
          <w:rPr>
            <w:sz w:val="24"/>
            <w:szCs w:val="24"/>
          </w:rPr>
          <w:delText>Basis: Fixed percentage of square footage previously determined in Programs 10, 20 and 30.01.</w:delText>
        </w:r>
      </w:del>
    </w:p>
    <w:p w:rsidR="00A2001D" w:rsidRPr="009F5D24" w:rsidDel="009C782C" w:rsidRDefault="00A2001D" w:rsidP="00A2001D">
      <w:pPr>
        <w:rPr>
          <w:del w:id="189" w:author="Miles, Janice" w:date="2021-03-05T16:55:00Z"/>
          <w:sz w:val="24"/>
          <w:szCs w:val="24"/>
        </w:rPr>
        <w:sectPr w:rsidR="00A2001D" w:rsidRPr="009F5D24" w:rsidDel="009C782C">
          <w:pgSz w:w="12240" w:h="15840"/>
          <w:pgMar w:top="1340" w:right="800" w:bottom="1700" w:left="860" w:header="724" w:footer="1511" w:gutter="0"/>
          <w:cols w:space="720"/>
        </w:sectPr>
      </w:pPr>
    </w:p>
    <w:p w:rsidR="00A2001D" w:rsidRPr="009F5D24" w:rsidDel="009C782C" w:rsidRDefault="00A2001D" w:rsidP="00A2001D">
      <w:pPr>
        <w:spacing w:before="82"/>
        <w:ind w:left="580"/>
        <w:rPr>
          <w:del w:id="190" w:author="Miles, Janice" w:date="2021-03-05T16:55:00Z"/>
          <w:sz w:val="24"/>
          <w:szCs w:val="24"/>
        </w:rPr>
      </w:pPr>
      <w:del w:id="191" w:author="Miles, Janice" w:date="2021-03-05T16:55:00Z">
        <w:r w:rsidRPr="009F5D24" w:rsidDel="009C782C">
          <w:rPr>
            <w:sz w:val="24"/>
            <w:szCs w:val="24"/>
          </w:rPr>
          <w:lastRenderedPageBreak/>
          <w:delText>Credit Information:</w:delText>
        </w:r>
      </w:del>
    </w:p>
    <w:p w:rsidR="00A2001D" w:rsidRPr="009F5D24" w:rsidDel="009C782C" w:rsidRDefault="00A2001D" w:rsidP="00A2001D">
      <w:pPr>
        <w:rPr>
          <w:del w:id="192" w:author="Miles, Janice" w:date="2021-03-05T16:55:00Z"/>
          <w:sz w:val="24"/>
          <w:szCs w:val="24"/>
        </w:rPr>
      </w:pPr>
    </w:p>
    <w:p w:rsidR="00A2001D" w:rsidRPr="009F5D24" w:rsidDel="009C782C" w:rsidRDefault="00A2001D" w:rsidP="00A2001D">
      <w:pPr>
        <w:ind w:left="1206" w:right="630"/>
        <w:rPr>
          <w:del w:id="193" w:author="Miles, Janice" w:date="2021-03-05T16:55:00Z"/>
          <w:sz w:val="24"/>
          <w:szCs w:val="24"/>
        </w:rPr>
      </w:pPr>
      <w:del w:id="194" w:author="Miles, Janice" w:date="2021-03-05T16:55:00Z">
        <w:r w:rsidRPr="009F5D24" w:rsidDel="009C782C">
          <w:rPr>
            <w:sz w:val="24"/>
            <w:szCs w:val="24"/>
          </w:rPr>
          <w:delText>The Program 96 cost pools will recover back to themselves using the same Object Detail and Agency Object as charged in the initial expenditure coding.</w:delText>
        </w:r>
      </w:del>
    </w:p>
    <w:p w:rsidR="00A2001D" w:rsidRPr="009F5D24" w:rsidDel="009C782C" w:rsidRDefault="00A2001D" w:rsidP="00A2001D">
      <w:pPr>
        <w:rPr>
          <w:del w:id="195" w:author="Miles, Janice" w:date="2021-03-05T16:55:00Z"/>
          <w:sz w:val="24"/>
          <w:szCs w:val="24"/>
        </w:rPr>
      </w:pPr>
    </w:p>
    <w:p w:rsidR="00A2001D" w:rsidRPr="009F5D24" w:rsidDel="009C782C" w:rsidRDefault="00A2001D" w:rsidP="00A2001D">
      <w:pPr>
        <w:ind w:left="2500"/>
        <w:rPr>
          <w:del w:id="196" w:author="Miles, Janice" w:date="2021-03-05T16:55:00Z"/>
          <w:sz w:val="24"/>
          <w:szCs w:val="24"/>
        </w:rPr>
      </w:pPr>
      <w:del w:id="197" w:author="Miles, Janice" w:date="2021-03-05T16:55:00Z">
        <w:r w:rsidRPr="009F5D24" w:rsidDel="009C782C">
          <w:rPr>
            <w:sz w:val="24"/>
            <w:szCs w:val="24"/>
          </w:rPr>
          <w:delText>Percent Distribution of Cost Pools to Program PCAs</w:delText>
        </w:r>
      </w:del>
    </w:p>
    <w:p w:rsidR="00A2001D" w:rsidRPr="009F5D24" w:rsidDel="009C782C" w:rsidRDefault="00A2001D" w:rsidP="00A2001D">
      <w:pPr>
        <w:spacing w:before="8"/>
        <w:rPr>
          <w:del w:id="198" w:author="Miles, Janice" w:date="2021-03-05T16:55:00Z"/>
          <w:sz w:val="24"/>
          <w:szCs w:val="24"/>
        </w:rPr>
      </w:pPr>
    </w:p>
    <w:tbl>
      <w:tblPr>
        <w:tblW w:w="0" w:type="auto"/>
        <w:tblInd w:w="1178" w:type="dxa"/>
        <w:tblLayout w:type="fixed"/>
        <w:tblCellMar>
          <w:left w:w="0" w:type="dxa"/>
          <w:right w:w="0" w:type="dxa"/>
        </w:tblCellMar>
        <w:tblLook w:val="01E0" w:firstRow="1" w:lastRow="1" w:firstColumn="1" w:lastColumn="1" w:noHBand="0" w:noVBand="0"/>
      </w:tblPr>
      <w:tblGrid>
        <w:gridCol w:w="2493"/>
        <w:gridCol w:w="2146"/>
        <w:gridCol w:w="1386"/>
        <w:gridCol w:w="1465"/>
      </w:tblGrid>
      <w:tr w:rsidR="00A2001D" w:rsidRPr="009F5D24" w:rsidDel="009C782C" w:rsidTr="009C782C">
        <w:trPr>
          <w:trHeight w:val="410"/>
          <w:del w:id="199" w:author="Miles, Janice" w:date="2021-03-05T16:55:00Z"/>
        </w:trPr>
        <w:tc>
          <w:tcPr>
            <w:tcW w:w="2493" w:type="dxa"/>
          </w:tcPr>
          <w:p w:rsidR="00A2001D" w:rsidRPr="009F5D24" w:rsidDel="009C782C" w:rsidRDefault="00A2001D" w:rsidP="009C782C">
            <w:pPr>
              <w:spacing w:line="268" w:lineRule="exact"/>
              <w:ind w:left="50"/>
              <w:rPr>
                <w:del w:id="200" w:author="Miles, Janice" w:date="2021-03-05T16:55:00Z"/>
                <w:sz w:val="24"/>
                <w:szCs w:val="24"/>
              </w:rPr>
            </w:pPr>
            <w:del w:id="201" w:author="Miles, Janice" w:date="2021-03-05T16:55:00Z">
              <w:r w:rsidRPr="009F5D24" w:rsidDel="009C782C">
                <w:rPr>
                  <w:sz w:val="24"/>
                  <w:szCs w:val="24"/>
                </w:rPr>
                <w:delText>COST POOL PCA</w:delText>
              </w:r>
            </w:del>
          </w:p>
        </w:tc>
        <w:tc>
          <w:tcPr>
            <w:tcW w:w="2146" w:type="dxa"/>
          </w:tcPr>
          <w:p w:rsidR="00A2001D" w:rsidRPr="009F5D24" w:rsidDel="009C782C" w:rsidRDefault="00A2001D" w:rsidP="009C782C">
            <w:pPr>
              <w:spacing w:line="268" w:lineRule="exact"/>
              <w:ind w:left="480"/>
              <w:rPr>
                <w:del w:id="202" w:author="Miles, Janice" w:date="2021-03-05T16:55:00Z"/>
                <w:sz w:val="24"/>
                <w:szCs w:val="24"/>
              </w:rPr>
            </w:pPr>
            <w:del w:id="203" w:author="Miles, Janice" w:date="2021-03-05T16:55:00Z">
              <w:r w:rsidRPr="009F5D24" w:rsidDel="009C782C">
                <w:rPr>
                  <w:sz w:val="24"/>
                  <w:szCs w:val="24"/>
                </w:rPr>
                <w:delText>PROGRAM</w:delText>
              </w:r>
            </w:del>
          </w:p>
        </w:tc>
        <w:tc>
          <w:tcPr>
            <w:tcW w:w="1386" w:type="dxa"/>
          </w:tcPr>
          <w:p w:rsidR="00A2001D" w:rsidRPr="009F5D24" w:rsidDel="009C782C" w:rsidRDefault="00A2001D" w:rsidP="009C782C">
            <w:pPr>
              <w:spacing w:line="268" w:lineRule="exact"/>
              <w:ind w:left="557"/>
              <w:rPr>
                <w:del w:id="204" w:author="Miles, Janice" w:date="2021-03-05T16:55:00Z"/>
                <w:sz w:val="24"/>
                <w:szCs w:val="24"/>
              </w:rPr>
            </w:pPr>
            <w:del w:id="205" w:author="Miles, Janice" w:date="2021-03-05T16:55:00Z">
              <w:r w:rsidRPr="009F5D24" w:rsidDel="009C782C">
                <w:rPr>
                  <w:sz w:val="24"/>
                  <w:szCs w:val="24"/>
                </w:rPr>
                <w:delText>PCA</w:delText>
              </w:r>
            </w:del>
          </w:p>
        </w:tc>
        <w:tc>
          <w:tcPr>
            <w:tcW w:w="1465" w:type="dxa"/>
          </w:tcPr>
          <w:p w:rsidR="00A2001D" w:rsidRPr="009F5D24" w:rsidDel="009C782C" w:rsidRDefault="00A2001D" w:rsidP="009C782C">
            <w:pPr>
              <w:spacing w:line="268" w:lineRule="exact"/>
              <w:ind w:left="186"/>
              <w:rPr>
                <w:del w:id="206" w:author="Miles, Janice" w:date="2021-03-05T16:55:00Z"/>
                <w:sz w:val="24"/>
                <w:szCs w:val="24"/>
              </w:rPr>
            </w:pPr>
            <w:del w:id="207" w:author="Miles, Janice" w:date="2021-03-05T16:55:00Z">
              <w:r w:rsidRPr="009F5D24" w:rsidDel="009C782C">
                <w:rPr>
                  <w:sz w:val="24"/>
                  <w:szCs w:val="24"/>
                </w:rPr>
                <w:delText>Percentage</w:delText>
              </w:r>
            </w:del>
          </w:p>
        </w:tc>
      </w:tr>
      <w:tr w:rsidR="00A2001D" w:rsidRPr="009F5D24" w:rsidDel="009C782C" w:rsidTr="009C782C">
        <w:trPr>
          <w:trHeight w:val="413"/>
          <w:del w:id="208" w:author="Miles, Janice" w:date="2021-03-05T16:55:00Z"/>
        </w:trPr>
        <w:tc>
          <w:tcPr>
            <w:tcW w:w="2493" w:type="dxa"/>
          </w:tcPr>
          <w:p w:rsidR="00A2001D" w:rsidRPr="009F5D24" w:rsidDel="009C782C" w:rsidRDefault="00A2001D" w:rsidP="009C782C">
            <w:pPr>
              <w:spacing w:before="134" w:line="260" w:lineRule="exact"/>
              <w:ind w:left="251"/>
              <w:rPr>
                <w:del w:id="209" w:author="Miles, Janice" w:date="2021-03-05T16:55:00Z"/>
                <w:sz w:val="24"/>
                <w:szCs w:val="24"/>
              </w:rPr>
            </w:pPr>
            <w:del w:id="210" w:author="Miles, Janice" w:date="2021-03-05T16:55:00Z">
              <w:r w:rsidRPr="009F5D24" w:rsidDel="009C782C">
                <w:rPr>
                  <w:sz w:val="24"/>
                  <w:szCs w:val="24"/>
                </w:rPr>
                <w:delText>96101</w:delText>
              </w:r>
            </w:del>
          </w:p>
        </w:tc>
        <w:tc>
          <w:tcPr>
            <w:tcW w:w="2146" w:type="dxa"/>
          </w:tcPr>
          <w:p w:rsidR="00A2001D" w:rsidRPr="009F5D24" w:rsidDel="009C782C" w:rsidRDefault="00A2001D" w:rsidP="009C782C">
            <w:pPr>
              <w:spacing w:before="134" w:line="260" w:lineRule="exact"/>
              <w:ind w:left="615"/>
              <w:rPr>
                <w:del w:id="211" w:author="Miles, Janice" w:date="2021-03-05T16:55:00Z"/>
                <w:sz w:val="24"/>
                <w:szCs w:val="24"/>
              </w:rPr>
            </w:pPr>
            <w:del w:id="212" w:author="Miles, Janice" w:date="2021-03-05T16:55:00Z">
              <w:r w:rsidRPr="009F5D24" w:rsidDel="009C782C">
                <w:rPr>
                  <w:sz w:val="24"/>
                  <w:szCs w:val="24"/>
                </w:rPr>
                <w:delText>10</w:delText>
              </w:r>
            </w:del>
          </w:p>
        </w:tc>
        <w:tc>
          <w:tcPr>
            <w:tcW w:w="1386" w:type="dxa"/>
          </w:tcPr>
          <w:p w:rsidR="00A2001D" w:rsidRPr="009F5D24" w:rsidDel="009C782C" w:rsidRDefault="00A2001D" w:rsidP="009C782C">
            <w:pPr>
              <w:spacing w:before="134" w:line="260" w:lineRule="exact"/>
              <w:ind w:right="225"/>
              <w:jc w:val="right"/>
              <w:rPr>
                <w:del w:id="213" w:author="Miles, Janice" w:date="2021-03-05T16:55:00Z"/>
                <w:sz w:val="24"/>
                <w:szCs w:val="24"/>
              </w:rPr>
            </w:pPr>
            <w:del w:id="214" w:author="Miles, Janice" w:date="2021-03-05T16:55:00Z">
              <w:r w:rsidRPr="009F5D24" w:rsidDel="009C782C">
                <w:rPr>
                  <w:sz w:val="24"/>
                  <w:szCs w:val="24"/>
                </w:rPr>
                <w:delText>10101</w:delText>
              </w:r>
            </w:del>
          </w:p>
        </w:tc>
        <w:tc>
          <w:tcPr>
            <w:tcW w:w="1465" w:type="dxa"/>
          </w:tcPr>
          <w:p w:rsidR="00A2001D" w:rsidRPr="009F5D24" w:rsidDel="009C782C" w:rsidRDefault="00A2001D" w:rsidP="009C782C">
            <w:pPr>
              <w:spacing w:before="134" w:line="260" w:lineRule="exact"/>
              <w:ind w:left="568" w:right="510"/>
              <w:jc w:val="center"/>
              <w:rPr>
                <w:del w:id="215" w:author="Miles, Janice" w:date="2021-03-05T16:55:00Z"/>
                <w:sz w:val="24"/>
                <w:szCs w:val="24"/>
              </w:rPr>
            </w:pPr>
            <w:del w:id="216" w:author="Miles, Janice" w:date="2021-03-05T16:55:00Z">
              <w:r w:rsidRPr="009F5D24" w:rsidDel="009C782C">
                <w:rPr>
                  <w:sz w:val="24"/>
                  <w:szCs w:val="24"/>
                </w:rPr>
                <w:delText>5%</w:delText>
              </w:r>
            </w:del>
          </w:p>
        </w:tc>
      </w:tr>
      <w:tr w:rsidR="00A2001D" w:rsidRPr="009F5D24" w:rsidDel="009C782C" w:rsidTr="009C782C">
        <w:trPr>
          <w:trHeight w:val="276"/>
          <w:del w:id="217" w:author="Miles, Janice" w:date="2021-03-05T16:55:00Z"/>
        </w:trPr>
        <w:tc>
          <w:tcPr>
            <w:tcW w:w="2493" w:type="dxa"/>
          </w:tcPr>
          <w:p w:rsidR="00A2001D" w:rsidRPr="009F5D24" w:rsidDel="009C782C" w:rsidRDefault="00A2001D" w:rsidP="009C782C">
            <w:pPr>
              <w:rPr>
                <w:del w:id="218" w:author="Miles, Janice" w:date="2021-03-05T16:55:00Z"/>
                <w:sz w:val="24"/>
                <w:szCs w:val="24"/>
              </w:rPr>
            </w:pPr>
          </w:p>
        </w:tc>
        <w:tc>
          <w:tcPr>
            <w:tcW w:w="2146" w:type="dxa"/>
          </w:tcPr>
          <w:p w:rsidR="00A2001D" w:rsidRPr="009F5D24" w:rsidDel="009C782C" w:rsidRDefault="00A2001D" w:rsidP="009C782C">
            <w:pPr>
              <w:rPr>
                <w:del w:id="219" w:author="Miles, Janice" w:date="2021-03-05T16:55:00Z"/>
                <w:sz w:val="24"/>
                <w:szCs w:val="24"/>
              </w:rPr>
            </w:pPr>
          </w:p>
        </w:tc>
        <w:tc>
          <w:tcPr>
            <w:tcW w:w="1386" w:type="dxa"/>
          </w:tcPr>
          <w:p w:rsidR="00A2001D" w:rsidRPr="009F5D24" w:rsidDel="009C782C" w:rsidRDefault="00A2001D" w:rsidP="009C782C">
            <w:pPr>
              <w:spacing w:line="256" w:lineRule="exact"/>
              <w:ind w:right="225"/>
              <w:jc w:val="right"/>
              <w:rPr>
                <w:del w:id="220" w:author="Miles, Janice" w:date="2021-03-05T16:55:00Z"/>
                <w:sz w:val="24"/>
                <w:szCs w:val="24"/>
              </w:rPr>
            </w:pPr>
            <w:del w:id="221" w:author="Miles, Janice" w:date="2021-03-05T16:55:00Z">
              <w:r w:rsidRPr="009F5D24" w:rsidDel="009C782C">
                <w:rPr>
                  <w:sz w:val="24"/>
                  <w:szCs w:val="24"/>
                </w:rPr>
                <w:delText>10201</w:delText>
              </w:r>
            </w:del>
          </w:p>
        </w:tc>
        <w:tc>
          <w:tcPr>
            <w:tcW w:w="1465" w:type="dxa"/>
          </w:tcPr>
          <w:p w:rsidR="00A2001D" w:rsidRPr="009F5D24" w:rsidDel="009C782C" w:rsidRDefault="00A2001D" w:rsidP="009C782C">
            <w:pPr>
              <w:spacing w:line="256" w:lineRule="exact"/>
              <w:ind w:right="154"/>
              <w:jc w:val="center"/>
              <w:rPr>
                <w:del w:id="222" w:author="Miles, Janice" w:date="2021-03-05T16:55:00Z"/>
                <w:sz w:val="24"/>
                <w:szCs w:val="24"/>
              </w:rPr>
            </w:pPr>
            <w:del w:id="223" w:author="Miles, Janice" w:date="2021-03-05T16:55:00Z">
              <w:r w:rsidRPr="009F5D24" w:rsidDel="009C782C">
                <w:rPr>
                  <w:w w:val="99"/>
                  <w:sz w:val="24"/>
                  <w:szCs w:val="24"/>
                </w:rPr>
                <w:delText>5</w:delText>
              </w:r>
            </w:del>
          </w:p>
        </w:tc>
      </w:tr>
      <w:tr w:rsidR="00A2001D" w:rsidRPr="009F5D24" w:rsidDel="009C782C" w:rsidTr="009C782C">
        <w:trPr>
          <w:trHeight w:val="275"/>
          <w:del w:id="224" w:author="Miles, Janice" w:date="2021-03-05T16:55:00Z"/>
        </w:trPr>
        <w:tc>
          <w:tcPr>
            <w:tcW w:w="2493" w:type="dxa"/>
          </w:tcPr>
          <w:p w:rsidR="00A2001D" w:rsidRPr="009F5D24" w:rsidDel="009C782C" w:rsidRDefault="00A2001D" w:rsidP="009C782C">
            <w:pPr>
              <w:rPr>
                <w:del w:id="225" w:author="Miles, Janice" w:date="2021-03-05T16:55:00Z"/>
                <w:sz w:val="24"/>
                <w:szCs w:val="24"/>
              </w:rPr>
            </w:pPr>
          </w:p>
        </w:tc>
        <w:tc>
          <w:tcPr>
            <w:tcW w:w="2146" w:type="dxa"/>
          </w:tcPr>
          <w:p w:rsidR="00A2001D" w:rsidRPr="009F5D24" w:rsidDel="009C782C" w:rsidRDefault="00A2001D" w:rsidP="009C782C">
            <w:pPr>
              <w:rPr>
                <w:del w:id="226" w:author="Miles, Janice" w:date="2021-03-05T16:55:00Z"/>
                <w:sz w:val="24"/>
                <w:szCs w:val="24"/>
              </w:rPr>
            </w:pPr>
          </w:p>
        </w:tc>
        <w:tc>
          <w:tcPr>
            <w:tcW w:w="1386" w:type="dxa"/>
          </w:tcPr>
          <w:p w:rsidR="00A2001D" w:rsidRPr="009F5D24" w:rsidDel="009C782C" w:rsidRDefault="00A2001D" w:rsidP="009C782C">
            <w:pPr>
              <w:spacing w:line="256" w:lineRule="exact"/>
              <w:ind w:right="225"/>
              <w:jc w:val="right"/>
              <w:rPr>
                <w:del w:id="227" w:author="Miles, Janice" w:date="2021-03-05T16:55:00Z"/>
                <w:sz w:val="24"/>
                <w:szCs w:val="24"/>
              </w:rPr>
            </w:pPr>
            <w:del w:id="228" w:author="Miles, Janice" w:date="2021-03-05T16:55:00Z">
              <w:r w:rsidRPr="009F5D24" w:rsidDel="009C782C">
                <w:rPr>
                  <w:sz w:val="24"/>
                  <w:szCs w:val="24"/>
                </w:rPr>
                <w:delText>10301</w:delText>
              </w:r>
            </w:del>
          </w:p>
        </w:tc>
        <w:tc>
          <w:tcPr>
            <w:tcW w:w="1465" w:type="dxa"/>
          </w:tcPr>
          <w:p w:rsidR="00A2001D" w:rsidRPr="009F5D24" w:rsidDel="009C782C" w:rsidRDefault="00A2001D" w:rsidP="009C782C">
            <w:pPr>
              <w:spacing w:line="256" w:lineRule="exact"/>
              <w:ind w:left="455"/>
              <w:rPr>
                <w:del w:id="229" w:author="Miles, Janice" w:date="2021-03-05T16:55:00Z"/>
                <w:sz w:val="24"/>
                <w:szCs w:val="24"/>
              </w:rPr>
            </w:pPr>
            <w:del w:id="230" w:author="Miles, Janice" w:date="2021-03-05T16:55:00Z">
              <w:r w:rsidRPr="009F5D24" w:rsidDel="009C782C">
                <w:rPr>
                  <w:sz w:val="24"/>
                  <w:szCs w:val="24"/>
                </w:rPr>
                <w:delText>10</w:delText>
              </w:r>
            </w:del>
          </w:p>
        </w:tc>
      </w:tr>
      <w:tr w:rsidR="00A2001D" w:rsidRPr="009F5D24" w:rsidDel="009C782C" w:rsidTr="009C782C">
        <w:trPr>
          <w:trHeight w:val="276"/>
          <w:del w:id="231" w:author="Miles, Janice" w:date="2021-03-05T16:55:00Z"/>
        </w:trPr>
        <w:tc>
          <w:tcPr>
            <w:tcW w:w="2493" w:type="dxa"/>
          </w:tcPr>
          <w:p w:rsidR="00A2001D" w:rsidRPr="009F5D24" w:rsidDel="009C782C" w:rsidRDefault="00A2001D" w:rsidP="009C782C">
            <w:pPr>
              <w:rPr>
                <w:del w:id="232" w:author="Miles, Janice" w:date="2021-03-05T16:55:00Z"/>
                <w:sz w:val="24"/>
                <w:szCs w:val="24"/>
              </w:rPr>
            </w:pPr>
          </w:p>
        </w:tc>
        <w:tc>
          <w:tcPr>
            <w:tcW w:w="2146" w:type="dxa"/>
          </w:tcPr>
          <w:p w:rsidR="00A2001D" w:rsidRPr="009F5D24" w:rsidDel="009C782C" w:rsidRDefault="00A2001D" w:rsidP="009C782C">
            <w:pPr>
              <w:rPr>
                <w:del w:id="233" w:author="Miles, Janice" w:date="2021-03-05T16:55:00Z"/>
                <w:sz w:val="24"/>
                <w:szCs w:val="24"/>
              </w:rPr>
            </w:pPr>
          </w:p>
        </w:tc>
        <w:tc>
          <w:tcPr>
            <w:tcW w:w="1386" w:type="dxa"/>
          </w:tcPr>
          <w:p w:rsidR="00A2001D" w:rsidRPr="009F5D24" w:rsidDel="009C782C" w:rsidRDefault="00A2001D" w:rsidP="009C782C">
            <w:pPr>
              <w:spacing w:line="256" w:lineRule="exact"/>
              <w:ind w:right="225"/>
              <w:jc w:val="right"/>
              <w:rPr>
                <w:del w:id="234" w:author="Miles, Janice" w:date="2021-03-05T16:55:00Z"/>
                <w:sz w:val="24"/>
                <w:szCs w:val="24"/>
              </w:rPr>
            </w:pPr>
            <w:del w:id="235" w:author="Miles, Janice" w:date="2021-03-05T16:55:00Z">
              <w:r w:rsidRPr="009F5D24" w:rsidDel="009C782C">
                <w:rPr>
                  <w:sz w:val="24"/>
                  <w:szCs w:val="24"/>
                </w:rPr>
                <w:delText>10401</w:delText>
              </w:r>
            </w:del>
          </w:p>
        </w:tc>
        <w:tc>
          <w:tcPr>
            <w:tcW w:w="1465" w:type="dxa"/>
          </w:tcPr>
          <w:p w:rsidR="00A2001D" w:rsidRPr="009F5D24" w:rsidDel="009C782C" w:rsidRDefault="00A2001D" w:rsidP="009C782C">
            <w:pPr>
              <w:spacing w:line="256" w:lineRule="exact"/>
              <w:ind w:left="455"/>
              <w:rPr>
                <w:del w:id="236" w:author="Miles, Janice" w:date="2021-03-05T16:55:00Z"/>
                <w:sz w:val="24"/>
                <w:szCs w:val="24"/>
              </w:rPr>
            </w:pPr>
            <w:del w:id="237" w:author="Miles, Janice" w:date="2021-03-05T16:55:00Z">
              <w:r w:rsidRPr="009F5D24" w:rsidDel="009C782C">
                <w:rPr>
                  <w:sz w:val="24"/>
                  <w:szCs w:val="24"/>
                </w:rPr>
                <w:delText>13</w:delText>
              </w:r>
            </w:del>
          </w:p>
        </w:tc>
      </w:tr>
      <w:tr w:rsidR="00A2001D" w:rsidRPr="009F5D24" w:rsidDel="009C782C" w:rsidTr="009C782C">
        <w:trPr>
          <w:trHeight w:val="414"/>
          <w:del w:id="238" w:author="Miles, Janice" w:date="2021-03-05T16:55:00Z"/>
        </w:trPr>
        <w:tc>
          <w:tcPr>
            <w:tcW w:w="2493" w:type="dxa"/>
          </w:tcPr>
          <w:p w:rsidR="00A2001D" w:rsidRPr="009F5D24" w:rsidDel="009C782C" w:rsidRDefault="00A2001D" w:rsidP="009C782C">
            <w:pPr>
              <w:rPr>
                <w:del w:id="239" w:author="Miles, Janice" w:date="2021-03-05T16:55:00Z"/>
                <w:sz w:val="24"/>
                <w:szCs w:val="24"/>
              </w:rPr>
            </w:pPr>
          </w:p>
        </w:tc>
        <w:tc>
          <w:tcPr>
            <w:tcW w:w="2146" w:type="dxa"/>
          </w:tcPr>
          <w:p w:rsidR="00A2001D" w:rsidRPr="009F5D24" w:rsidDel="009C782C" w:rsidRDefault="00A2001D" w:rsidP="009C782C">
            <w:pPr>
              <w:rPr>
                <w:del w:id="240" w:author="Miles, Janice" w:date="2021-03-05T16:55:00Z"/>
                <w:sz w:val="24"/>
                <w:szCs w:val="24"/>
              </w:rPr>
            </w:pPr>
          </w:p>
        </w:tc>
        <w:tc>
          <w:tcPr>
            <w:tcW w:w="1386" w:type="dxa"/>
          </w:tcPr>
          <w:p w:rsidR="00A2001D" w:rsidRPr="009F5D24" w:rsidDel="009C782C" w:rsidRDefault="00A2001D" w:rsidP="009C782C">
            <w:pPr>
              <w:spacing w:line="272" w:lineRule="exact"/>
              <w:ind w:right="225"/>
              <w:jc w:val="right"/>
              <w:rPr>
                <w:del w:id="241" w:author="Miles, Janice" w:date="2021-03-05T16:55:00Z"/>
                <w:sz w:val="24"/>
                <w:szCs w:val="24"/>
              </w:rPr>
            </w:pPr>
            <w:del w:id="242" w:author="Miles, Janice" w:date="2021-03-05T16:55:00Z">
              <w:r w:rsidRPr="009F5D24" w:rsidDel="009C782C">
                <w:rPr>
                  <w:sz w:val="24"/>
                  <w:szCs w:val="24"/>
                </w:rPr>
                <w:delText>10501</w:delText>
              </w:r>
            </w:del>
          </w:p>
        </w:tc>
        <w:tc>
          <w:tcPr>
            <w:tcW w:w="1465" w:type="dxa"/>
          </w:tcPr>
          <w:p w:rsidR="00A2001D" w:rsidRPr="009F5D24" w:rsidDel="009C782C" w:rsidRDefault="00A2001D" w:rsidP="009C782C">
            <w:pPr>
              <w:spacing w:line="272" w:lineRule="exact"/>
              <w:ind w:left="455"/>
              <w:rPr>
                <w:del w:id="243" w:author="Miles, Janice" w:date="2021-03-05T16:55:00Z"/>
                <w:sz w:val="24"/>
                <w:szCs w:val="24"/>
              </w:rPr>
            </w:pPr>
            <w:del w:id="244" w:author="Miles, Janice" w:date="2021-03-05T16:55:00Z">
              <w:r w:rsidRPr="009F5D24" w:rsidDel="009C782C">
                <w:rPr>
                  <w:sz w:val="24"/>
                  <w:szCs w:val="24"/>
                </w:rPr>
                <w:delText>17</w:delText>
              </w:r>
            </w:del>
          </w:p>
        </w:tc>
      </w:tr>
      <w:tr w:rsidR="00A2001D" w:rsidRPr="009F5D24" w:rsidDel="009C782C" w:rsidTr="009C782C">
        <w:trPr>
          <w:trHeight w:val="552"/>
          <w:del w:id="245" w:author="Miles, Janice" w:date="2021-03-05T16:55:00Z"/>
        </w:trPr>
        <w:tc>
          <w:tcPr>
            <w:tcW w:w="2493" w:type="dxa"/>
          </w:tcPr>
          <w:p w:rsidR="00A2001D" w:rsidRPr="009F5D24" w:rsidDel="009C782C" w:rsidRDefault="00A2001D" w:rsidP="009C782C">
            <w:pPr>
              <w:rPr>
                <w:del w:id="246" w:author="Miles, Janice" w:date="2021-03-05T16:55:00Z"/>
                <w:sz w:val="24"/>
                <w:szCs w:val="24"/>
              </w:rPr>
            </w:pPr>
          </w:p>
        </w:tc>
        <w:tc>
          <w:tcPr>
            <w:tcW w:w="2146" w:type="dxa"/>
          </w:tcPr>
          <w:p w:rsidR="00A2001D" w:rsidRPr="009F5D24" w:rsidDel="009C782C" w:rsidRDefault="00A2001D" w:rsidP="009C782C">
            <w:pPr>
              <w:spacing w:before="134"/>
              <w:ind w:left="615"/>
              <w:rPr>
                <w:del w:id="247" w:author="Miles, Janice" w:date="2021-03-05T16:55:00Z"/>
                <w:sz w:val="24"/>
                <w:szCs w:val="24"/>
              </w:rPr>
            </w:pPr>
            <w:del w:id="248" w:author="Miles, Janice" w:date="2021-03-05T16:55:00Z">
              <w:r w:rsidRPr="009F5D24" w:rsidDel="009C782C">
                <w:rPr>
                  <w:sz w:val="24"/>
                  <w:szCs w:val="24"/>
                </w:rPr>
                <w:delText>20</w:delText>
              </w:r>
            </w:del>
          </w:p>
        </w:tc>
        <w:tc>
          <w:tcPr>
            <w:tcW w:w="1386" w:type="dxa"/>
          </w:tcPr>
          <w:p w:rsidR="00A2001D" w:rsidRPr="009F5D24" w:rsidDel="009C782C" w:rsidRDefault="00A2001D" w:rsidP="009C782C">
            <w:pPr>
              <w:spacing w:before="134"/>
              <w:ind w:right="225"/>
              <w:jc w:val="right"/>
              <w:rPr>
                <w:del w:id="249" w:author="Miles, Janice" w:date="2021-03-05T16:55:00Z"/>
                <w:sz w:val="24"/>
                <w:szCs w:val="24"/>
              </w:rPr>
            </w:pPr>
            <w:del w:id="250" w:author="Miles, Janice" w:date="2021-03-05T16:55:00Z">
              <w:r w:rsidRPr="009F5D24" w:rsidDel="009C782C">
                <w:rPr>
                  <w:sz w:val="24"/>
                  <w:szCs w:val="24"/>
                </w:rPr>
                <w:delText>20199</w:delText>
              </w:r>
            </w:del>
          </w:p>
        </w:tc>
        <w:tc>
          <w:tcPr>
            <w:tcW w:w="1465" w:type="dxa"/>
          </w:tcPr>
          <w:p w:rsidR="00A2001D" w:rsidRPr="009F5D24" w:rsidDel="009C782C" w:rsidRDefault="00A2001D" w:rsidP="009C782C">
            <w:pPr>
              <w:spacing w:before="134"/>
              <w:ind w:left="455"/>
              <w:rPr>
                <w:del w:id="251" w:author="Miles, Janice" w:date="2021-03-05T16:55:00Z"/>
                <w:sz w:val="24"/>
                <w:szCs w:val="24"/>
              </w:rPr>
            </w:pPr>
            <w:del w:id="252" w:author="Miles, Janice" w:date="2021-03-05T16:55:00Z">
              <w:r w:rsidRPr="009F5D24" w:rsidDel="009C782C">
                <w:rPr>
                  <w:sz w:val="24"/>
                  <w:szCs w:val="24"/>
                </w:rPr>
                <w:delText>26</w:delText>
              </w:r>
            </w:del>
          </w:p>
        </w:tc>
      </w:tr>
      <w:tr w:rsidR="00A2001D" w:rsidRPr="009F5D24" w:rsidDel="009C782C" w:rsidTr="009C782C">
        <w:trPr>
          <w:trHeight w:val="552"/>
          <w:del w:id="253" w:author="Miles, Janice" w:date="2021-03-05T16:55:00Z"/>
        </w:trPr>
        <w:tc>
          <w:tcPr>
            <w:tcW w:w="2493" w:type="dxa"/>
          </w:tcPr>
          <w:p w:rsidR="00A2001D" w:rsidRPr="009F5D24" w:rsidDel="009C782C" w:rsidRDefault="00A2001D" w:rsidP="009C782C">
            <w:pPr>
              <w:rPr>
                <w:del w:id="254" w:author="Miles, Janice" w:date="2021-03-05T16:55:00Z"/>
                <w:sz w:val="24"/>
                <w:szCs w:val="24"/>
              </w:rPr>
            </w:pPr>
          </w:p>
        </w:tc>
        <w:tc>
          <w:tcPr>
            <w:tcW w:w="2146" w:type="dxa"/>
          </w:tcPr>
          <w:p w:rsidR="00A2001D" w:rsidRPr="009F5D24" w:rsidDel="009C782C" w:rsidRDefault="00A2001D" w:rsidP="009C782C">
            <w:pPr>
              <w:spacing w:before="134"/>
              <w:ind w:left="615"/>
              <w:rPr>
                <w:del w:id="255" w:author="Miles, Janice" w:date="2021-03-05T16:55:00Z"/>
                <w:sz w:val="24"/>
                <w:szCs w:val="24"/>
              </w:rPr>
            </w:pPr>
            <w:del w:id="256" w:author="Miles, Janice" w:date="2021-03-05T16:55:00Z">
              <w:r w:rsidRPr="009F5D24" w:rsidDel="009C782C">
                <w:rPr>
                  <w:sz w:val="24"/>
                  <w:szCs w:val="24"/>
                </w:rPr>
                <w:delText>30.01</w:delText>
              </w:r>
            </w:del>
          </w:p>
        </w:tc>
        <w:tc>
          <w:tcPr>
            <w:tcW w:w="1386" w:type="dxa"/>
          </w:tcPr>
          <w:p w:rsidR="00A2001D" w:rsidRPr="009F5D24" w:rsidDel="009C782C" w:rsidRDefault="00A2001D" w:rsidP="009C782C">
            <w:pPr>
              <w:spacing w:before="134"/>
              <w:ind w:right="225"/>
              <w:jc w:val="right"/>
              <w:rPr>
                <w:del w:id="257" w:author="Miles, Janice" w:date="2021-03-05T16:55:00Z"/>
                <w:sz w:val="24"/>
                <w:szCs w:val="24"/>
              </w:rPr>
            </w:pPr>
            <w:del w:id="258" w:author="Miles, Janice" w:date="2021-03-05T16:55:00Z">
              <w:r w:rsidRPr="009F5D24" w:rsidDel="009C782C">
                <w:rPr>
                  <w:sz w:val="24"/>
                  <w:szCs w:val="24"/>
                </w:rPr>
                <w:delText>30101</w:delText>
              </w:r>
            </w:del>
          </w:p>
        </w:tc>
        <w:tc>
          <w:tcPr>
            <w:tcW w:w="1465" w:type="dxa"/>
          </w:tcPr>
          <w:p w:rsidR="00A2001D" w:rsidRPr="009F5D24" w:rsidDel="009C782C" w:rsidRDefault="00A2001D" w:rsidP="009C782C">
            <w:pPr>
              <w:spacing w:before="134"/>
              <w:ind w:left="455"/>
              <w:rPr>
                <w:del w:id="259" w:author="Miles, Janice" w:date="2021-03-05T16:55:00Z"/>
                <w:sz w:val="24"/>
                <w:szCs w:val="24"/>
              </w:rPr>
            </w:pPr>
            <w:del w:id="260" w:author="Miles, Janice" w:date="2021-03-05T16:55:00Z">
              <w:r w:rsidRPr="009F5D24" w:rsidDel="009C782C">
                <w:rPr>
                  <w:sz w:val="24"/>
                  <w:szCs w:val="24"/>
                </w:rPr>
                <w:delText>24</w:delText>
              </w:r>
            </w:del>
          </w:p>
        </w:tc>
      </w:tr>
      <w:tr w:rsidR="00A2001D" w:rsidRPr="009F5D24" w:rsidDel="009C782C" w:rsidTr="009C782C">
        <w:trPr>
          <w:trHeight w:val="410"/>
          <w:del w:id="261" w:author="Miles, Janice" w:date="2021-03-05T16:55:00Z"/>
        </w:trPr>
        <w:tc>
          <w:tcPr>
            <w:tcW w:w="2493" w:type="dxa"/>
          </w:tcPr>
          <w:p w:rsidR="00A2001D" w:rsidRPr="009F5D24" w:rsidDel="009C782C" w:rsidRDefault="00A2001D" w:rsidP="009C782C">
            <w:pPr>
              <w:rPr>
                <w:del w:id="262" w:author="Miles, Janice" w:date="2021-03-05T16:55:00Z"/>
                <w:sz w:val="24"/>
                <w:szCs w:val="24"/>
              </w:rPr>
            </w:pPr>
          </w:p>
        </w:tc>
        <w:tc>
          <w:tcPr>
            <w:tcW w:w="2146" w:type="dxa"/>
          </w:tcPr>
          <w:p w:rsidR="00A2001D" w:rsidRPr="009F5D24" w:rsidDel="009C782C" w:rsidRDefault="00A2001D" w:rsidP="009C782C">
            <w:pPr>
              <w:rPr>
                <w:del w:id="263" w:author="Miles, Janice" w:date="2021-03-05T16:55:00Z"/>
                <w:sz w:val="24"/>
                <w:szCs w:val="24"/>
              </w:rPr>
            </w:pPr>
          </w:p>
        </w:tc>
        <w:tc>
          <w:tcPr>
            <w:tcW w:w="1386" w:type="dxa"/>
          </w:tcPr>
          <w:p w:rsidR="00A2001D" w:rsidRPr="009F5D24" w:rsidDel="009C782C" w:rsidRDefault="00A2001D" w:rsidP="009C782C">
            <w:pPr>
              <w:spacing w:before="134" w:line="256" w:lineRule="exact"/>
              <w:ind w:right="187"/>
              <w:jc w:val="right"/>
              <w:rPr>
                <w:del w:id="264" w:author="Miles, Janice" w:date="2021-03-05T16:55:00Z"/>
                <w:sz w:val="24"/>
                <w:szCs w:val="24"/>
              </w:rPr>
            </w:pPr>
            <w:del w:id="265" w:author="Miles, Janice" w:date="2021-03-05T16:55:00Z">
              <w:r w:rsidRPr="009F5D24" w:rsidDel="009C782C">
                <w:rPr>
                  <w:sz w:val="24"/>
                  <w:szCs w:val="24"/>
                </w:rPr>
                <w:delText>TOTAL</w:delText>
              </w:r>
            </w:del>
          </w:p>
        </w:tc>
        <w:tc>
          <w:tcPr>
            <w:tcW w:w="1465" w:type="dxa"/>
          </w:tcPr>
          <w:p w:rsidR="00A2001D" w:rsidRPr="009F5D24" w:rsidDel="009C782C" w:rsidRDefault="00A2001D" w:rsidP="009C782C">
            <w:pPr>
              <w:spacing w:before="134" w:line="256" w:lineRule="exact"/>
              <w:ind w:left="321"/>
              <w:rPr>
                <w:del w:id="266" w:author="Miles, Janice" w:date="2021-03-05T16:55:00Z"/>
                <w:sz w:val="24"/>
                <w:szCs w:val="24"/>
              </w:rPr>
            </w:pPr>
            <w:del w:id="267" w:author="Miles, Janice" w:date="2021-03-05T16:55:00Z">
              <w:r w:rsidRPr="009F5D24" w:rsidDel="009C782C">
                <w:rPr>
                  <w:sz w:val="24"/>
                  <w:szCs w:val="24"/>
                </w:rPr>
                <w:delText>100%</w:delText>
              </w:r>
            </w:del>
          </w:p>
        </w:tc>
      </w:tr>
    </w:tbl>
    <w:p w:rsidR="00A2001D" w:rsidRPr="009F5D24" w:rsidDel="009C782C" w:rsidRDefault="00A2001D" w:rsidP="00A2001D">
      <w:pPr>
        <w:spacing w:line="256" w:lineRule="exact"/>
        <w:rPr>
          <w:del w:id="268" w:author="Miles, Janice" w:date="2021-03-05T16:55:00Z"/>
          <w:sz w:val="24"/>
          <w:szCs w:val="24"/>
        </w:rPr>
        <w:sectPr w:rsidR="00A2001D" w:rsidRPr="009F5D24" w:rsidDel="009C782C">
          <w:pgSz w:w="12240" w:h="15840"/>
          <w:pgMar w:top="1340" w:right="800" w:bottom="1700" w:left="860" w:header="724" w:footer="1511" w:gutter="0"/>
          <w:cols w:space="720"/>
        </w:sectPr>
      </w:pPr>
    </w:p>
    <w:p w:rsidR="00A2001D" w:rsidRPr="009F5D24" w:rsidDel="009C782C" w:rsidRDefault="00A2001D" w:rsidP="00A2001D">
      <w:pPr>
        <w:spacing w:before="82"/>
        <w:ind w:left="580"/>
        <w:outlineLvl w:val="0"/>
        <w:rPr>
          <w:del w:id="269" w:author="Miles, Janice" w:date="2021-03-05T16:55:00Z"/>
          <w:b/>
          <w:bCs/>
          <w:sz w:val="24"/>
          <w:szCs w:val="24"/>
        </w:rPr>
      </w:pPr>
      <w:del w:id="270" w:author="Miles, Janice" w:date="2021-03-05T16:55:00Z">
        <w:r w:rsidRPr="009F5D24" w:rsidDel="009C782C">
          <w:rPr>
            <w:b/>
            <w:bCs/>
            <w:sz w:val="24"/>
            <w:szCs w:val="24"/>
          </w:rPr>
          <w:lastRenderedPageBreak/>
          <w:delText>ALLOCATION OF ADMINISTRATION</w:delText>
        </w:r>
      </w:del>
    </w:p>
    <w:p w:rsidR="00A2001D" w:rsidRPr="009F5D24" w:rsidDel="009C782C" w:rsidRDefault="00A2001D" w:rsidP="00A2001D">
      <w:pPr>
        <w:rPr>
          <w:del w:id="271" w:author="Miles, Janice" w:date="2021-03-05T16:55:00Z"/>
          <w:b/>
          <w:sz w:val="24"/>
          <w:szCs w:val="24"/>
        </w:rPr>
      </w:pPr>
    </w:p>
    <w:p w:rsidR="00A2001D" w:rsidRPr="009F5D24" w:rsidDel="009C782C" w:rsidRDefault="00A2001D" w:rsidP="00A2001D">
      <w:pPr>
        <w:ind w:left="820" w:right="1669"/>
        <w:rPr>
          <w:del w:id="272" w:author="Miles, Janice" w:date="2021-03-05T16:55:00Z"/>
          <w:sz w:val="24"/>
          <w:szCs w:val="24"/>
        </w:rPr>
      </w:pPr>
      <w:del w:id="273" w:author="Miles, Janice" w:date="2021-03-05T16:55:00Z">
        <w:r w:rsidRPr="009F5D24" w:rsidDel="009C782C">
          <w:rPr>
            <w:sz w:val="24"/>
            <w:szCs w:val="24"/>
          </w:rPr>
          <w:delText>Administrative costs allocate to the following direct programs during the cost allocation process:</w:delText>
        </w:r>
      </w:del>
    </w:p>
    <w:p w:rsidR="00A2001D" w:rsidRPr="009F5D24" w:rsidDel="009C782C" w:rsidRDefault="00A2001D" w:rsidP="00A2001D">
      <w:pPr>
        <w:rPr>
          <w:del w:id="274" w:author="Miles, Janice" w:date="2021-03-05T16:55:00Z"/>
          <w:sz w:val="24"/>
          <w:szCs w:val="24"/>
        </w:rPr>
      </w:pPr>
    </w:p>
    <w:p w:rsidR="00A2001D" w:rsidRPr="009F5D24" w:rsidDel="009C782C" w:rsidRDefault="00A2001D" w:rsidP="00A2001D">
      <w:pPr>
        <w:ind w:left="1521" w:right="6944"/>
        <w:rPr>
          <w:del w:id="275" w:author="Miles, Janice" w:date="2021-03-05T16:55:00Z"/>
          <w:sz w:val="24"/>
          <w:szCs w:val="24"/>
        </w:rPr>
      </w:pPr>
      <w:del w:id="276" w:author="Miles, Janice" w:date="2021-03-05T16:55:00Z">
        <w:r w:rsidRPr="009F5D24" w:rsidDel="009C782C">
          <w:rPr>
            <w:sz w:val="24"/>
            <w:szCs w:val="24"/>
          </w:rPr>
          <w:delText>10 – Research; and 20 – Enforcement</w:delText>
        </w:r>
      </w:del>
    </w:p>
    <w:p w:rsidR="00A2001D" w:rsidRPr="009F5D24" w:rsidDel="009C782C" w:rsidRDefault="00A2001D" w:rsidP="00A2001D">
      <w:pPr>
        <w:rPr>
          <w:del w:id="277" w:author="Miles, Janice" w:date="2021-03-05T16:55:00Z"/>
          <w:sz w:val="24"/>
          <w:szCs w:val="24"/>
        </w:rPr>
      </w:pPr>
    </w:p>
    <w:p w:rsidR="00A2001D" w:rsidRPr="009F5D24" w:rsidDel="009C782C" w:rsidRDefault="00A2001D" w:rsidP="00A2001D">
      <w:pPr>
        <w:ind w:left="820" w:right="804"/>
        <w:rPr>
          <w:del w:id="278" w:author="Miles, Janice" w:date="2021-03-05T16:55:00Z"/>
          <w:sz w:val="24"/>
          <w:szCs w:val="24"/>
        </w:rPr>
      </w:pPr>
      <w:del w:id="279" w:author="Miles, Janice" w:date="2021-03-05T16:55:00Z">
        <w:r w:rsidRPr="009F5D24" w:rsidDel="009C782C">
          <w:rPr>
            <w:sz w:val="24"/>
            <w:szCs w:val="24"/>
          </w:rPr>
          <w:delText>These costs allocate without Index identification. Use Index Code 0000 in the Cost Allocation Table Key.</w:delText>
        </w:r>
      </w:del>
    </w:p>
    <w:p w:rsidR="00A2001D" w:rsidRPr="009F5D24" w:rsidDel="009C782C" w:rsidRDefault="00A2001D" w:rsidP="00A2001D">
      <w:pPr>
        <w:rPr>
          <w:del w:id="280" w:author="Miles, Janice" w:date="2021-03-05T16:55:00Z"/>
          <w:sz w:val="24"/>
          <w:szCs w:val="24"/>
        </w:rPr>
      </w:pPr>
    </w:p>
    <w:p w:rsidR="00A2001D" w:rsidRPr="009F5D24" w:rsidDel="009C782C" w:rsidRDefault="00A2001D" w:rsidP="00A2001D">
      <w:pPr>
        <w:spacing w:before="1"/>
        <w:ind w:left="820" w:right="1135"/>
        <w:rPr>
          <w:del w:id="281" w:author="Miles, Janice" w:date="2021-03-05T16:55:00Z"/>
          <w:sz w:val="24"/>
          <w:szCs w:val="24"/>
        </w:rPr>
      </w:pPr>
      <w:del w:id="282" w:author="Miles, Janice" w:date="2021-03-05T16:55:00Z">
        <w:r w:rsidRPr="009F5D24" w:rsidDel="009C782C">
          <w:rPr>
            <w:sz w:val="24"/>
            <w:szCs w:val="24"/>
          </w:rPr>
          <w:delText>The total administration dollars allocate to those programs based on the personal services charged to each direct program.</w:delText>
        </w:r>
      </w:del>
    </w:p>
    <w:p w:rsidR="00A2001D" w:rsidRPr="009F5D24" w:rsidDel="009C782C" w:rsidRDefault="00A2001D" w:rsidP="00A2001D">
      <w:pPr>
        <w:rPr>
          <w:del w:id="283" w:author="Miles, Janice" w:date="2021-03-05T16:55:00Z"/>
          <w:sz w:val="24"/>
          <w:szCs w:val="24"/>
        </w:rPr>
      </w:pPr>
    </w:p>
    <w:p w:rsidR="00A2001D" w:rsidRPr="009F5D24" w:rsidDel="009C782C" w:rsidRDefault="00A2001D" w:rsidP="00A2001D">
      <w:pPr>
        <w:ind w:left="820" w:right="668"/>
        <w:rPr>
          <w:del w:id="284" w:author="Miles, Janice" w:date="2021-03-05T16:55:00Z"/>
          <w:sz w:val="24"/>
          <w:szCs w:val="24"/>
        </w:rPr>
      </w:pPr>
      <w:del w:id="285" w:author="Miles, Janice" w:date="2021-03-05T16:55:00Z">
        <w:r w:rsidRPr="009F5D24" w:rsidDel="009C782C">
          <w:rPr>
            <w:sz w:val="24"/>
            <w:szCs w:val="24"/>
          </w:rPr>
          <w:delText>Distribution Type: 5 - Calculated Pro rata Percentage of expenditures in the allocation range</w:delText>
        </w:r>
      </w:del>
    </w:p>
    <w:p w:rsidR="00A2001D" w:rsidRPr="009F5D24" w:rsidDel="009C782C" w:rsidRDefault="00A2001D" w:rsidP="00A2001D">
      <w:pPr>
        <w:rPr>
          <w:del w:id="286" w:author="Miles, Janice" w:date="2021-03-05T16:55:00Z"/>
          <w:sz w:val="24"/>
          <w:szCs w:val="24"/>
        </w:rPr>
      </w:pPr>
    </w:p>
    <w:p w:rsidR="00A2001D" w:rsidRPr="009F5D24" w:rsidDel="009C782C" w:rsidRDefault="00A2001D" w:rsidP="00A2001D">
      <w:pPr>
        <w:ind w:left="820"/>
        <w:rPr>
          <w:del w:id="287" w:author="Miles, Janice" w:date="2021-03-05T16:55:00Z"/>
          <w:sz w:val="24"/>
          <w:szCs w:val="24"/>
        </w:rPr>
      </w:pPr>
      <w:del w:id="288" w:author="Miles, Janice" w:date="2021-03-05T16:55:00Z">
        <w:r w:rsidRPr="009F5D24" w:rsidDel="009C782C">
          <w:rPr>
            <w:sz w:val="24"/>
            <w:szCs w:val="24"/>
          </w:rPr>
          <w:delText>PCA Type: 5 - Special - Administration</w:delText>
        </w:r>
      </w:del>
    </w:p>
    <w:p w:rsidR="00A2001D" w:rsidRPr="009F5D24" w:rsidDel="009C782C" w:rsidRDefault="00A2001D" w:rsidP="00A2001D">
      <w:pPr>
        <w:rPr>
          <w:del w:id="289" w:author="Miles, Janice" w:date="2021-03-05T16:55:00Z"/>
          <w:sz w:val="24"/>
          <w:szCs w:val="24"/>
        </w:rPr>
      </w:pPr>
    </w:p>
    <w:p w:rsidR="00A2001D" w:rsidRPr="009F5D24" w:rsidDel="009C782C" w:rsidRDefault="00A2001D" w:rsidP="00A2001D">
      <w:pPr>
        <w:rPr>
          <w:del w:id="290" w:author="Miles, Janice" w:date="2021-03-05T16:55:00Z"/>
          <w:sz w:val="24"/>
          <w:szCs w:val="24"/>
        </w:rPr>
      </w:pPr>
    </w:p>
    <w:p w:rsidR="00A2001D" w:rsidRPr="009F5D24" w:rsidDel="009C782C" w:rsidRDefault="00A2001D" w:rsidP="00A2001D">
      <w:pPr>
        <w:ind w:left="1206"/>
        <w:rPr>
          <w:del w:id="291" w:author="Miles, Janice" w:date="2021-03-05T16:55:00Z"/>
          <w:sz w:val="24"/>
          <w:szCs w:val="24"/>
        </w:rPr>
      </w:pPr>
      <w:del w:id="292" w:author="Miles, Janice" w:date="2021-03-05T16:55:00Z">
        <w:r w:rsidRPr="009F5D24" w:rsidDel="009C782C">
          <w:rPr>
            <w:sz w:val="24"/>
            <w:szCs w:val="24"/>
          </w:rPr>
          <w:delText>Charge Information:</w:delText>
        </w:r>
      </w:del>
    </w:p>
    <w:p w:rsidR="00A2001D" w:rsidRPr="009F5D24" w:rsidDel="009C782C" w:rsidRDefault="00A2001D" w:rsidP="00A2001D">
      <w:pPr>
        <w:rPr>
          <w:del w:id="293" w:author="Miles, Janice" w:date="2021-03-05T16:55:00Z"/>
          <w:sz w:val="24"/>
          <w:szCs w:val="24"/>
        </w:rPr>
      </w:pPr>
    </w:p>
    <w:p w:rsidR="00A2001D" w:rsidRPr="009F5D24" w:rsidDel="009C782C" w:rsidRDefault="00A2001D" w:rsidP="00A2001D">
      <w:pPr>
        <w:tabs>
          <w:tab w:val="left" w:pos="1995"/>
          <w:tab w:val="left" w:pos="4756"/>
          <w:tab w:val="left" w:pos="7054"/>
        </w:tabs>
        <w:ind w:left="1170"/>
        <w:rPr>
          <w:del w:id="294" w:author="Miles, Janice" w:date="2021-03-05T16:55:00Z"/>
          <w:sz w:val="24"/>
          <w:szCs w:val="24"/>
        </w:rPr>
      </w:pPr>
      <w:del w:id="295" w:author="Miles, Janice" w:date="2021-03-05T16:55:00Z">
        <w:r w:rsidRPr="009F5D24" w:rsidDel="009C782C">
          <w:rPr>
            <w:sz w:val="24"/>
            <w:szCs w:val="24"/>
          </w:rPr>
          <w:delText>PCA</w:delText>
        </w:r>
        <w:r w:rsidRPr="009F5D24" w:rsidDel="009C782C">
          <w:rPr>
            <w:sz w:val="24"/>
            <w:szCs w:val="24"/>
          </w:rPr>
          <w:tab/>
          <w:delText>TITLE</w:delText>
        </w:r>
        <w:r w:rsidRPr="009F5D24" w:rsidDel="009C782C">
          <w:rPr>
            <w:sz w:val="24"/>
            <w:szCs w:val="24"/>
          </w:rPr>
          <w:tab/>
          <w:delText>OBJECT</w:delText>
        </w:r>
        <w:r w:rsidRPr="009F5D24" w:rsidDel="009C782C">
          <w:rPr>
            <w:spacing w:val="-1"/>
            <w:sz w:val="24"/>
            <w:szCs w:val="24"/>
          </w:rPr>
          <w:delText xml:space="preserve"> </w:delText>
        </w:r>
        <w:r w:rsidRPr="009F5D24" w:rsidDel="009C782C">
          <w:rPr>
            <w:sz w:val="24"/>
            <w:szCs w:val="24"/>
          </w:rPr>
          <w:delText>DETAIL</w:delText>
        </w:r>
        <w:r w:rsidRPr="009F5D24" w:rsidDel="009C782C">
          <w:rPr>
            <w:sz w:val="24"/>
            <w:szCs w:val="24"/>
          </w:rPr>
          <w:tab/>
          <w:delText>AGENCY</w:delText>
        </w:r>
        <w:r w:rsidRPr="009F5D24" w:rsidDel="009C782C">
          <w:rPr>
            <w:spacing w:val="-3"/>
            <w:sz w:val="24"/>
            <w:szCs w:val="24"/>
          </w:rPr>
          <w:delText xml:space="preserve"> </w:delText>
        </w:r>
        <w:r w:rsidRPr="009F5D24" w:rsidDel="009C782C">
          <w:rPr>
            <w:sz w:val="24"/>
            <w:szCs w:val="24"/>
          </w:rPr>
          <w:delText>OBJECT</w:delText>
        </w:r>
      </w:del>
    </w:p>
    <w:p w:rsidR="00A2001D" w:rsidRPr="009F5D24" w:rsidDel="009C782C" w:rsidRDefault="00A2001D" w:rsidP="00A2001D">
      <w:pPr>
        <w:rPr>
          <w:del w:id="296" w:author="Miles, Janice" w:date="2021-03-05T16:55:00Z"/>
          <w:sz w:val="24"/>
          <w:szCs w:val="24"/>
        </w:rPr>
      </w:pPr>
    </w:p>
    <w:p w:rsidR="00A2001D" w:rsidRPr="009F5D24" w:rsidDel="009C782C" w:rsidRDefault="00A2001D" w:rsidP="00A2001D">
      <w:pPr>
        <w:tabs>
          <w:tab w:val="left" w:pos="2038"/>
          <w:tab w:val="left" w:pos="4756"/>
        </w:tabs>
        <w:ind w:left="1103"/>
        <w:rPr>
          <w:del w:id="297" w:author="Miles, Janice" w:date="2021-03-05T16:55:00Z"/>
          <w:sz w:val="24"/>
          <w:szCs w:val="24"/>
        </w:rPr>
      </w:pPr>
      <w:del w:id="298" w:author="Miles, Janice" w:date="2021-03-05T16:55:00Z">
        <w:r w:rsidRPr="009F5D24" w:rsidDel="009C782C">
          <w:rPr>
            <w:sz w:val="24"/>
            <w:szCs w:val="24"/>
          </w:rPr>
          <w:delText>30101</w:delText>
        </w:r>
        <w:r w:rsidRPr="009F5D24" w:rsidDel="009C782C">
          <w:rPr>
            <w:sz w:val="24"/>
            <w:szCs w:val="24"/>
          </w:rPr>
          <w:tab/>
          <w:delText>Administration</w:delText>
        </w:r>
        <w:r w:rsidRPr="009F5D24" w:rsidDel="009C782C">
          <w:rPr>
            <w:sz w:val="24"/>
            <w:szCs w:val="24"/>
          </w:rPr>
          <w:tab/>
          <w:delText>Object Code</w:delText>
        </w:r>
        <w:r w:rsidRPr="009F5D24" w:rsidDel="009C782C">
          <w:rPr>
            <w:spacing w:val="-3"/>
            <w:sz w:val="24"/>
            <w:szCs w:val="24"/>
          </w:rPr>
          <w:delText xml:space="preserve"> </w:delText>
        </w:r>
        <w:r w:rsidRPr="009F5D24" w:rsidDel="009C782C">
          <w:rPr>
            <w:sz w:val="24"/>
            <w:szCs w:val="24"/>
          </w:rPr>
          <w:delText>427</w:delText>
        </w:r>
      </w:del>
    </w:p>
    <w:p w:rsidR="00A2001D" w:rsidRPr="009F5D24" w:rsidDel="009C782C" w:rsidRDefault="00A2001D" w:rsidP="00A2001D">
      <w:pPr>
        <w:spacing w:before="1"/>
        <w:rPr>
          <w:del w:id="299" w:author="Miles, Janice" w:date="2021-03-05T16:55:00Z"/>
          <w:sz w:val="24"/>
          <w:szCs w:val="24"/>
        </w:rPr>
      </w:pPr>
    </w:p>
    <w:p w:rsidR="00A2001D" w:rsidRPr="009F5D24" w:rsidDel="009C782C" w:rsidRDefault="00A2001D" w:rsidP="00A2001D">
      <w:pPr>
        <w:ind w:left="1103"/>
        <w:rPr>
          <w:del w:id="300" w:author="Miles, Janice" w:date="2021-03-05T16:55:00Z"/>
          <w:sz w:val="24"/>
          <w:szCs w:val="24"/>
        </w:rPr>
      </w:pPr>
      <w:del w:id="301" w:author="Miles, Janice" w:date="2021-03-05T16:55:00Z">
        <w:r w:rsidRPr="009F5D24" w:rsidDel="009C782C">
          <w:rPr>
            <w:sz w:val="24"/>
            <w:szCs w:val="24"/>
          </w:rPr>
          <w:delText>Distribution: Programs 10 and 20.</w:delText>
        </w:r>
      </w:del>
    </w:p>
    <w:p w:rsidR="00A2001D" w:rsidRPr="009F5D24" w:rsidDel="009C782C" w:rsidRDefault="00A2001D" w:rsidP="00A2001D">
      <w:pPr>
        <w:ind w:left="1120"/>
        <w:rPr>
          <w:del w:id="302" w:author="Miles, Janice" w:date="2021-03-05T16:55:00Z"/>
          <w:sz w:val="24"/>
          <w:szCs w:val="24"/>
        </w:rPr>
      </w:pPr>
      <w:del w:id="303" w:author="Miles, Janice" w:date="2021-03-05T16:55:00Z">
        <w:r w:rsidRPr="009F5D24" w:rsidDel="009C782C">
          <w:rPr>
            <w:sz w:val="24"/>
            <w:szCs w:val="24"/>
          </w:rPr>
          <w:delText>Basis: Total administration dollars allocated based on the personal</w:delText>
        </w:r>
      </w:del>
    </w:p>
    <w:p w:rsidR="00A2001D" w:rsidRPr="009F5D24" w:rsidDel="009C782C" w:rsidRDefault="00A2001D" w:rsidP="00A2001D">
      <w:pPr>
        <w:tabs>
          <w:tab w:val="right" w:pos="9928"/>
        </w:tabs>
        <w:ind w:left="1120"/>
        <w:rPr>
          <w:del w:id="304" w:author="Miles, Janice" w:date="2021-03-05T16:55:00Z"/>
          <w:sz w:val="24"/>
          <w:szCs w:val="24"/>
        </w:rPr>
      </w:pPr>
      <w:del w:id="305" w:author="Miles, Janice" w:date="2021-03-05T16:55:00Z">
        <w:r w:rsidRPr="009F5D24" w:rsidDel="009C782C">
          <w:rPr>
            <w:sz w:val="24"/>
            <w:szCs w:val="24"/>
          </w:rPr>
          <w:delText>services dollars charged to each direct program. (Object</w:delText>
        </w:r>
        <w:r w:rsidRPr="009F5D24" w:rsidDel="009C782C">
          <w:rPr>
            <w:spacing w:val="-9"/>
            <w:sz w:val="24"/>
            <w:szCs w:val="24"/>
          </w:rPr>
          <w:delText xml:space="preserve"> </w:delText>
        </w:r>
        <w:r w:rsidRPr="009F5D24" w:rsidDel="009C782C">
          <w:rPr>
            <w:sz w:val="24"/>
            <w:szCs w:val="24"/>
          </w:rPr>
          <w:delText>Detail</w:delText>
        </w:r>
        <w:r w:rsidRPr="009F5D24" w:rsidDel="009C782C">
          <w:rPr>
            <w:spacing w:val="-1"/>
            <w:sz w:val="24"/>
            <w:szCs w:val="24"/>
          </w:rPr>
          <w:delText xml:space="preserve"> </w:delText>
        </w:r>
        <w:r w:rsidRPr="009F5D24" w:rsidDel="009C782C">
          <w:rPr>
            <w:sz w:val="24"/>
            <w:szCs w:val="24"/>
          </w:rPr>
          <w:delText>Codes</w:delText>
        </w:r>
        <w:r w:rsidRPr="009F5D24" w:rsidDel="009C782C">
          <w:rPr>
            <w:sz w:val="24"/>
            <w:szCs w:val="24"/>
          </w:rPr>
          <w:tab/>
          <w:delText>003</w:delText>
        </w:r>
      </w:del>
    </w:p>
    <w:p w:rsidR="00A2001D" w:rsidRPr="009F5D24" w:rsidDel="009C782C" w:rsidRDefault="00A2001D" w:rsidP="00A2001D">
      <w:pPr>
        <w:ind w:left="1120"/>
        <w:rPr>
          <w:del w:id="306" w:author="Miles, Janice" w:date="2021-03-05T16:55:00Z"/>
          <w:sz w:val="24"/>
          <w:szCs w:val="24"/>
        </w:rPr>
      </w:pPr>
      <w:del w:id="307" w:author="Miles, Janice" w:date="2021-03-05T16:55:00Z">
        <w:r w:rsidRPr="009F5D24" w:rsidDel="009C782C">
          <w:rPr>
            <w:sz w:val="24"/>
            <w:szCs w:val="24"/>
          </w:rPr>
          <w:delText>Agency Object 00 through 137 Agency Object 99)</w:delText>
        </w:r>
      </w:del>
    </w:p>
    <w:p w:rsidR="00A2001D" w:rsidRPr="009F5D24" w:rsidDel="009C782C" w:rsidRDefault="00A2001D" w:rsidP="00A2001D">
      <w:pPr>
        <w:rPr>
          <w:del w:id="308" w:author="Miles, Janice" w:date="2021-03-05T16:55:00Z"/>
          <w:sz w:val="24"/>
          <w:szCs w:val="24"/>
        </w:rPr>
      </w:pPr>
    </w:p>
    <w:p w:rsidR="00A2001D" w:rsidRPr="009F5D24" w:rsidDel="009C782C" w:rsidRDefault="00A2001D" w:rsidP="00A2001D">
      <w:pPr>
        <w:rPr>
          <w:del w:id="309" w:author="Miles, Janice" w:date="2021-03-05T16:55:00Z"/>
          <w:sz w:val="24"/>
          <w:szCs w:val="24"/>
        </w:rPr>
      </w:pPr>
    </w:p>
    <w:p w:rsidR="00A2001D" w:rsidRPr="009F5D24" w:rsidDel="009C782C" w:rsidRDefault="00A2001D" w:rsidP="00A2001D">
      <w:pPr>
        <w:ind w:left="1206"/>
        <w:rPr>
          <w:del w:id="310" w:author="Miles, Janice" w:date="2021-03-05T16:55:00Z"/>
          <w:sz w:val="24"/>
          <w:szCs w:val="24"/>
        </w:rPr>
      </w:pPr>
      <w:del w:id="311" w:author="Miles, Janice" w:date="2021-03-05T16:55:00Z">
        <w:r w:rsidRPr="009F5D24" w:rsidDel="009C782C">
          <w:rPr>
            <w:sz w:val="24"/>
            <w:szCs w:val="24"/>
          </w:rPr>
          <w:delText>Credit Information:</w:delText>
        </w:r>
      </w:del>
    </w:p>
    <w:p w:rsidR="00A2001D" w:rsidRPr="009F5D24" w:rsidDel="009C782C" w:rsidRDefault="00A2001D" w:rsidP="00A2001D">
      <w:pPr>
        <w:rPr>
          <w:del w:id="312" w:author="Miles, Janice" w:date="2021-03-05T16:55:00Z"/>
          <w:sz w:val="24"/>
          <w:szCs w:val="24"/>
        </w:rPr>
      </w:pPr>
    </w:p>
    <w:p w:rsidR="00A2001D" w:rsidRPr="009F5D24" w:rsidDel="009C782C" w:rsidRDefault="00A2001D" w:rsidP="00A2001D">
      <w:pPr>
        <w:tabs>
          <w:tab w:val="left" w:pos="1995"/>
          <w:tab w:val="left" w:pos="4756"/>
          <w:tab w:val="left" w:pos="7054"/>
        </w:tabs>
        <w:ind w:left="1170"/>
        <w:rPr>
          <w:del w:id="313" w:author="Miles, Janice" w:date="2021-03-05T16:55:00Z"/>
          <w:sz w:val="24"/>
          <w:szCs w:val="24"/>
        </w:rPr>
      </w:pPr>
      <w:del w:id="314" w:author="Miles, Janice" w:date="2021-03-05T16:55:00Z">
        <w:r w:rsidRPr="009F5D24" w:rsidDel="009C782C">
          <w:rPr>
            <w:sz w:val="24"/>
            <w:szCs w:val="24"/>
          </w:rPr>
          <w:delText>PCA</w:delText>
        </w:r>
        <w:r w:rsidRPr="009F5D24" w:rsidDel="009C782C">
          <w:rPr>
            <w:sz w:val="24"/>
            <w:szCs w:val="24"/>
          </w:rPr>
          <w:tab/>
          <w:delText>TITLE</w:delText>
        </w:r>
        <w:r w:rsidRPr="009F5D24" w:rsidDel="009C782C">
          <w:rPr>
            <w:sz w:val="24"/>
            <w:szCs w:val="24"/>
          </w:rPr>
          <w:tab/>
          <w:delText>OBJECT</w:delText>
        </w:r>
        <w:r w:rsidRPr="009F5D24" w:rsidDel="009C782C">
          <w:rPr>
            <w:spacing w:val="-1"/>
            <w:sz w:val="24"/>
            <w:szCs w:val="24"/>
          </w:rPr>
          <w:delText xml:space="preserve"> </w:delText>
        </w:r>
        <w:r w:rsidRPr="009F5D24" w:rsidDel="009C782C">
          <w:rPr>
            <w:sz w:val="24"/>
            <w:szCs w:val="24"/>
          </w:rPr>
          <w:delText>DETAIL</w:delText>
        </w:r>
        <w:r w:rsidRPr="009F5D24" w:rsidDel="009C782C">
          <w:rPr>
            <w:sz w:val="24"/>
            <w:szCs w:val="24"/>
          </w:rPr>
          <w:tab/>
          <w:delText>AGENCY</w:delText>
        </w:r>
        <w:r w:rsidRPr="009F5D24" w:rsidDel="009C782C">
          <w:rPr>
            <w:spacing w:val="-3"/>
            <w:sz w:val="24"/>
            <w:szCs w:val="24"/>
          </w:rPr>
          <w:delText xml:space="preserve"> </w:delText>
        </w:r>
        <w:r w:rsidRPr="009F5D24" w:rsidDel="009C782C">
          <w:rPr>
            <w:sz w:val="24"/>
            <w:szCs w:val="24"/>
          </w:rPr>
          <w:delText>OBJECT</w:delText>
        </w:r>
      </w:del>
    </w:p>
    <w:p w:rsidR="00A2001D" w:rsidRPr="009F5D24" w:rsidDel="009C782C" w:rsidRDefault="00A2001D" w:rsidP="00A2001D">
      <w:pPr>
        <w:rPr>
          <w:del w:id="315" w:author="Miles, Janice" w:date="2021-03-05T16:55:00Z"/>
          <w:sz w:val="24"/>
          <w:szCs w:val="24"/>
        </w:rPr>
      </w:pPr>
    </w:p>
    <w:p w:rsidR="00A2001D" w:rsidRPr="009F5D24" w:rsidDel="009C782C" w:rsidRDefault="00A2001D" w:rsidP="00A2001D">
      <w:pPr>
        <w:spacing w:line="480" w:lineRule="auto"/>
        <w:ind w:left="1103" w:right="3565"/>
        <w:rPr>
          <w:del w:id="316" w:author="Miles, Janice" w:date="2021-03-05T16:55:00Z"/>
          <w:sz w:val="24"/>
          <w:szCs w:val="24"/>
        </w:rPr>
      </w:pPr>
      <w:del w:id="317" w:author="Miles, Janice" w:date="2021-03-05T16:55:00Z">
        <w:r w:rsidRPr="009F5D24" w:rsidDel="009C782C">
          <w:rPr>
            <w:sz w:val="24"/>
            <w:szCs w:val="24"/>
          </w:rPr>
          <w:delText>30102 Distributed Administration Object Code 912 Allocation Range:</w:delText>
        </w:r>
      </w:del>
    </w:p>
    <w:p w:rsidR="00A2001D" w:rsidRPr="009F5D24" w:rsidDel="009C782C" w:rsidRDefault="00A2001D" w:rsidP="00A2001D">
      <w:pPr>
        <w:spacing w:before="1"/>
        <w:ind w:left="1103"/>
        <w:rPr>
          <w:del w:id="318" w:author="Miles, Janice" w:date="2021-03-05T16:55:00Z"/>
          <w:sz w:val="24"/>
          <w:szCs w:val="24"/>
        </w:rPr>
      </w:pPr>
      <w:del w:id="319" w:author="Miles, Janice" w:date="2021-03-05T16:55:00Z">
        <w:r w:rsidRPr="009F5D24" w:rsidDel="009C782C">
          <w:rPr>
            <w:sz w:val="24"/>
            <w:szCs w:val="24"/>
          </w:rPr>
          <w:delText>The PCA range of 10101 - 20199 may include Object Detail 427, allocated costs.</w:delText>
        </w:r>
      </w:del>
    </w:p>
    <w:p w:rsidR="00A2001D" w:rsidRPr="009F5D24" w:rsidDel="009C782C" w:rsidRDefault="00A2001D" w:rsidP="00A2001D">
      <w:pPr>
        <w:rPr>
          <w:del w:id="320" w:author="Miles, Janice" w:date="2021-03-05T16:55:00Z"/>
          <w:sz w:val="24"/>
          <w:szCs w:val="24"/>
        </w:rPr>
        <w:sectPr w:rsidR="00A2001D" w:rsidRPr="009F5D24" w:rsidDel="009C782C">
          <w:pgSz w:w="12240" w:h="15840"/>
          <w:pgMar w:top="1340" w:right="800" w:bottom="1700" w:left="860" w:header="724" w:footer="1511" w:gutter="0"/>
          <w:cols w:space="720"/>
        </w:sectPr>
      </w:pPr>
    </w:p>
    <w:p w:rsidR="00A2001D" w:rsidRPr="009F5D24" w:rsidDel="009C782C" w:rsidRDefault="00A2001D" w:rsidP="00A2001D">
      <w:pPr>
        <w:spacing w:before="1"/>
        <w:rPr>
          <w:del w:id="321" w:author="Miles, Janice" w:date="2021-03-05T16:55:00Z"/>
          <w:sz w:val="24"/>
          <w:szCs w:val="24"/>
        </w:rPr>
      </w:pPr>
    </w:p>
    <w:p w:rsidR="00A2001D" w:rsidRPr="009F5D24" w:rsidDel="009C782C" w:rsidRDefault="00A2001D" w:rsidP="00485B8E">
      <w:pPr>
        <w:numPr>
          <w:ilvl w:val="0"/>
          <w:numId w:val="22"/>
        </w:numPr>
        <w:tabs>
          <w:tab w:val="left" w:pos="1103"/>
          <w:tab w:val="left" w:pos="1104"/>
        </w:tabs>
        <w:spacing w:before="93"/>
        <w:rPr>
          <w:del w:id="322" w:author="Miles, Janice" w:date="2021-03-05T16:55:00Z"/>
          <w:sz w:val="24"/>
          <w:szCs w:val="24"/>
        </w:rPr>
      </w:pPr>
      <w:del w:id="323" w:author="Miles, Janice" w:date="2021-03-05T16:55:00Z">
        <w:r w:rsidRPr="009F5D24" w:rsidDel="009C782C">
          <w:rPr>
            <w:sz w:val="24"/>
            <w:szCs w:val="24"/>
          </w:rPr>
          <w:delText>ALLOCATION</w:delText>
        </w:r>
        <w:r w:rsidRPr="009F5D24" w:rsidDel="009C782C">
          <w:rPr>
            <w:spacing w:val="-1"/>
            <w:sz w:val="24"/>
            <w:szCs w:val="24"/>
          </w:rPr>
          <w:delText xml:space="preserve"> </w:delText>
        </w:r>
        <w:r w:rsidRPr="009F5D24" w:rsidDel="009C782C">
          <w:rPr>
            <w:sz w:val="24"/>
            <w:szCs w:val="24"/>
          </w:rPr>
          <w:delText>SEQUENCE</w:delText>
        </w:r>
      </w:del>
    </w:p>
    <w:p w:rsidR="00A2001D" w:rsidRPr="009F5D24" w:rsidDel="009C782C" w:rsidRDefault="00A2001D" w:rsidP="00A2001D">
      <w:pPr>
        <w:rPr>
          <w:del w:id="324" w:author="Miles, Janice" w:date="2021-03-05T16:55:00Z"/>
          <w:sz w:val="24"/>
          <w:szCs w:val="24"/>
        </w:rPr>
      </w:pPr>
    </w:p>
    <w:p w:rsidR="00A2001D" w:rsidRPr="009F5D24" w:rsidDel="009C782C" w:rsidRDefault="00A2001D" w:rsidP="00A2001D">
      <w:pPr>
        <w:ind w:left="1833" w:right="763"/>
        <w:rPr>
          <w:del w:id="325" w:author="Miles, Janice" w:date="2021-03-05T16:55:00Z"/>
          <w:sz w:val="24"/>
          <w:szCs w:val="24"/>
        </w:rPr>
      </w:pPr>
      <w:del w:id="326" w:author="Miles, Janice" w:date="2021-03-05T16:55:00Z">
        <w:r w:rsidRPr="009F5D24" w:rsidDel="009C782C">
          <w:rPr>
            <w:b/>
            <w:sz w:val="24"/>
            <w:szCs w:val="24"/>
          </w:rPr>
          <w:delText xml:space="preserve">Indirect Cost Pools </w:delText>
        </w:r>
        <w:r w:rsidRPr="009F5D24" w:rsidDel="009C782C">
          <w:rPr>
            <w:sz w:val="24"/>
            <w:szCs w:val="24"/>
          </w:rPr>
          <w:delText>- These costs allocate during Step 1 of the month-end Cost Allocation/Fund Split process.</w:delText>
        </w:r>
      </w:del>
    </w:p>
    <w:p w:rsidR="00A2001D" w:rsidRPr="009F5D24" w:rsidDel="009C782C" w:rsidRDefault="00A2001D" w:rsidP="00A2001D">
      <w:pPr>
        <w:rPr>
          <w:del w:id="327" w:author="Miles, Janice" w:date="2021-03-05T16:55:00Z"/>
          <w:sz w:val="24"/>
          <w:szCs w:val="24"/>
        </w:rPr>
      </w:pPr>
    </w:p>
    <w:p w:rsidR="00A2001D" w:rsidRPr="009F5D24" w:rsidDel="009C782C" w:rsidRDefault="00A2001D" w:rsidP="00A2001D">
      <w:pPr>
        <w:ind w:left="1833" w:right="1753"/>
        <w:rPr>
          <w:del w:id="328" w:author="Miles, Janice" w:date="2021-03-05T16:55:00Z"/>
          <w:sz w:val="24"/>
          <w:szCs w:val="24"/>
        </w:rPr>
      </w:pPr>
      <w:del w:id="329" w:author="Miles, Janice" w:date="2021-03-05T16:55:00Z">
        <w:r w:rsidRPr="009F5D24" w:rsidDel="009C782C">
          <w:rPr>
            <w:b/>
            <w:sz w:val="24"/>
            <w:szCs w:val="24"/>
          </w:rPr>
          <w:delText xml:space="preserve">Administration Costs </w:delText>
        </w:r>
        <w:r w:rsidRPr="009F5D24" w:rsidDel="009C782C">
          <w:rPr>
            <w:sz w:val="24"/>
            <w:szCs w:val="24"/>
          </w:rPr>
          <w:delText>- These costs allocate during Step 2 of the month-end Cost Allocation/Fund Split process.</w:delText>
        </w:r>
      </w:del>
    </w:p>
    <w:p w:rsidR="00A2001D" w:rsidRPr="009F5D24" w:rsidDel="009C782C" w:rsidRDefault="00A2001D" w:rsidP="00A2001D">
      <w:pPr>
        <w:rPr>
          <w:del w:id="330" w:author="Miles, Janice" w:date="2021-03-05T16:55:00Z"/>
          <w:sz w:val="24"/>
          <w:szCs w:val="24"/>
        </w:rPr>
      </w:pPr>
    </w:p>
    <w:p w:rsidR="00A2001D" w:rsidRPr="009F5D24" w:rsidDel="009C782C" w:rsidRDefault="00A2001D" w:rsidP="00485B8E">
      <w:pPr>
        <w:numPr>
          <w:ilvl w:val="0"/>
          <w:numId w:val="22"/>
        </w:numPr>
        <w:tabs>
          <w:tab w:val="left" w:pos="1103"/>
          <w:tab w:val="left" w:pos="1104"/>
        </w:tabs>
        <w:rPr>
          <w:del w:id="331" w:author="Miles, Janice" w:date="2021-03-05T16:55:00Z"/>
          <w:sz w:val="24"/>
          <w:szCs w:val="24"/>
        </w:rPr>
      </w:pPr>
      <w:del w:id="332" w:author="Miles, Janice" w:date="2021-03-05T16:55:00Z">
        <w:r w:rsidRPr="009F5D24" w:rsidDel="009C782C">
          <w:rPr>
            <w:sz w:val="24"/>
            <w:szCs w:val="24"/>
          </w:rPr>
          <w:delText>PROGRAM AND ORGANIZATION</w:delText>
        </w:r>
        <w:r w:rsidRPr="009F5D24" w:rsidDel="009C782C">
          <w:rPr>
            <w:spacing w:val="-3"/>
            <w:sz w:val="24"/>
            <w:szCs w:val="24"/>
          </w:rPr>
          <w:delText xml:space="preserve"> </w:delText>
        </w:r>
        <w:r w:rsidRPr="009F5D24" w:rsidDel="009C782C">
          <w:rPr>
            <w:sz w:val="24"/>
            <w:szCs w:val="24"/>
          </w:rPr>
          <w:delText>STRUCTURE</w:delText>
        </w:r>
      </w:del>
    </w:p>
    <w:p w:rsidR="00A2001D" w:rsidRPr="009F5D24" w:rsidDel="009C782C" w:rsidRDefault="00A2001D" w:rsidP="00A2001D">
      <w:pPr>
        <w:rPr>
          <w:del w:id="333" w:author="Miles, Janice" w:date="2021-03-05T16:55:00Z"/>
          <w:sz w:val="24"/>
          <w:szCs w:val="24"/>
        </w:rPr>
      </w:pPr>
    </w:p>
    <w:p w:rsidR="00A2001D" w:rsidRPr="009F5D24" w:rsidDel="009C782C" w:rsidRDefault="00A2001D" w:rsidP="00A2001D">
      <w:pPr>
        <w:ind w:left="1847" w:right="804" w:hanging="15"/>
        <w:rPr>
          <w:del w:id="334" w:author="Miles, Janice" w:date="2021-03-05T16:55:00Z"/>
          <w:sz w:val="24"/>
          <w:szCs w:val="24"/>
        </w:rPr>
      </w:pPr>
      <w:del w:id="335" w:author="Miles, Janice" w:date="2021-03-05T16:55:00Z">
        <w:r w:rsidRPr="009F5D24" w:rsidDel="009C782C">
          <w:rPr>
            <w:sz w:val="24"/>
            <w:szCs w:val="24"/>
          </w:rPr>
          <w:delText>The Department's Program and Organization structure is identified on the following pages.</w:delText>
        </w:r>
      </w:del>
    </w:p>
    <w:p w:rsidR="00A2001D" w:rsidRPr="009F5D24" w:rsidDel="009C782C" w:rsidRDefault="00A2001D" w:rsidP="00A2001D">
      <w:pPr>
        <w:rPr>
          <w:del w:id="336" w:author="Miles, Janice" w:date="2021-03-05T16:55:00Z"/>
          <w:sz w:val="24"/>
          <w:szCs w:val="24"/>
        </w:rPr>
        <w:sectPr w:rsidR="00A2001D" w:rsidRPr="009F5D24" w:rsidDel="009C782C">
          <w:pgSz w:w="12240" w:h="15840"/>
          <w:pgMar w:top="1340" w:right="800" w:bottom="1700" w:left="860" w:header="724" w:footer="1511" w:gutter="0"/>
          <w:cols w:space="720"/>
        </w:sectPr>
      </w:pPr>
    </w:p>
    <w:p w:rsidR="00A2001D" w:rsidRPr="009F5D24" w:rsidDel="009C782C" w:rsidRDefault="00A2001D" w:rsidP="00A2001D">
      <w:pPr>
        <w:rPr>
          <w:del w:id="337" w:author="Miles, Janice" w:date="2021-03-05T16:55:00Z"/>
          <w:sz w:val="24"/>
          <w:szCs w:val="24"/>
        </w:rPr>
      </w:pPr>
      <w:del w:id="338" w:author="Miles, Janice" w:date="2021-03-05T16:55:00Z">
        <w:r w:rsidRPr="009F5D24" w:rsidDel="009C782C">
          <w:rPr>
            <w:noProof/>
            <w:sz w:val="24"/>
            <w:szCs w:val="24"/>
            <w:lang w:bidi="ar-SA"/>
          </w:rPr>
          <w:lastRenderedPageBreak/>
          <mc:AlternateContent>
            <mc:Choice Requires="wps">
              <w:drawing>
                <wp:anchor distT="0" distB="0" distL="114300" distR="114300" simplePos="0" relativeHeight="251665408" behindDoc="1" locked="0" layoutInCell="1" allowOverlap="1" wp14:anchorId="655E4B81" wp14:editId="6D8376D7">
                  <wp:simplePos x="0" y="0"/>
                  <wp:positionH relativeFrom="page">
                    <wp:posOffset>3852545</wp:posOffset>
                  </wp:positionH>
                  <wp:positionV relativeFrom="page">
                    <wp:posOffset>3659505</wp:posOffset>
                  </wp:positionV>
                  <wp:extent cx="1372235" cy="822960"/>
                  <wp:effectExtent l="0" t="0" r="0" b="0"/>
                  <wp:wrapNone/>
                  <wp:docPr id="2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2235" cy="82296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FEF24" id="Rectangle 20" o:spid="_x0000_s1026" style="position:absolute;margin-left:303.35pt;margin-top:288.15pt;width:108.05pt;height:64.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" filled="f" strokeweight="2pt">
                  <w10:wrap anchorx="page" anchory="page"/>
                </v:rect>
              </w:pict>
            </mc:Fallback>
          </mc:AlternateContent>
        </w:r>
      </w:del>
    </w:p>
    <w:p w:rsidR="00A2001D" w:rsidRPr="009F5D24" w:rsidDel="009C782C" w:rsidRDefault="00A2001D" w:rsidP="00A2001D">
      <w:pPr>
        <w:spacing w:before="1"/>
        <w:rPr>
          <w:del w:id="339" w:author="Miles, Janice" w:date="2021-03-05T16:55:00Z"/>
          <w:sz w:val="24"/>
          <w:szCs w:val="24"/>
        </w:rPr>
      </w:pPr>
    </w:p>
    <w:p w:rsidR="00A2001D" w:rsidRPr="009F5D24" w:rsidDel="009C782C" w:rsidRDefault="00A2001D" w:rsidP="00A2001D">
      <w:pPr>
        <w:spacing w:before="93"/>
        <w:ind w:left="647"/>
        <w:outlineLvl w:val="0"/>
        <w:rPr>
          <w:del w:id="340" w:author="Miles, Janice" w:date="2021-03-05T16:55:00Z"/>
          <w:b/>
          <w:bCs/>
          <w:sz w:val="24"/>
          <w:szCs w:val="24"/>
        </w:rPr>
      </w:pPr>
      <w:del w:id="341" w:author="Miles, Janice" w:date="2021-03-05T16:55:00Z">
        <w:r w:rsidRPr="009F5D24" w:rsidDel="009C782C">
          <w:rPr>
            <w:b/>
            <w:bCs/>
            <w:sz w:val="24"/>
            <w:szCs w:val="24"/>
          </w:rPr>
          <w:delText>ORGANIZATION STRUCTURE</w:delText>
        </w:r>
      </w:del>
    </w:p>
    <w:p w:rsidR="00A2001D" w:rsidRPr="009F5D24" w:rsidDel="009C782C" w:rsidRDefault="00A2001D" w:rsidP="00A2001D">
      <w:pPr>
        <w:rPr>
          <w:del w:id="342" w:author="Miles, Janice" w:date="2021-03-05T16:55:00Z"/>
          <w:b/>
          <w:sz w:val="24"/>
          <w:szCs w:val="24"/>
        </w:rPr>
      </w:pPr>
    </w:p>
    <w:p w:rsidR="00A2001D" w:rsidRPr="009F5D24" w:rsidDel="009C782C" w:rsidRDefault="00A2001D" w:rsidP="00A2001D">
      <w:pPr>
        <w:rPr>
          <w:del w:id="343" w:author="Miles, Janice" w:date="2021-03-05T16:55:00Z"/>
          <w:b/>
          <w:sz w:val="24"/>
          <w:szCs w:val="24"/>
        </w:rPr>
      </w:pPr>
    </w:p>
    <w:p w:rsidR="00A2001D" w:rsidRPr="009F5D24" w:rsidDel="009C782C" w:rsidRDefault="00A2001D" w:rsidP="00A2001D">
      <w:pPr>
        <w:rPr>
          <w:del w:id="344" w:author="Miles, Janice" w:date="2021-03-05T16:55:00Z"/>
          <w:b/>
          <w:sz w:val="24"/>
          <w:szCs w:val="24"/>
        </w:rPr>
      </w:pPr>
    </w:p>
    <w:p w:rsidR="00A2001D" w:rsidRPr="009F5D24" w:rsidDel="009C782C" w:rsidRDefault="00A2001D" w:rsidP="00A2001D">
      <w:pPr>
        <w:rPr>
          <w:del w:id="345" w:author="Miles, Janice" w:date="2021-03-05T16:55:00Z"/>
          <w:b/>
          <w:sz w:val="24"/>
          <w:szCs w:val="24"/>
        </w:rPr>
      </w:pPr>
    </w:p>
    <w:p w:rsidR="00A2001D" w:rsidRPr="009F5D24" w:rsidDel="009C782C" w:rsidRDefault="00A2001D" w:rsidP="00A2001D">
      <w:pPr>
        <w:spacing w:before="10"/>
        <w:rPr>
          <w:del w:id="346" w:author="Miles, Janice" w:date="2021-03-05T16:55:00Z"/>
          <w:b/>
          <w:sz w:val="24"/>
          <w:szCs w:val="24"/>
        </w:rPr>
      </w:pPr>
      <w:del w:id="347" w:author="Miles, Janice" w:date="2021-03-05T16:55:00Z">
        <w:r w:rsidRPr="009F5D24" w:rsidDel="009C782C">
          <w:rPr>
            <w:noProof/>
            <w:sz w:val="24"/>
            <w:szCs w:val="24"/>
            <w:lang w:bidi="ar-SA"/>
          </w:rPr>
          <mc:AlternateContent>
            <mc:Choice Requires="wps">
              <w:drawing>
                <wp:anchor distT="0" distB="0" distL="0" distR="0" simplePos="0" relativeHeight="251663360" behindDoc="0" locked="0" layoutInCell="1" allowOverlap="1" wp14:anchorId="67731448" wp14:editId="44DE09DD">
                  <wp:simplePos x="0" y="0"/>
                  <wp:positionH relativeFrom="page">
                    <wp:posOffset>3810635</wp:posOffset>
                  </wp:positionH>
                  <wp:positionV relativeFrom="paragraph">
                    <wp:posOffset>131445</wp:posOffset>
                  </wp:positionV>
                  <wp:extent cx="1372235" cy="823595"/>
                  <wp:effectExtent l="0" t="0" r="0" b="0"/>
                  <wp:wrapTopAndBottom/>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2235" cy="823595"/>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A2001D">
                              <w:pPr>
                                <w:pStyle w:val="BodyText"/>
                                <w:spacing w:before="6"/>
                                <w:rPr>
                                  <w:b/>
                                  <w:sz w:val="23"/>
                                </w:rPr>
                              </w:pPr>
                            </w:p>
                            <w:p w:rsidR="00263798" w:rsidRDefault="00263798" w:rsidP="00A2001D">
                              <w:pPr>
                                <w:ind w:left="431" w:right="362" w:firstLine="55"/>
                              </w:pPr>
                              <w:r>
                                <w:t>Department of Air Qual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731448" id="_x0000_s1044" type="#_x0000_t202" style="position:absolute;margin-left:300.05pt;margin-top:10.35pt;width:108.05pt;height:64.8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" filled="f" strokeweight="2pt">
                  <v:textbox inset="0,0,0,0">
                    <w:txbxContent>
                      <w:p w:rsidR="00263798" w:rsidRDefault="00263798" w:rsidP="00A2001D">
                        <w:pPr>
                          <w:pStyle w:val="BodyText"/>
                          <w:spacing w:before="6"/>
                          <w:rPr>
                            <w:b/>
                            <w:sz w:val="23"/>
                          </w:rPr>
                        </w:pPr>
                      </w:p>
                      <w:p w:rsidR="00263798" w:rsidRDefault="00263798" w:rsidP="00A2001D">
                        <w:pPr>
                          <w:ind w:left="431" w:right="362" w:firstLine="55"/>
                        </w:pPr>
                        <w:r>
                          <w:t>Department of Air Quality</w:t>
                        </w:r>
                      </w:p>
                    </w:txbxContent>
                  </v:textbox>
                  <w10:wrap type="topAndBottom" anchorx="page"/>
                </v:shape>
              </w:pict>
            </mc:Fallback>
          </mc:AlternateContent>
        </w:r>
      </w:del>
    </w:p>
    <w:p w:rsidR="00A2001D" w:rsidRPr="009F5D24" w:rsidDel="009C782C" w:rsidRDefault="00A2001D" w:rsidP="00A2001D">
      <w:pPr>
        <w:spacing w:before="5"/>
        <w:rPr>
          <w:del w:id="348" w:author="Miles, Janice" w:date="2021-03-05T16:55:00Z"/>
          <w:b/>
          <w:sz w:val="24"/>
          <w:szCs w:val="24"/>
        </w:rPr>
      </w:pPr>
    </w:p>
    <w:tbl>
      <w:tblPr>
        <w:tblW w:w="0" w:type="auto"/>
        <w:tblInd w:w="234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416"/>
        <w:gridCol w:w="1018"/>
        <w:gridCol w:w="1429"/>
        <w:gridCol w:w="1596"/>
        <w:gridCol w:w="1283"/>
        <w:gridCol w:w="877"/>
      </w:tblGrid>
      <w:tr w:rsidR="00A2001D" w:rsidRPr="009F5D24" w:rsidDel="009C782C" w:rsidTr="00485B8E">
        <w:trPr>
          <w:trHeight w:val="482"/>
          <w:del w:id="349" w:author="Miles, Janice" w:date="2021-03-05T16:55:00Z"/>
        </w:trPr>
        <w:tc>
          <w:tcPr>
            <w:tcW w:w="3863" w:type="dxa"/>
            <w:gridSpan w:val="3"/>
            <w:tcBorders>
              <w:top w:val="nil"/>
              <w:left w:val="nil"/>
              <w:bottom w:val="nil"/>
            </w:tcBorders>
          </w:tcPr>
          <w:p w:rsidR="00A2001D" w:rsidRPr="009F5D24" w:rsidDel="009C782C" w:rsidRDefault="00A2001D" w:rsidP="009C782C">
            <w:pPr>
              <w:rPr>
                <w:del w:id="350" w:author="Miles, Janice" w:date="2021-03-05T16:55:00Z"/>
                <w:sz w:val="24"/>
                <w:szCs w:val="24"/>
              </w:rPr>
            </w:pPr>
          </w:p>
        </w:tc>
        <w:tc>
          <w:tcPr>
            <w:tcW w:w="3756" w:type="dxa"/>
            <w:gridSpan w:val="3"/>
            <w:tcBorders>
              <w:top w:val="nil"/>
              <w:bottom w:val="nil"/>
              <w:right w:val="nil"/>
            </w:tcBorders>
          </w:tcPr>
          <w:p w:rsidR="00A2001D" w:rsidRPr="009F5D24" w:rsidDel="009C782C" w:rsidRDefault="00A2001D" w:rsidP="009C782C">
            <w:pPr>
              <w:rPr>
                <w:del w:id="351" w:author="Miles, Janice" w:date="2021-03-05T16:55:00Z"/>
                <w:sz w:val="24"/>
                <w:szCs w:val="24"/>
              </w:rPr>
            </w:pPr>
          </w:p>
        </w:tc>
      </w:tr>
      <w:tr w:rsidR="00A2001D" w:rsidRPr="009F5D24" w:rsidDel="009C782C" w:rsidTr="00485B8E">
        <w:trPr>
          <w:trHeight w:val="404"/>
          <w:del w:id="352" w:author="Miles, Janice" w:date="2021-03-05T16:55:00Z"/>
        </w:trPr>
        <w:tc>
          <w:tcPr>
            <w:tcW w:w="1416" w:type="dxa"/>
            <w:tcBorders>
              <w:top w:val="nil"/>
              <w:left w:val="nil"/>
            </w:tcBorders>
          </w:tcPr>
          <w:p w:rsidR="00A2001D" w:rsidRPr="009F5D24" w:rsidDel="009C782C" w:rsidRDefault="00A2001D" w:rsidP="009C782C">
            <w:pPr>
              <w:rPr>
                <w:del w:id="353" w:author="Miles, Janice" w:date="2021-03-05T16:55:00Z"/>
                <w:sz w:val="24"/>
                <w:szCs w:val="24"/>
              </w:rPr>
            </w:pPr>
          </w:p>
        </w:tc>
        <w:tc>
          <w:tcPr>
            <w:tcW w:w="2447" w:type="dxa"/>
            <w:gridSpan w:val="2"/>
            <w:tcBorders>
              <w:bottom w:val="nil"/>
            </w:tcBorders>
          </w:tcPr>
          <w:p w:rsidR="00A2001D" w:rsidRPr="009F5D24" w:rsidDel="009C782C" w:rsidRDefault="00A2001D" w:rsidP="009C782C">
            <w:pPr>
              <w:rPr>
                <w:del w:id="354" w:author="Miles, Janice" w:date="2021-03-05T16:55:00Z"/>
                <w:sz w:val="24"/>
                <w:szCs w:val="24"/>
              </w:rPr>
            </w:pPr>
          </w:p>
        </w:tc>
        <w:tc>
          <w:tcPr>
            <w:tcW w:w="2879" w:type="dxa"/>
            <w:gridSpan w:val="2"/>
            <w:tcBorders>
              <w:bottom w:val="nil"/>
            </w:tcBorders>
          </w:tcPr>
          <w:p w:rsidR="00A2001D" w:rsidRPr="009F5D24" w:rsidDel="009C782C" w:rsidRDefault="00A2001D" w:rsidP="009C782C">
            <w:pPr>
              <w:rPr>
                <w:del w:id="355" w:author="Miles, Janice" w:date="2021-03-05T16:55:00Z"/>
                <w:sz w:val="24"/>
                <w:szCs w:val="24"/>
              </w:rPr>
            </w:pPr>
          </w:p>
        </w:tc>
        <w:tc>
          <w:tcPr>
            <w:tcW w:w="877" w:type="dxa"/>
            <w:tcBorders>
              <w:top w:val="nil"/>
              <w:right w:val="nil"/>
            </w:tcBorders>
          </w:tcPr>
          <w:p w:rsidR="00A2001D" w:rsidRPr="009F5D24" w:rsidDel="009C782C" w:rsidRDefault="00A2001D" w:rsidP="009C782C">
            <w:pPr>
              <w:rPr>
                <w:del w:id="356" w:author="Miles, Janice" w:date="2021-03-05T16:55:00Z"/>
                <w:sz w:val="24"/>
                <w:szCs w:val="24"/>
              </w:rPr>
            </w:pPr>
          </w:p>
        </w:tc>
      </w:tr>
      <w:tr w:rsidR="00A2001D" w:rsidRPr="009F5D24" w:rsidDel="009C782C" w:rsidTr="00485B8E">
        <w:trPr>
          <w:trHeight w:val="1250"/>
          <w:del w:id="357" w:author="Miles, Janice" w:date="2021-03-05T16:55:00Z"/>
        </w:trPr>
        <w:tc>
          <w:tcPr>
            <w:tcW w:w="2434" w:type="dxa"/>
            <w:gridSpan w:val="2"/>
          </w:tcPr>
          <w:p w:rsidR="00A2001D" w:rsidRPr="009F5D24" w:rsidDel="009C782C" w:rsidRDefault="00A2001D" w:rsidP="009C782C">
            <w:pPr>
              <w:spacing w:before="7"/>
              <w:ind w:left="534" w:right="491"/>
              <w:jc w:val="center"/>
              <w:rPr>
                <w:del w:id="358" w:author="Miles, Janice" w:date="2021-03-05T16:55:00Z"/>
                <w:sz w:val="24"/>
                <w:szCs w:val="24"/>
              </w:rPr>
            </w:pPr>
            <w:del w:id="359" w:author="Miles, Janice" w:date="2021-03-05T16:55:00Z">
              <w:r w:rsidRPr="009F5D24" w:rsidDel="009C782C">
                <w:rPr>
                  <w:sz w:val="24"/>
                  <w:szCs w:val="24"/>
                </w:rPr>
                <w:delText>Research Division</w:delText>
              </w:r>
            </w:del>
          </w:p>
          <w:p w:rsidR="00A2001D" w:rsidRPr="009F5D24" w:rsidDel="009C782C" w:rsidRDefault="00A2001D" w:rsidP="009C782C">
            <w:pPr>
              <w:rPr>
                <w:del w:id="360" w:author="Miles, Janice" w:date="2021-03-05T16:55:00Z"/>
                <w:b/>
                <w:sz w:val="24"/>
                <w:szCs w:val="24"/>
              </w:rPr>
            </w:pPr>
          </w:p>
          <w:p w:rsidR="00A2001D" w:rsidRPr="009F5D24" w:rsidDel="009C782C" w:rsidRDefault="00A2001D" w:rsidP="009C782C">
            <w:pPr>
              <w:ind w:left="529" w:right="491"/>
              <w:jc w:val="center"/>
              <w:rPr>
                <w:del w:id="361" w:author="Miles, Janice" w:date="2021-03-05T16:55:00Z"/>
                <w:sz w:val="24"/>
                <w:szCs w:val="24"/>
              </w:rPr>
            </w:pPr>
            <w:del w:id="362" w:author="Miles, Janice" w:date="2021-03-05T16:55:00Z">
              <w:r w:rsidRPr="009F5D24" w:rsidDel="009C782C">
                <w:rPr>
                  <w:sz w:val="24"/>
                  <w:szCs w:val="24"/>
                </w:rPr>
                <w:delText>10</w:delText>
              </w:r>
            </w:del>
          </w:p>
        </w:tc>
        <w:tc>
          <w:tcPr>
            <w:tcW w:w="3025" w:type="dxa"/>
            <w:gridSpan w:val="2"/>
            <w:tcBorders>
              <w:top w:val="nil"/>
              <w:bottom w:val="nil"/>
            </w:tcBorders>
          </w:tcPr>
          <w:p w:rsidR="00A2001D" w:rsidRPr="009F5D24" w:rsidDel="009C782C" w:rsidRDefault="00A2001D" w:rsidP="009C782C">
            <w:pPr>
              <w:spacing w:before="24"/>
              <w:ind w:left="890" w:right="839"/>
              <w:jc w:val="center"/>
              <w:rPr>
                <w:del w:id="363" w:author="Miles, Janice" w:date="2021-03-05T16:55:00Z"/>
                <w:sz w:val="24"/>
                <w:szCs w:val="24"/>
              </w:rPr>
            </w:pPr>
            <w:del w:id="364" w:author="Miles, Janice" w:date="2021-03-05T16:55:00Z">
              <w:r w:rsidRPr="009F5D24" w:rsidDel="009C782C">
                <w:rPr>
                  <w:sz w:val="24"/>
                  <w:szCs w:val="24"/>
                </w:rPr>
                <w:delText>Enforcement Division</w:delText>
              </w:r>
            </w:del>
          </w:p>
          <w:p w:rsidR="00A2001D" w:rsidRPr="009F5D24" w:rsidDel="009C782C" w:rsidRDefault="00A2001D" w:rsidP="009C782C">
            <w:pPr>
              <w:spacing w:before="2"/>
              <w:rPr>
                <w:del w:id="365" w:author="Miles, Janice" w:date="2021-03-05T16:55:00Z"/>
                <w:b/>
                <w:sz w:val="24"/>
                <w:szCs w:val="24"/>
              </w:rPr>
            </w:pPr>
          </w:p>
          <w:p w:rsidR="00A2001D" w:rsidRPr="009F5D24" w:rsidDel="009C782C" w:rsidRDefault="00A2001D" w:rsidP="009C782C">
            <w:pPr>
              <w:ind w:left="887" w:right="839"/>
              <w:jc w:val="center"/>
              <w:rPr>
                <w:del w:id="366" w:author="Miles, Janice" w:date="2021-03-05T16:55:00Z"/>
                <w:sz w:val="24"/>
                <w:szCs w:val="24"/>
              </w:rPr>
            </w:pPr>
            <w:del w:id="367" w:author="Miles, Janice" w:date="2021-03-05T16:55:00Z">
              <w:r w:rsidRPr="009F5D24" w:rsidDel="009C782C">
                <w:rPr>
                  <w:sz w:val="24"/>
                  <w:szCs w:val="24"/>
                </w:rPr>
                <w:delText>20</w:delText>
              </w:r>
            </w:del>
          </w:p>
        </w:tc>
        <w:tc>
          <w:tcPr>
            <w:tcW w:w="2160" w:type="dxa"/>
            <w:gridSpan w:val="2"/>
          </w:tcPr>
          <w:p w:rsidR="00A2001D" w:rsidRPr="009F5D24" w:rsidDel="009C782C" w:rsidRDefault="00A2001D" w:rsidP="009C782C">
            <w:pPr>
              <w:spacing w:before="24"/>
              <w:ind w:left="390" w:right="340"/>
              <w:jc w:val="center"/>
              <w:rPr>
                <w:del w:id="368" w:author="Miles, Janice" w:date="2021-03-05T16:55:00Z"/>
                <w:sz w:val="24"/>
                <w:szCs w:val="24"/>
              </w:rPr>
            </w:pPr>
            <w:del w:id="369" w:author="Miles, Janice" w:date="2021-03-05T16:55:00Z">
              <w:r w:rsidRPr="009F5D24" w:rsidDel="009C782C">
                <w:rPr>
                  <w:sz w:val="24"/>
                  <w:szCs w:val="24"/>
                </w:rPr>
                <w:delText>Administrative Division</w:delText>
              </w:r>
            </w:del>
          </w:p>
          <w:p w:rsidR="00A2001D" w:rsidRPr="009F5D24" w:rsidDel="009C782C" w:rsidRDefault="00A2001D" w:rsidP="009C782C">
            <w:pPr>
              <w:spacing w:before="2"/>
              <w:rPr>
                <w:del w:id="370" w:author="Miles, Janice" w:date="2021-03-05T16:55:00Z"/>
                <w:b/>
                <w:sz w:val="24"/>
                <w:szCs w:val="24"/>
              </w:rPr>
            </w:pPr>
          </w:p>
          <w:p w:rsidR="00A2001D" w:rsidRPr="009F5D24" w:rsidDel="009C782C" w:rsidRDefault="00A2001D" w:rsidP="009C782C">
            <w:pPr>
              <w:ind w:left="388" w:right="340"/>
              <w:jc w:val="center"/>
              <w:rPr>
                <w:del w:id="371" w:author="Miles, Janice" w:date="2021-03-05T16:55:00Z"/>
                <w:sz w:val="24"/>
                <w:szCs w:val="24"/>
              </w:rPr>
            </w:pPr>
            <w:del w:id="372" w:author="Miles, Janice" w:date="2021-03-05T16:55:00Z">
              <w:r w:rsidRPr="009F5D24" w:rsidDel="009C782C">
                <w:rPr>
                  <w:sz w:val="24"/>
                  <w:szCs w:val="24"/>
                </w:rPr>
                <w:delText>30</w:delText>
              </w:r>
            </w:del>
          </w:p>
        </w:tc>
      </w:tr>
    </w:tbl>
    <w:p w:rsidR="00A2001D" w:rsidRPr="009F5D24" w:rsidDel="009C782C" w:rsidRDefault="00A2001D" w:rsidP="00A2001D">
      <w:pPr>
        <w:rPr>
          <w:del w:id="373" w:author="Miles, Janice" w:date="2021-03-05T16:55:00Z"/>
          <w:b/>
          <w:sz w:val="24"/>
          <w:szCs w:val="24"/>
        </w:rPr>
      </w:pPr>
    </w:p>
    <w:tbl>
      <w:tblPr>
        <w:tblW w:w="0" w:type="auto"/>
        <w:tblInd w:w="306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64"/>
        <w:gridCol w:w="864"/>
        <w:gridCol w:w="575"/>
        <w:gridCol w:w="864"/>
        <w:gridCol w:w="720"/>
        <w:gridCol w:w="574"/>
        <w:gridCol w:w="720"/>
        <w:gridCol w:w="864"/>
      </w:tblGrid>
      <w:tr w:rsidR="00A2001D" w:rsidRPr="009F5D24" w:rsidDel="009C782C" w:rsidTr="009C782C">
        <w:trPr>
          <w:trHeight w:val="651"/>
          <w:del w:id="374" w:author="Miles, Janice" w:date="2021-03-05T16:55:00Z"/>
        </w:trPr>
        <w:tc>
          <w:tcPr>
            <w:tcW w:w="3167" w:type="dxa"/>
            <w:gridSpan w:val="4"/>
            <w:tcBorders>
              <w:top w:val="nil"/>
              <w:left w:val="nil"/>
              <w:bottom w:val="nil"/>
            </w:tcBorders>
          </w:tcPr>
          <w:p w:rsidR="00A2001D" w:rsidRPr="009F5D24" w:rsidDel="009C782C" w:rsidRDefault="00A2001D" w:rsidP="009C782C">
            <w:pPr>
              <w:rPr>
                <w:del w:id="375" w:author="Miles, Janice" w:date="2021-03-05T16:55:00Z"/>
                <w:sz w:val="24"/>
                <w:szCs w:val="24"/>
              </w:rPr>
            </w:pPr>
          </w:p>
        </w:tc>
        <w:tc>
          <w:tcPr>
            <w:tcW w:w="2878" w:type="dxa"/>
            <w:gridSpan w:val="4"/>
            <w:tcBorders>
              <w:top w:val="nil"/>
              <w:bottom w:val="nil"/>
              <w:right w:val="nil"/>
            </w:tcBorders>
          </w:tcPr>
          <w:p w:rsidR="00A2001D" w:rsidRPr="009F5D24" w:rsidDel="009C782C" w:rsidRDefault="00A2001D" w:rsidP="009C782C">
            <w:pPr>
              <w:rPr>
                <w:del w:id="376" w:author="Miles, Janice" w:date="2021-03-05T16:55:00Z"/>
                <w:sz w:val="24"/>
                <w:szCs w:val="24"/>
              </w:rPr>
            </w:pPr>
          </w:p>
        </w:tc>
      </w:tr>
      <w:tr w:rsidR="00A2001D" w:rsidRPr="009F5D24" w:rsidDel="009C782C" w:rsidTr="009C782C">
        <w:trPr>
          <w:trHeight w:val="234"/>
          <w:del w:id="377" w:author="Miles, Janice" w:date="2021-03-05T16:55:00Z"/>
        </w:trPr>
        <w:tc>
          <w:tcPr>
            <w:tcW w:w="864" w:type="dxa"/>
            <w:tcBorders>
              <w:top w:val="nil"/>
              <w:left w:val="nil"/>
            </w:tcBorders>
          </w:tcPr>
          <w:p w:rsidR="00A2001D" w:rsidRPr="009F5D24" w:rsidDel="009C782C" w:rsidRDefault="00A2001D" w:rsidP="009C782C">
            <w:pPr>
              <w:rPr>
                <w:del w:id="378" w:author="Miles, Janice" w:date="2021-03-05T16:55:00Z"/>
                <w:sz w:val="24"/>
                <w:szCs w:val="24"/>
              </w:rPr>
            </w:pPr>
          </w:p>
        </w:tc>
        <w:tc>
          <w:tcPr>
            <w:tcW w:w="2303" w:type="dxa"/>
            <w:gridSpan w:val="3"/>
            <w:tcBorders>
              <w:bottom w:val="single" w:sz="34" w:space="0" w:color="000000"/>
            </w:tcBorders>
          </w:tcPr>
          <w:p w:rsidR="00A2001D" w:rsidRPr="009F5D24" w:rsidDel="009C782C" w:rsidRDefault="00A2001D" w:rsidP="009C782C">
            <w:pPr>
              <w:rPr>
                <w:del w:id="379" w:author="Miles, Janice" w:date="2021-03-05T16:55:00Z"/>
                <w:sz w:val="24"/>
                <w:szCs w:val="24"/>
              </w:rPr>
            </w:pPr>
          </w:p>
        </w:tc>
        <w:tc>
          <w:tcPr>
            <w:tcW w:w="2014" w:type="dxa"/>
            <w:gridSpan w:val="3"/>
          </w:tcPr>
          <w:p w:rsidR="00A2001D" w:rsidRPr="009F5D24" w:rsidDel="009C782C" w:rsidRDefault="00A2001D" w:rsidP="009C782C">
            <w:pPr>
              <w:rPr>
                <w:del w:id="380" w:author="Miles, Janice" w:date="2021-03-05T16:55:00Z"/>
                <w:sz w:val="24"/>
                <w:szCs w:val="24"/>
              </w:rPr>
            </w:pPr>
          </w:p>
        </w:tc>
        <w:tc>
          <w:tcPr>
            <w:tcW w:w="864" w:type="dxa"/>
            <w:tcBorders>
              <w:top w:val="nil"/>
              <w:right w:val="nil"/>
            </w:tcBorders>
          </w:tcPr>
          <w:p w:rsidR="00A2001D" w:rsidRPr="009F5D24" w:rsidDel="009C782C" w:rsidRDefault="00A2001D" w:rsidP="009C782C">
            <w:pPr>
              <w:rPr>
                <w:del w:id="381" w:author="Miles, Janice" w:date="2021-03-05T16:55:00Z"/>
                <w:sz w:val="24"/>
                <w:szCs w:val="24"/>
              </w:rPr>
            </w:pPr>
          </w:p>
        </w:tc>
      </w:tr>
      <w:tr w:rsidR="00A2001D" w:rsidRPr="009F5D24" w:rsidDel="009C782C" w:rsidTr="009C782C">
        <w:trPr>
          <w:trHeight w:val="1379"/>
          <w:del w:id="382" w:author="Miles, Janice" w:date="2021-03-05T16:55:00Z"/>
        </w:trPr>
        <w:tc>
          <w:tcPr>
            <w:tcW w:w="1728" w:type="dxa"/>
            <w:gridSpan w:val="2"/>
          </w:tcPr>
          <w:p w:rsidR="00A2001D" w:rsidRPr="009F5D24" w:rsidDel="009C782C" w:rsidRDefault="00A2001D" w:rsidP="009C782C">
            <w:pPr>
              <w:spacing w:before="12"/>
              <w:ind w:left="252" w:right="204"/>
              <w:jc w:val="center"/>
              <w:rPr>
                <w:del w:id="383" w:author="Miles, Janice" w:date="2021-03-05T16:55:00Z"/>
                <w:sz w:val="24"/>
                <w:szCs w:val="24"/>
              </w:rPr>
            </w:pPr>
            <w:del w:id="384" w:author="Miles, Janice" w:date="2021-03-05T16:55:00Z">
              <w:r w:rsidRPr="009F5D24" w:rsidDel="009C782C">
                <w:rPr>
                  <w:sz w:val="24"/>
                  <w:szCs w:val="24"/>
                </w:rPr>
                <w:delText>Northern CA Unit</w:delText>
              </w:r>
            </w:del>
          </w:p>
          <w:p w:rsidR="00A2001D" w:rsidRPr="009F5D24" w:rsidDel="009C782C" w:rsidRDefault="00A2001D" w:rsidP="009C782C">
            <w:pPr>
              <w:rPr>
                <w:del w:id="385" w:author="Miles, Janice" w:date="2021-03-05T16:55:00Z"/>
                <w:b/>
                <w:sz w:val="24"/>
                <w:szCs w:val="24"/>
              </w:rPr>
            </w:pPr>
          </w:p>
          <w:p w:rsidR="00A2001D" w:rsidRPr="009F5D24" w:rsidDel="009C782C" w:rsidRDefault="00A2001D" w:rsidP="009C782C">
            <w:pPr>
              <w:spacing w:before="1"/>
              <w:rPr>
                <w:del w:id="386" w:author="Miles, Janice" w:date="2021-03-05T16:55:00Z"/>
                <w:b/>
                <w:sz w:val="24"/>
                <w:szCs w:val="24"/>
              </w:rPr>
            </w:pPr>
          </w:p>
          <w:p w:rsidR="00A2001D" w:rsidRPr="009F5D24" w:rsidDel="009C782C" w:rsidRDefault="00A2001D" w:rsidP="009C782C">
            <w:pPr>
              <w:ind w:left="249" w:right="204"/>
              <w:jc w:val="center"/>
              <w:rPr>
                <w:del w:id="387" w:author="Miles, Janice" w:date="2021-03-05T16:55:00Z"/>
                <w:sz w:val="24"/>
                <w:szCs w:val="24"/>
              </w:rPr>
            </w:pPr>
            <w:del w:id="388" w:author="Miles, Janice" w:date="2021-03-05T16:55:00Z">
              <w:r w:rsidRPr="009F5D24" w:rsidDel="009C782C">
                <w:rPr>
                  <w:sz w:val="24"/>
                  <w:szCs w:val="24"/>
                </w:rPr>
                <w:delText>20 10</w:delText>
              </w:r>
            </w:del>
          </w:p>
        </w:tc>
        <w:tc>
          <w:tcPr>
            <w:tcW w:w="575" w:type="dxa"/>
            <w:tcBorders>
              <w:top w:val="nil"/>
              <w:bottom w:val="nil"/>
            </w:tcBorders>
          </w:tcPr>
          <w:p w:rsidR="00A2001D" w:rsidRPr="009F5D24" w:rsidDel="009C782C" w:rsidRDefault="00A2001D" w:rsidP="009C782C">
            <w:pPr>
              <w:rPr>
                <w:del w:id="389" w:author="Miles, Janice" w:date="2021-03-05T16:55:00Z"/>
                <w:sz w:val="24"/>
                <w:szCs w:val="24"/>
              </w:rPr>
            </w:pPr>
          </w:p>
        </w:tc>
        <w:tc>
          <w:tcPr>
            <w:tcW w:w="1584" w:type="dxa"/>
            <w:gridSpan w:val="2"/>
          </w:tcPr>
          <w:p w:rsidR="00A2001D" w:rsidRPr="009F5D24" w:rsidDel="009C782C" w:rsidRDefault="00A2001D" w:rsidP="009C782C">
            <w:pPr>
              <w:ind w:left="129" w:right="81"/>
              <w:jc w:val="center"/>
              <w:rPr>
                <w:del w:id="390" w:author="Miles, Janice" w:date="2021-03-05T16:55:00Z"/>
                <w:sz w:val="24"/>
                <w:szCs w:val="24"/>
              </w:rPr>
            </w:pPr>
            <w:del w:id="391" w:author="Miles, Janice" w:date="2021-03-05T16:55:00Z">
              <w:r w:rsidRPr="009F5D24" w:rsidDel="009C782C">
                <w:rPr>
                  <w:sz w:val="24"/>
                  <w:szCs w:val="24"/>
                </w:rPr>
                <w:delText>Central CA Unit</w:delText>
              </w:r>
            </w:del>
          </w:p>
          <w:p w:rsidR="00A2001D" w:rsidRPr="009F5D24" w:rsidDel="009C782C" w:rsidRDefault="00A2001D" w:rsidP="009C782C">
            <w:pPr>
              <w:spacing w:before="1"/>
              <w:rPr>
                <w:del w:id="392" w:author="Miles, Janice" w:date="2021-03-05T16:55:00Z"/>
                <w:b/>
                <w:sz w:val="24"/>
                <w:szCs w:val="24"/>
              </w:rPr>
            </w:pPr>
          </w:p>
          <w:p w:rsidR="00A2001D" w:rsidRPr="009F5D24" w:rsidDel="009C782C" w:rsidRDefault="00A2001D" w:rsidP="009C782C">
            <w:pPr>
              <w:ind w:left="129" w:right="81"/>
              <w:jc w:val="center"/>
              <w:rPr>
                <w:del w:id="393" w:author="Miles, Janice" w:date="2021-03-05T16:55:00Z"/>
                <w:sz w:val="24"/>
                <w:szCs w:val="24"/>
              </w:rPr>
            </w:pPr>
            <w:del w:id="394" w:author="Miles, Janice" w:date="2021-03-05T16:55:00Z">
              <w:r w:rsidRPr="009F5D24" w:rsidDel="009C782C">
                <w:rPr>
                  <w:sz w:val="24"/>
                  <w:szCs w:val="24"/>
                </w:rPr>
                <w:delText>20 20</w:delText>
              </w:r>
            </w:del>
          </w:p>
        </w:tc>
        <w:tc>
          <w:tcPr>
            <w:tcW w:w="574" w:type="dxa"/>
            <w:tcBorders>
              <w:top w:val="nil"/>
              <w:bottom w:val="nil"/>
            </w:tcBorders>
          </w:tcPr>
          <w:p w:rsidR="00A2001D" w:rsidRPr="009F5D24" w:rsidDel="009C782C" w:rsidRDefault="00A2001D" w:rsidP="009C782C">
            <w:pPr>
              <w:rPr>
                <w:del w:id="395" w:author="Miles, Janice" w:date="2021-03-05T16:55:00Z"/>
                <w:sz w:val="24"/>
                <w:szCs w:val="24"/>
              </w:rPr>
            </w:pPr>
          </w:p>
        </w:tc>
        <w:tc>
          <w:tcPr>
            <w:tcW w:w="1584" w:type="dxa"/>
            <w:gridSpan w:val="2"/>
          </w:tcPr>
          <w:p w:rsidR="00A2001D" w:rsidRPr="009F5D24" w:rsidDel="009C782C" w:rsidRDefault="00A2001D" w:rsidP="009C782C">
            <w:pPr>
              <w:ind w:left="195" w:right="81"/>
              <w:jc w:val="center"/>
              <w:rPr>
                <w:del w:id="396" w:author="Miles, Janice" w:date="2021-03-05T16:55:00Z"/>
                <w:sz w:val="24"/>
                <w:szCs w:val="24"/>
              </w:rPr>
            </w:pPr>
            <w:del w:id="397" w:author="Miles, Janice" w:date="2021-03-05T16:55:00Z">
              <w:r w:rsidRPr="009F5D24" w:rsidDel="009C782C">
                <w:rPr>
                  <w:sz w:val="24"/>
                  <w:szCs w:val="24"/>
                </w:rPr>
                <w:delText>Southern CA Unit</w:delText>
              </w:r>
            </w:del>
          </w:p>
          <w:p w:rsidR="00A2001D" w:rsidRPr="009F5D24" w:rsidDel="009C782C" w:rsidRDefault="00A2001D" w:rsidP="009C782C">
            <w:pPr>
              <w:spacing w:before="1"/>
              <w:rPr>
                <w:del w:id="398" w:author="Miles, Janice" w:date="2021-03-05T16:55:00Z"/>
                <w:b/>
                <w:sz w:val="24"/>
                <w:szCs w:val="24"/>
              </w:rPr>
            </w:pPr>
          </w:p>
          <w:p w:rsidR="00A2001D" w:rsidRPr="009F5D24" w:rsidDel="009C782C" w:rsidRDefault="00A2001D" w:rsidP="009C782C">
            <w:pPr>
              <w:ind w:left="134" w:right="81"/>
              <w:jc w:val="center"/>
              <w:rPr>
                <w:del w:id="399" w:author="Miles, Janice" w:date="2021-03-05T16:55:00Z"/>
                <w:sz w:val="24"/>
                <w:szCs w:val="24"/>
              </w:rPr>
            </w:pPr>
            <w:del w:id="400" w:author="Miles, Janice" w:date="2021-03-05T16:55:00Z">
              <w:r w:rsidRPr="009F5D24" w:rsidDel="009C782C">
                <w:rPr>
                  <w:sz w:val="24"/>
                  <w:szCs w:val="24"/>
                </w:rPr>
                <w:delText>20 30</w:delText>
              </w:r>
            </w:del>
          </w:p>
        </w:tc>
      </w:tr>
    </w:tbl>
    <w:p w:rsidR="00A2001D" w:rsidRPr="009F5D24" w:rsidDel="009C782C" w:rsidRDefault="00A2001D" w:rsidP="00A2001D">
      <w:pPr>
        <w:jc w:val="center"/>
        <w:rPr>
          <w:del w:id="401" w:author="Miles, Janice" w:date="2021-03-05T16:55:00Z"/>
          <w:sz w:val="24"/>
          <w:szCs w:val="24"/>
        </w:rPr>
        <w:sectPr w:rsidR="00A2001D" w:rsidRPr="009F5D24" w:rsidDel="009C782C">
          <w:pgSz w:w="12240" w:h="15840"/>
          <w:pgMar w:top="1340" w:right="800" w:bottom="1700" w:left="860" w:header="724" w:footer="1511" w:gutter="0"/>
          <w:cols w:space="720"/>
        </w:sectPr>
      </w:pPr>
    </w:p>
    <w:p w:rsidR="00A2001D" w:rsidRPr="009F5D24" w:rsidDel="009C782C" w:rsidRDefault="00A2001D" w:rsidP="00A2001D">
      <w:pPr>
        <w:spacing w:before="99"/>
        <w:ind w:left="287"/>
        <w:rPr>
          <w:del w:id="402" w:author="Miles, Janice" w:date="2021-03-05T16:55:00Z"/>
          <w:b/>
          <w:sz w:val="24"/>
          <w:szCs w:val="24"/>
        </w:rPr>
      </w:pPr>
    </w:p>
    <w:p w:rsidR="00A2001D" w:rsidRPr="009F5D24" w:rsidDel="009C782C" w:rsidRDefault="00A2001D" w:rsidP="00A2001D">
      <w:pPr>
        <w:spacing w:before="99"/>
        <w:ind w:left="287"/>
        <w:rPr>
          <w:del w:id="403" w:author="Miles, Janice" w:date="2021-03-05T16:55:00Z"/>
          <w:b/>
          <w:sz w:val="24"/>
          <w:szCs w:val="24"/>
        </w:rPr>
      </w:pPr>
    </w:p>
    <w:p w:rsidR="00A2001D" w:rsidRPr="009F5D24" w:rsidDel="009C782C" w:rsidRDefault="00A2001D" w:rsidP="00A2001D">
      <w:pPr>
        <w:spacing w:before="99"/>
        <w:ind w:left="287"/>
        <w:rPr>
          <w:del w:id="404" w:author="Miles, Janice" w:date="2021-03-05T16:55:00Z"/>
          <w:b/>
          <w:sz w:val="24"/>
          <w:szCs w:val="24"/>
        </w:rPr>
      </w:pPr>
    </w:p>
    <w:p w:rsidR="00A2001D" w:rsidRPr="009F5D24" w:rsidDel="009C782C" w:rsidRDefault="00A2001D" w:rsidP="00A2001D">
      <w:pPr>
        <w:spacing w:before="99"/>
        <w:ind w:left="287"/>
        <w:rPr>
          <w:del w:id="405" w:author="Miles, Janice" w:date="2021-03-05T16:55:00Z"/>
          <w:b/>
          <w:sz w:val="24"/>
          <w:szCs w:val="24"/>
        </w:rPr>
      </w:pPr>
    </w:p>
    <w:p w:rsidR="00A2001D" w:rsidRPr="009F5D24" w:rsidDel="009C782C" w:rsidRDefault="00A2001D" w:rsidP="00A2001D">
      <w:pPr>
        <w:spacing w:before="99"/>
        <w:ind w:left="287"/>
        <w:rPr>
          <w:del w:id="406" w:author="Miles, Janice" w:date="2021-03-05T16:55:00Z"/>
          <w:b/>
          <w:sz w:val="24"/>
          <w:szCs w:val="24"/>
        </w:rPr>
      </w:pPr>
    </w:p>
    <w:p w:rsidR="00A2001D" w:rsidRPr="009F5D24" w:rsidDel="009C782C" w:rsidRDefault="00A2001D" w:rsidP="00A2001D">
      <w:pPr>
        <w:spacing w:before="99"/>
        <w:ind w:left="287"/>
        <w:rPr>
          <w:del w:id="407" w:author="Miles, Janice" w:date="2021-03-05T16:55:00Z"/>
          <w:b/>
          <w:sz w:val="24"/>
          <w:szCs w:val="24"/>
        </w:rPr>
      </w:pPr>
    </w:p>
    <w:p w:rsidR="00A2001D" w:rsidRPr="009F5D24" w:rsidDel="009C782C" w:rsidRDefault="00A2001D" w:rsidP="00A2001D">
      <w:pPr>
        <w:spacing w:before="99"/>
        <w:ind w:left="287"/>
        <w:rPr>
          <w:del w:id="408" w:author="Miles, Janice" w:date="2021-03-05T16:55:00Z"/>
          <w:b/>
          <w:sz w:val="24"/>
          <w:szCs w:val="24"/>
        </w:rPr>
      </w:pPr>
    </w:p>
    <w:p w:rsidR="00A2001D" w:rsidRPr="009F5D24" w:rsidDel="009C782C" w:rsidRDefault="00A2001D" w:rsidP="00A2001D">
      <w:pPr>
        <w:spacing w:before="99"/>
        <w:ind w:left="287"/>
        <w:rPr>
          <w:del w:id="409" w:author="Miles, Janice" w:date="2021-03-05T16:55:00Z"/>
          <w:b/>
          <w:sz w:val="24"/>
          <w:szCs w:val="24"/>
        </w:rPr>
      </w:pPr>
    </w:p>
    <w:p w:rsidR="00A2001D" w:rsidRPr="009F5D24" w:rsidDel="009C782C" w:rsidRDefault="00A2001D" w:rsidP="00A2001D">
      <w:pPr>
        <w:spacing w:before="99"/>
        <w:ind w:left="287"/>
        <w:rPr>
          <w:del w:id="410" w:author="Miles, Janice" w:date="2021-03-05T16:55:00Z"/>
          <w:b/>
          <w:sz w:val="24"/>
          <w:szCs w:val="24"/>
        </w:rPr>
      </w:pPr>
    </w:p>
    <w:p w:rsidR="00A2001D" w:rsidRPr="009F5D24" w:rsidDel="009C782C" w:rsidRDefault="00A2001D" w:rsidP="00A2001D">
      <w:pPr>
        <w:spacing w:before="99"/>
        <w:ind w:left="287"/>
        <w:rPr>
          <w:del w:id="411" w:author="Miles, Janice" w:date="2021-03-05T16:55:00Z"/>
          <w:b/>
          <w:sz w:val="24"/>
          <w:szCs w:val="24"/>
        </w:rPr>
      </w:pPr>
    </w:p>
    <w:p w:rsidR="00A2001D" w:rsidRPr="009F5D24" w:rsidDel="009C782C" w:rsidRDefault="00A2001D" w:rsidP="00A2001D">
      <w:pPr>
        <w:spacing w:before="99"/>
        <w:ind w:left="287"/>
        <w:rPr>
          <w:del w:id="412" w:author="Miles, Janice" w:date="2021-03-05T16:55:00Z"/>
          <w:b/>
          <w:sz w:val="24"/>
          <w:szCs w:val="24"/>
        </w:rPr>
      </w:pPr>
    </w:p>
    <w:p w:rsidR="00A2001D" w:rsidRPr="009F5D24" w:rsidDel="009C782C" w:rsidRDefault="00A2001D" w:rsidP="00A2001D">
      <w:pPr>
        <w:spacing w:before="99"/>
        <w:ind w:left="287"/>
        <w:rPr>
          <w:del w:id="413" w:author="Miles, Janice" w:date="2021-03-05T16:55:00Z"/>
          <w:b/>
          <w:sz w:val="24"/>
          <w:szCs w:val="24"/>
        </w:rPr>
      </w:pPr>
      <w:del w:id="414" w:author="Miles, Janice" w:date="2021-03-05T16:55:00Z">
        <w:r w:rsidRPr="009F5D24" w:rsidDel="009C782C">
          <w:rPr>
            <w:b/>
            <w:sz w:val="24"/>
            <w:szCs w:val="24"/>
          </w:rPr>
          <w:delText>PROGRAM STRUCTURE</w:delText>
        </w:r>
      </w:del>
    </w:p>
    <w:p w:rsidR="00A2001D" w:rsidRPr="009F5D24" w:rsidDel="009C782C" w:rsidRDefault="00A2001D" w:rsidP="00A2001D">
      <w:pPr>
        <w:rPr>
          <w:del w:id="415" w:author="Miles, Janice" w:date="2021-03-05T16:55:00Z"/>
          <w:b/>
          <w:sz w:val="24"/>
          <w:szCs w:val="24"/>
        </w:rPr>
      </w:pPr>
    </w:p>
    <w:p w:rsidR="00A2001D" w:rsidRPr="009F5D24" w:rsidDel="009C782C" w:rsidRDefault="00A2001D" w:rsidP="00A2001D">
      <w:pPr>
        <w:rPr>
          <w:del w:id="416" w:author="Miles, Janice" w:date="2021-03-05T16:55:00Z"/>
          <w:b/>
          <w:sz w:val="24"/>
          <w:szCs w:val="24"/>
        </w:rPr>
      </w:pPr>
    </w:p>
    <w:p w:rsidR="00A2001D" w:rsidRPr="009F5D24" w:rsidDel="009C782C" w:rsidRDefault="00A2001D" w:rsidP="00A2001D">
      <w:pPr>
        <w:rPr>
          <w:del w:id="417" w:author="Miles, Janice" w:date="2021-03-05T16:55:00Z"/>
          <w:b/>
          <w:sz w:val="24"/>
          <w:szCs w:val="24"/>
        </w:rPr>
      </w:pPr>
    </w:p>
    <w:p w:rsidR="00A2001D" w:rsidRPr="009F5D24" w:rsidDel="009C782C" w:rsidRDefault="00A2001D" w:rsidP="00A2001D">
      <w:pPr>
        <w:rPr>
          <w:del w:id="418" w:author="Miles, Janice" w:date="2021-03-05T16:55:00Z"/>
          <w:b/>
          <w:sz w:val="24"/>
          <w:szCs w:val="24"/>
        </w:rPr>
      </w:pPr>
      <w:del w:id="419" w:author="Miles, Janice" w:date="2021-03-05T16:55:00Z">
        <w:r w:rsidRPr="009F5D24" w:rsidDel="009C782C">
          <w:rPr>
            <w:noProof/>
            <w:sz w:val="24"/>
            <w:szCs w:val="24"/>
            <w:lang w:bidi="ar-SA"/>
          </w:rPr>
          <mc:AlternateContent>
            <mc:Choice Requires="wps">
              <w:drawing>
                <wp:anchor distT="0" distB="0" distL="0" distR="0" simplePos="0" relativeHeight="251664384" behindDoc="0" locked="0" layoutInCell="1" allowOverlap="1" wp14:anchorId="152D38DB" wp14:editId="02EAEDAC">
                  <wp:simplePos x="0" y="0"/>
                  <wp:positionH relativeFrom="page">
                    <wp:posOffset>3008630</wp:posOffset>
                  </wp:positionH>
                  <wp:positionV relativeFrom="paragraph">
                    <wp:posOffset>132715</wp:posOffset>
                  </wp:positionV>
                  <wp:extent cx="1372235" cy="823595"/>
                  <wp:effectExtent l="0" t="0" r="0" b="0"/>
                  <wp:wrapTopAndBottom/>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2235" cy="823595"/>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A2001D">
                              <w:pPr>
                                <w:pStyle w:val="BodyText"/>
                                <w:spacing w:before="7"/>
                                <w:rPr>
                                  <w:b/>
                                  <w:sz w:val="23"/>
                                </w:rPr>
                              </w:pPr>
                            </w:p>
                            <w:p w:rsidR="00263798" w:rsidRDefault="00263798" w:rsidP="00A2001D">
                              <w:pPr>
                                <w:ind w:left="431" w:right="362" w:firstLine="55"/>
                              </w:pPr>
                              <w:r>
                                <w:t>Department of Air Qual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D38DB" id="_x0000_s1045" type="#_x0000_t202" style="position:absolute;margin-left:236.9pt;margin-top:10.45pt;width:108.05pt;height:64.8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" filled="f" strokeweight="2pt">
                  <v:textbox inset="0,0,0,0">
                    <w:txbxContent>
                      <w:p w:rsidR="00263798" w:rsidRDefault="00263798" w:rsidP="00A2001D">
                        <w:pPr>
                          <w:pStyle w:val="BodyText"/>
                          <w:spacing w:before="7"/>
                          <w:rPr>
                            <w:b/>
                            <w:sz w:val="23"/>
                          </w:rPr>
                        </w:pPr>
                      </w:p>
                      <w:p w:rsidR="00263798" w:rsidRDefault="00263798" w:rsidP="00A2001D">
                        <w:pPr>
                          <w:ind w:left="431" w:right="362" w:firstLine="55"/>
                        </w:pPr>
                        <w:r>
                          <w:t>Department of Air Quality</w:t>
                        </w:r>
                      </w:p>
                    </w:txbxContent>
                  </v:textbox>
                  <w10:wrap type="topAndBottom" anchorx="page"/>
                </v:shape>
              </w:pict>
            </mc:Fallback>
          </mc:AlternateContent>
        </w:r>
      </w:del>
    </w:p>
    <w:p w:rsidR="00A2001D" w:rsidRPr="009F5D24" w:rsidDel="009C782C" w:rsidRDefault="00A2001D" w:rsidP="00A2001D">
      <w:pPr>
        <w:spacing w:before="5"/>
        <w:rPr>
          <w:del w:id="420" w:author="Miles, Janice" w:date="2021-03-05T16:55:00Z"/>
          <w:b/>
          <w:sz w:val="24"/>
          <w:szCs w:val="24"/>
        </w:rPr>
      </w:pPr>
    </w:p>
    <w:p w:rsidR="00A2001D" w:rsidRPr="009F5D24" w:rsidDel="009C782C" w:rsidRDefault="00A2001D" w:rsidP="00A2001D">
      <w:pPr>
        <w:ind w:left="2053"/>
        <w:rPr>
          <w:del w:id="421" w:author="Miles, Janice" w:date="2021-03-05T16:55:00Z"/>
          <w:sz w:val="24"/>
          <w:szCs w:val="24"/>
        </w:rPr>
      </w:pPr>
      <w:del w:id="422" w:author="Miles, Janice" w:date="2021-03-05T16:55:00Z">
        <w:r w:rsidRPr="009F5D24" w:rsidDel="009C782C">
          <w:rPr>
            <w:noProof/>
            <w:sz w:val="24"/>
            <w:szCs w:val="24"/>
            <w:lang w:bidi="ar-SA"/>
          </w:rPr>
          <mc:AlternateContent>
            <mc:Choice Requires="wpg">
              <w:drawing>
                <wp:inline distT="0" distB="0" distL="0" distR="0" wp14:anchorId="09AC973C" wp14:editId="3D3291AC">
                  <wp:extent cx="4907915" cy="1569085"/>
                  <wp:effectExtent l="0" t="0" r="0" b="0"/>
                  <wp:docPr id="2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7915" cy="1569085"/>
                            <a:chOff x="0" y="0"/>
                            <a:chExt cx="7729" cy="2471"/>
                          </a:xfrm>
                        </wpg:grpSpPr>
                        <wps:wsp>
                          <wps:cNvPr id="28" name="Rectangle 17"/>
                          <wps:cNvSpPr>
                            <a:spLocks noChangeArrowheads="1"/>
                          </wps:cNvSpPr>
                          <wps:spPr bwMode="auto">
                            <a:xfrm>
                              <a:off x="20" y="1146"/>
                              <a:ext cx="1729" cy="1296"/>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Line 16"/>
                          <wps:cNvCnPr>
                            <a:cxnSpLocks noChangeShapeType="1"/>
                          </wps:cNvCnPr>
                          <wps:spPr bwMode="auto">
                            <a:xfrm>
                              <a:off x="876" y="1106"/>
                              <a:ext cx="1"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 name="Line 15"/>
                          <wps:cNvCnPr>
                            <a:cxnSpLocks noChangeShapeType="1"/>
                          </wps:cNvCnPr>
                          <wps:spPr bwMode="auto">
                            <a:xfrm>
                              <a:off x="2899" y="578"/>
                              <a:ext cx="1"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 name="Line 14"/>
                          <wps:cNvCnPr>
                            <a:cxnSpLocks noChangeShapeType="1"/>
                          </wps:cNvCnPr>
                          <wps:spPr bwMode="auto">
                            <a:xfrm>
                              <a:off x="879" y="649"/>
                              <a:ext cx="3957" cy="1"/>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 name="Rectangle 13"/>
                          <wps:cNvSpPr>
                            <a:spLocks noChangeArrowheads="1"/>
                          </wps:cNvSpPr>
                          <wps:spPr bwMode="auto">
                            <a:xfrm>
                              <a:off x="3996" y="1154"/>
                              <a:ext cx="1729" cy="1297"/>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Line 12"/>
                          <wps:cNvCnPr>
                            <a:cxnSpLocks noChangeShapeType="1"/>
                          </wps:cNvCnPr>
                          <wps:spPr bwMode="auto">
                            <a:xfrm>
                              <a:off x="4836" y="655"/>
                              <a:ext cx="1" cy="451"/>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 name="Line 11"/>
                          <wps:cNvCnPr>
                            <a:cxnSpLocks noChangeShapeType="1"/>
                          </wps:cNvCnPr>
                          <wps:spPr bwMode="auto">
                            <a:xfrm>
                              <a:off x="6789" y="626"/>
                              <a:ext cx="1" cy="46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5" name="Line 10"/>
                          <wps:cNvCnPr>
                            <a:cxnSpLocks noChangeShapeType="1"/>
                          </wps:cNvCnPr>
                          <wps:spPr bwMode="auto">
                            <a:xfrm>
                              <a:off x="4836" y="626"/>
                              <a:ext cx="1959"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6" name="Line 9"/>
                          <wps:cNvCnPr>
                            <a:cxnSpLocks noChangeShapeType="1"/>
                          </wps:cNvCnPr>
                          <wps:spPr bwMode="auto">
                            <a:xfrm>
                              <a:off x="2890" y="1106"/>
                              <a:ext cx="1"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 name="Text Box 8"/>
                          <wps:cNvSpPr txBox="1">
                            <a:spLocks noChangeArrowheads="1"/>
                          </wps:cNvSpPr>
                          <wps:spPr bwMode="auto">
                            <a:xfrm>
                              <a:off x="4737" y="1957"/>
                              <a:ext cx="26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A2001D">
                                <w:pPr>
                                  <w:spacing w:line="247" w:lineRule="exact"/>
                                </w:pPr>
                                <w:r>
                                  <w:t>30</w:t>
                                </w:r>
                              </w:p>
                            </w:txbxContent>
                          </wps:txbx>
                          <wps:bodyPr rot="0" vert="horz" wrap="square" lIns="0" tIns="0" rIns="0" bIns="0" anchor="t" anchorCtr="0" upright="1">
                            <a:noAutofit/>
                          </wps:bodyPr>
                        </wps:wsp>
                        <wps:wsp>
                          <wps:cNvPr id="43" name="Text Box 7"/>
                          <wps:cNvSpPr txBox="1">
                            <a:spLocks noChangeArrowheads="1"/>
                          </wps:cNvSpPr>
                          <wps:spPr bwMode="auto">
                            <a:xfrm>
                              <a:off x="4163" y="1198"/>
                              <a:ext cx="141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A2001D">
                                <w:pPr>
                                  <w:spacing w:line="247" w:lineRule="exact"/>
                                </w:pPr>
                                <w:r>
                                  <w:t>Administration</w:t>
                                </w:r>
                              </w:p>
                            </w:txbxContent>
                          </wps:txbx>
                          <wps:bodyPr rot="0" vert="horz" wrap="square" lIns="0" tIns="0" rIns="0" bIns="0" anchor="t" anchorCtr="0" upright="1">
                            <a:noAutofit/>
                          </wps:bodyPr>
                        </wps:wsp>
                        <wps:wsp>
                          <wps:cNvPr id="44" name="Text Box 6"/>
                          <wps:cNvSpPr txBox="1">
                            <a:spLocks noChangeArrowheads="1"/>
                          </wps:cNvSpPr>
                          <wps:spPr bwMode="auto">
                            <a:xfrm>
                              <a:off x="2036" y="1139"/>
                              <a:ext cx="1729" cy="1304"/>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A2001D">
                                <w:pPr>
                                  <w:spacing w:before="11" w:line="480" w:lineRule="auto"/>
                                  <w:ind w:left="722" w:right="37" w:hanging="502"/>
                                </w:pPr>
                                <w:r>
                                  <w:t>Enforcement 20</w:t>
                                </w:r>
                              </w:p>
                            </w:txbxContent>
                          </wps:txbx>
                          <wps:bodyPr rot="0" vert="horz" wrap="square" lIns="0" tIns="0" rIns="0" bIns="0" anchor="t" anchorCtr="0" upright="1">
                            <a:noAutofit/>
                          </wps:bodyPr>
                        </wps:wsp>
                        <wps:wsp>
                          <wps:cNvPr id="45" name="Text Box 5"/>
                          <wps:cNvSpPr txBox="1">
                            <a:spLocks noChangeArrowheads="1"/>
                          </wps:cNvSpPr>
                          <wps:spPr bwMode="auto">
                            <a:xfrm>
                              <a:off x="761" y="1952"/>
                              <a:ext cx="26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A2001D">
                                <w:pPr>
                                  <w:spacing w:line="247" w:lineRule="exact"/>
                                </w:pPr>
                                <w:r>
                                  <w:t>10</w:t>
                                </w:r>
                              </w:p>
                            </w:txbxContent>
                          </wps:txbx>
                          <wps:bodyPr rot="0" vert="horz" wrap="square" lIns="0" tIns="0" rIns="0" bIns="0" anchor="t" anchorCtr="0" upright="1">
                            <a:noAutofit/>
                          </wps:bodyPr>
                        </wps:wsp>
                        <wps:wsp>
                          <wps:cNvPr id="46" name="Text Box 4"/>
                          <wps:cNvSpPr txBox="1">
                            <a:spLocks noChangeArrowheads="1"/>
                          </wps:cNvSpPr>
                          <wps:spPr bwMode="auto">
                            <a:xfrm>
                              <a:off x="413" y="1191"/>
                              <a:ext cx="96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A2001D">
                                <w:pPr>
                                  <w:spacing w:line="247" w:lineRule="exact"/>
                                </w:pPr>
                                <w:r>
                                  <w:t>Research</w:t>
                                </w:r>
                              </w:p>
                            </w:txbxContent>
                          </wps:txbx>
                          <wps:bodyPr rot="0" vert="horz" wrap="square" lIns="0" tIns="0" rIns="0" bIns="0" anchor="t" anchorCtr="0" upright="1">
                            <a:noAutofit/>
                          </wps:bodyPr>
                        </wps:wsp>
                        <wps:wsp>
                          <wps:cNvPr id="47" name="Text Box 3"/>
                          <wps:cNvSpPr txBox="1">
                            <a:spLocks noChangeArrowheads="1"/>
                          </wps:cNvSpPr>
                          <wps:spPr bwMode="auto">
                            <a:xfrm>
                              <a:off x="5980" y="1151"/>
                              <a:ext cx="1729" cy="1297"/>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A2001D">
                                <w:pPr>
                                  <w:spacing w:before="19"/>
                                  <w:ind w:left="187" w:right="181"/>
                                  <w:jc w:val="center"/>
                                </w:pPr>
                                <w:r>
                                  <w:t>Departmental Indirect</w:t>
                                </w:r>
                              </w:p>
                              <w:p w:rsidR="00263798" w:rsidRDefault="00263798" w:rsidP="00A2001D">
                                <w:pPr>
                                  <w:spacing w:before="10"/>
                                  <w:rPr>
                                    <w:b/>
                                    <w:sz w:val="21"/>
                                  </w:rPr>
                                </w:pPr>
                              </w:p>
                              <w:p w:rsidR="00263798" w:rsidRDefault="00263798" w:rsidP="00A2001D">
                                <w:pPr>
                                  <w:spacing w:before="1"/>
                                  <w:ind w:left="182" w:right="181"/>
                                  <w:jc w:val="center"/>
                                </w:pPr>
                                <w:r>
                                  <w:t>96</w:t>
                                </w:r>
                              </w:p>
                            </w:txbxContent>
                          </wps:txbx>
                          <wps:bodyPr rot="0" vert="horz" wrap="square" lIns="0" tIns="0" rIns="0" bIns="0" anchor="t" anchorCtr="0" upright="1">
                            <a:noAutofit/>
                          </wps:bodyPr>
                        </wps:wsp>
                      </wpg:wgp>
                    </a:graphicData>
                  </a:graphic>
                </wp:inline>
              </w:drawing>
            </mc:Choice>
            <mc:Fallback>
              <w:pict>
                <v:group w14:anchorId="09AC973C" id="_x0000_s1046" style="width:386.45pt;height:123.55pt;mso-position-horizontal-relative:char;mso-position-vertical-relative:line" coordsize="7729,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">
                  <v:rect id="Rectangle 17" o:spid="_x0000_s1047" style="position:absolute;left:20;top:1146;width:1729;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" filled="f" strokeweight="2pt"/>
                  <v:line id="Line 16" o:spid="_x0000_s1048" style="position:absolute;visibility:visible;mso-wrap-style:square" from="876,1106" to="877,1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" strokeweight="2pt"/>
                  <v:line id="Line 15" o:spid="_x0000_s1049" style="position:absolute;visibility:visible;mso-wrap-style:square" from="2899,578" to="2900,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" strokeweight="2pt"/>
                  <v:line id="Line 14" o:spid="_x0000_s1050" style="position:absolute;visibility:visible;mso-wrap-style:square" from="879,649" to="4836,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" strokeweight="2pt"/>
                  <v:rect id="Rectangle 13" o:spid="_x0000_s1051" style="position:absolute;left:3996;top:1154;width:1729;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" filled="f" strokeweight="2pt"/>
                  <v:line id="Line 12" o:spid="_x0000_s1052" style="position:absolute;visibility:visible;mso-wrap-style:square" from="4836,655" to="4837,1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" strokeweight="2pt"/>
                  <v:line id="Line 11" o:spid="_x0000_s1053" style="position:absolute;visibility:visible;mso-wrap-style:square" from="6789,626" to="6790,1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" strokeweight="1pt">
                    <v:stroke dashstyle="1 1"/>
                  </v:line>
                  <v:line id="Line 10" o:spid="_x0000_s1054" style="position:absolute;visibility:visible;mso-wrap-style:square" from="4836,626" to="679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">
                    <v:stroke dashstyle="dash"/>
                  </v:line>
                  <v:line id="Line 9" o:spid="_x0000_s1055" style="position:absolute;visibility:visible;mso-wrap-style:square" from="2890,1106" to="2891,1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" strokeweight="2pt"/>
                  <v:shape id="Text Box 8" o:spid="_x0000_s1056" type="#_x0000_t202" style="position:absolute;left:4737;top:1957;width:265;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263798" w:rsidRDefault="00263798" w:rsidP="00A2001D">
                          <w:pPr>
                            <w:spacing w:line="247" w:lineRule="exact"/>
                          </w:pPr>
                          <w:r>
                            <w:t>30</w:t>
                          </w:r>
                        </w:p>
                      </w:txbxContent>
                    </v:textbox>
                  </v:shape>
                  <v:shape id="Text Box 7" o:spid="_x0000_s1057" type="#_x0000_t202" style="position:absolute;left:4163;top:1198;width:1417;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rsidR="00263798" w:rsidRDefault="00263798" w:rsidP="00A2001D">
                          <w:pPr>
                            <w:spacing w:line="247" w:lineRule="exact"/>
                          </w:pPr>
                          <w:r>
                            <w:t>Administration</w:t>
                          </w:r>
                        </w:p>
                      </w:txbxContent>
                    </v:textbox>
                  </v:shape>
                  <v:shape id="Text Box 6" o:spid="_x0000_s1058" type="#_x0000_t202" style="position:absolute;left:2036;top:1139;width:1729;height:1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" filled="f" strokeweight="2pt">
                    <v:textbox inset="0,0,0,0">
                      <w:txbxContent>
                        <w:p w:rsidR="00263798" w:rsidRDefault="00263798" w:rsidP="00A2001D">
                          <w:pPr>
                            <w:spacing w:before="11" w:line="480" w:lineRule="auto"/>
                            <w:ind w:left="722" w:right="37" w:hanging="502"/>
                          </w:pPr>
                          <w:r>
                            <w:t>Enforcement 20</w:t>
                          </w:r>
                        </w:p>
                      </w:txbxContent>
                    </v:textbox>
                  </v:shape>
                  <v:shape id="Text Box 5" o:spid="_x0000_s1059" type="#_x0000_t202" style="position:absolute;left:761;top:1952;width:265;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263798" w:rsidRDefault="00263798" w:rsidP="00A2001D">
                          <w:pPr>
                            <w:spacing w:line="247" w:lineRule="exact"/>
                          </w:pPr>
                          <w:r>
                            <w:t>10</w:t>
                          </w:r>
                        </w:p>
                      </w:txbxContent>
                    </v:textbox>
                  </v:shape>
                  <v:shape id="Text Box 4" o:spid="_x0000_s1060" type="#_x0000_t202" style="position:absolute;left:413;top:1191;width:96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rsidR="00263798" w:rsidRDefault="00263798" w:rsidP="00A2001D">
                          <w:pPr>
                            <w:spacing w:line="247" w:lineRule="exact"/>
                          </w:pPr>
                          <w:r>
                            <w:t>Research</w:t>
                          </w:r>
                        </w:p>
                      </w:txbxContent>
                    </v:textbox>
                  </v:shape>
                  <v:shape id="Text Box 3" o:spid="_x0000_s1061" type="#_x0000_t202" style="position:absolute;left:5980;top:1151;width:1729;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" filled="f" strokeweight="2pt">
                    <v:textbox inset="0,0,0,0">
                      <w:txbxContent>
                        <w:p w:rsidR="00263798" w:rsidRDefault="00263798" w:rsidP="00A2001D">
                          <w:pPr>
                            <w:spacing w:before="19"/>
                            <w:ind w:left="187" w:right="181"/>
                            <w:jc w:val="center"/>
                          </w:pPr>
                          <w:r>
                            <w:t>Departmental Indirect</w:t>
                          </w:r>
                        </w:p>
                        <w:p w:rsidR="00263798" w:rsidRDefault="00263798" w:rsidP="00A2001D">
                          <w:pPr>
                            <w:spacing w:before="10"/>
                            <w:rPr>
                              <w:b/>
                              <w:sz w:val="21"/>
                            </w:rPr>
                          </w:pPr>
                        </w:p>
                        <w:p w:rsidR="00263798" w:rsidRDefault="00263798" w:rsidP="00A2001D">
                          <w:pPr>
                            <w:spacing w:before="1"/>
                            <w:ind w:left="182" w:right="181"/>
                            <w:jc w:val="center"/>
                          </w:pPr>
                          <w:r>
                            <w:t>96</w:t>
                          </w:r>
                        </w:p>
                      </w:txbxContent>
                    </v:textbox>
                  </v:shape>
                  <w10:anchorlock/>
                </v:group>
              </w:pict>
            </mc:Fallback>
          </mc:AlternateContent>
        </w:r>
      </w:del>
    </w:p>
    <w:p w:rsidR="00A2001D" w:rsidRPr="009F5D24" w:rsidDel="009C782C" w:rsidRDefault="00A2001D" w:rsidP="00A2001D">
      <w:pPr>
        <w:spacing w:before="8"/>
        <w:rPr>
          <w:del w:id="423" w:author="Miles, Janice" w:date="2021-03-05T16:55:00Z"/>
          <w:b/>
          <w:sz w:val="24"/>
          <w:szCs w:val="24"/>
        </w:rPr>
      </w:pPr>
    </w:p>
    <w:tbl>
      <w:tblPr>
        <w:tblW w:w="0" w:type="auto"/>
        <w:tblInd w:w="516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638"/>
        <w:gridCol w:w="948"/>
        <w:gridCol w:w="133"/>
        <w:gridCol w:w="299"/>
        <w:gridCol w:w="782"/>
        <w:gridCol w:w="804"/>
      </w:tblGrid>
      <w:tr w:rsidR="00A2001D" w:rsidRPr="009F5D24" w:rsidDel="009C782C" w:rsidTr="009C782C">
        <w:trPr>
          <w:trHeight w:val="462"/>
          <w:del w:id="424" w:author="Miles, Janice" w:date="2021-03-05T16:55:00Z"/>
        </w:trPr>
        <w:tc>
          <w:tcPr>
            <w:tcW w:w="1719" w:type="dxa"/>
            <w:gridSpan w:val="3"/>
            <w:tcBorders>
              <w:top w:val="nil"/>
              <w:left w:val="nil"/>
              <w:bottom w:val="nil"/>
            </w:tcBorders>
          </w:tcPr>
          <w:p w:rsidR="00A2001D" w:rsidRPr="009F5D24" w:rsidDel="009C782C" w:rsidRDefault="00A2001D" w:rsidP="009C782C">
            <w:pPr>
              <w:rPr>
                <w:del w:id="425" w:author="Miles, Janice" w:date="2021-03-05T16:55:00Z"/>
                <w:sz w:val="24"/>
                <w:szCs w:val="24"/>
              </w:rPr>
            </w:pPr>
          </w:p>
        </w:tc>
        <w:tc>
          <w:tcPr>
            <w:tcW w:w="1885" w:type="dxa"/>
            <w:gridSpan w:val="3"/>
            <w:tcBorders>
              <w:top w:val="nil"/>
              <w:bottom w:val="nil"/>
              <w:right w:val="nil"/>
            </w:tcBorders>
          </w:tcPr>
          <w:p w:rsidR="00A2001D" w:rsidRPr="009F5D24" w:rsidDel="009C782C" w:rsidRDefault="00A2001D" w:rsidP="009C782C">
            <w:pPr>
              <w:rPr>
                <w:del w:id="426" w:author="Miles, Janice" w:date="2021-03-05T16:55:00Z"/>
                <w:sz w:val="24"/>
                <w:szCs w:val="24"/>
              </w:rPr>
            </w:pPr>
          </w:p>
        </w:tc>
      </w:tr>
      <w:tr w:rsidR="00A2001D" w:rsidRPr="009F5D24" w:rsidDel="009C782C" w:rsidTr="009C782C">
        <w:trPr>
          <w:trHeight w:val="269"/>
          <w:del w:id="427" w:author="Miles, Janice" w:date="2021-03-05T16:55:00Z"/>
        </w:trPr>
        <w:tc>
          <w:tcPr>
            <w:tcW w:w="638" w:type="dxa"/>
            <w:tcBorders>
              <w:top w:val="nil"/>
              <w:left w:val="nil"/>
            </w:tcBorders>
          </w:tcPr>
          <w:p w:rsidR="00A2001D" w:rsidRPr="009F5D24" w:rsidDel="009C782C" w:rsidRDefault="00A2001D" w:rsidP="009C782C">
            <w:pPr>
              <w:rPr>
                <w:del w:id="428" w:author="Miles, Janice" w:date="2021-03-05T16:55:00Z"/>
                <w:sz w:val="24"/>
                <w:szCs w:val="24"/>
              </w:rPr>
            </w:pPr>
          </w:p>
        </w:tc>
        <w:tc>
          <w:tcPr>
            <w:tcW w:w="2162" w:type="dxa"/>
            <w:gridSpan w:val="4"/>
          </w:tcPr>
          <w:p w:rsidR="00A2001D" w:rsidRPr="009F5D24" w:rsidDel="009C782C" w:rsidRDefault="00A2001D" w:rsidP="009C782C">
            <w:pPr>
              <w:rPr>
                <w:del w:id="429" w:author="Miles, Janice" w:date="2021-03-05T16:55:00Z"/>
                <w:sz w:val="24"/>
                <w:szCs w:val="24"/>
              </w:rPr>
            </w:pPr>
          </w:p>
        </w:tc>
        <w:tc>
          <w:tcPr>
            <w:tcW w:w="804" w:type="dxa"/>
            <w:tcBorders>
              <w:top w:val="nil"/>
              <w:right w:val="nil"/>
            </w:tcBorders>
          </w:tcPr>
          <w:p w:rsidR="00A2001D" w:rsidRPr="009F5D24" w:rsidDel="009C782C" w:rsidRDefault="00A2001D" w:rsidP="009C782C">
            <w:pPr>
              <w:rPr>
                <w:del w:id="430" w:author="Miles, Janice" w:date="2021-03-05T16:55:00Z"/>
                <w:sz w:val="24"/>
                <w:szCs w:val="24"/>
              </w:rPr>
            </w:pPr>
          </w:p>
        </w:tc>
      </w:tr>
      <w:tr w:rsidR="00A2001D" w:rsidRPr="009F5D24" w:rsidDel="009C782C" w:rsidTr="009C782C">
        <w:trPr>
          <w:trHeight w:val="1251"/>
          <w:del w:id="431" w:author="Miles, Janice" w:date="2021-03-05T16:55:00Z"/>
        </w:trPr>
        <w:tc>
          <w:tcPr>
            <w:tcW w:w="1586" w:type="dxa"/>
            <w:gridSpan w:val="2"/>
          </w:tcPr>
          <w:p w:rsidR="00A2001D" w:rsidRPr="009F5D24" w:rsidDel="009C782C" w:rsidRDefault="00A2001D" w:rsidP="009C782C">
            <w:pPr>
              <w:spacing w:before="23" w:line="500" w:lineRule="atLeast"/>
              <w:ind w:left="517" w:right="33" w:hanging="423"/>
              <w:rPr>
                <w:del w:id="432" w:author="Miles, Janice" w:date="2021-03-05T16:55:00Z"/>
                <w:sz w:val="24"/>
                <w:szCs w:val="24"/>
              </w:rPr>
            </w:pPr>
            <w:del w:id="433" w:author="Miles, Janice" w:date="2021-03-05T16:55:00Z">
              <w:r w:rsidRPr="009F5D24" w:rsidDel="009C782C">
                <w:rPr>
                  <w:sz w:val="24"/>
                  <w:szCs w:val="24"/>
                </w:rPr>
                <w:delText>Administration 30 01</w:delText>
              </w:r>
            </w:del>
          </w:p>
        </w:tc>
        <w:tc>
          <w:tcPr>
            <w:tcW w:w="432" w:type="dxa"/>
            <w:gridSpan w:val="2"/>
            <w:tcBorders>
              <w:top w:val="nil"/>
              <w:bottom w:val="nil"/>
            </w:tcBorders>
          </w:tcPr>
          <w:p w:rsidR="00A2001D" w:rsidRPr="009F5D24" w:rsidDel="009C782C" w:rsidRDefault="00A2001D" w:rsidP="009C782C">
            <w:pPr>
              <w:rPr>
                <w:del w:id="434" w:author="Miles, Janice" w:date="2021-03-05T16:55:00Z"/>
                <w:sz w:val="24"/>
                <w:szCs w:val="24"/>
              </w:rPr>
            </w:pPr>
          </w:p>
        </w:tc>
        <w:tc>
          <w:tcPr>
            <w:tcW w:w="1586" w:type="dxa"/>
            <w:gridSpan w:val="2"/>
          </w:tcPr>
          <w:p w:rsidR="00A2001D" w:rsidRPr="009F5D24" w:rsidDel="009C782C" w:rsidRDefault="00A2001D" w:rsidP="009C782C">
            <w:pPr>
              <w:spacing w:before="23" w:line="500" w:lineRule="atLeast"/>
              <w:ind w:left="515" w:right="199" w:hanging="257"/>
              <w:rPr>
                <w:del w:id="435" w:author="Miles, Janice" w:date="2021-03-05T16:55:00Z"/>
                <w:sz w:val="24"/>
                <w:szCs w:val="24"/>
              </w:rPr>
            </w:pPr>
            <w:del w:id="436" w:author="Miles, Janice" w:date="2021-03-05T16:55:00Z">
              <w:r w:rsidRPr="009F5D24" w:rsidDel="009C782C">
                <w:rPr>
                  <w:sz w:val="24"/>
                  <w:szCs w:val="24"/>
                </w:rPr>
                <w:delText>Dist Admin 30 02</w:delText>
              </w:r>
            </w:del>
          </w:p>
        </w:tc>
      </w:tr>
    </w:tbl>
    <w:p w:rsidR="00A2001D" w:rsidRPr="009F5D24" w:rsidDel="009C782C" w:rsidRDefault="00A2001D" w:rsidP="00A2001D">
      <w:pPr>
        <w:spacing w:before="7"/>
        <w:rPr>
          <w:del w:id="437" w:author="Miles, Janice" w:date="2021-03-05T16:55:00Z"/>
          <w:sz w:val="24"/>
          <w:szCs w:val="24"/>
        </w:rPr>
      </w:pPr>
    </w:p>
    <w:p w:rsidR="00A2001D" w:rsidRPr="009F5D24" w:rsidDel="009C782C" w:rsidRDefault="00A2001D" w:rsidP="00A2001D">
      <w:pPr>
        <w:spacing w:before="7"/>
        <w:rPr>
          <w:del w:id="438" w:author="Miles, Janice" w:date="2021-03-05T16:55:00Z"/>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p w:rsidR="009C782C" w:rsidRDefault="009C782C" w:rsidP="00A2001D">
      <w:pPr>
        <w:ind w:left="311"/>
        <w:rPr>
          <w:sz w:val="24"/>
          <w:szCs w:val="24"/>
        </w:rPr>
      </w:pPr>
    </w:p>
    <w:sectPr w:rsidR="009C782C"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7BE" w:rsidRDefault="007737BE">
    <w:pPr>
      <w:pStyle w:val="Header"/>
    </w:pPr>
    <w:r>
      <w:ptab w:relativeTo="margin" w:alignment="center" w:leader="none"/>
    </w:r>
    <w:r>
      <w:rPr>
        <w:sz w:val="24"/>
      </w:rPr>
      <w:t xml:space="preserve">SAM – </w:t>
    </w:r>
    <w:del w:id="49" w:author="Miles, Janice" w:date="2021-03-05T15:38:00Z">
      <w:r w:rsidDel="008067D5">
        <w:rPr>
          <w:sz w:val="24"/>
        </w:rPr>
        <w:delText>ALLOCATION OF COSTS</w:delText>
      </w:r>
    </w:del>
    <w:ins w:id="50" w:author="Miles, Janice" w:date="2021-03-05T15:38:00Z">
      <w:r>
        <w:rPr>
          <w:sz w:val="24"/>
        </w:rPr>
        <w:t>STATEWIDE COST ALLOCATION</w:t>
      </w:r>
    </w:ins>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rsidP="009F5D24">
    <w:pPr>
      <w:spacing w:before="12"/>
      <w:ind w:left="14"/>
      <w:jc w:val="center"/>
      <w:rPr>
        <w:b/>
        <w:sz w:val="24"/>
      </w:rPr>
    </w:pPr>
    <w:r>
      <w:rPr>
        <w:b/>
        <w:sz w:val="24"/>
      </w:rPr>
      <w:t>SAM – ALLOCATION OF COSTS</w:t>
    </w:r>
  </w:p>
  <w:p w:rsidR="00263798" w:rsidRDefault="00263798">
    <w:pPr>
      <w:pStyle w:val="Header"/>
    </w:pPr>
  </w:p>
  <w:p w:rsidR="00263798" w:rsidRDefault="002637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392"/>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737BE"/>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D9ED872"/>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9161A0-5BD4-4C31-A1DC-A258BF169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3</Words>
  <Characters>5722</Characters>
  <Application>Microsoft Office Word</Application>
  <DocSecurity>0</DocSecurity>
  <Lines>47</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20:04:00Z</dcterms:created>
  <dcterms:modified xsi:type="dcterms:W3CDTF">2022-01-28T20:04:00Z</dcterms:modified>
</cp:coreProperties>
</file>